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850BD" w14:textId="59EB606A" w:rsidR="00F4008B" w:rsidRPr="00221413" w:rsidRDefault="00F4008B" w:rsidP="0079261C">
      <w:pPr>
        <w:jc w:val="center"/>
        <w:rPr>
          <w:rFonts w:asciiTheme="minorHAnsi" w:hAnsiTheme="minorHAnsi" w:cstheme="minorHAnsi"/>
          <w:b/>
          <w:bCs/>
          <w:color w:val="050505"/>
          <w:sz w:val="24"/>
          <w:szCs w:val="24"/>
          <w:shd w:val="clear" w:color="auto" w:fill="FFFFFF"/>
          <w:lang w:val="pl-PL"/>
        </w:rPr>
      </w:pPr>
      <w:r w:rsidRPr="00221413">
        <w:rPr>
          <w:b/>
          <w:bCs/>
          <w:sz w:val="32"/>
          <w:szCs w:val="32"/>
          <w:lang w:val="pl-PL"/>
        </w:rPr>
        <w:t xml:space="preserve">Tylko integracja strategii, ludzi, procesów i systemów pozwoli </w:t>
      </w:r>
      <w:r w:rsidR="0079261C" w:rsidRPr="00221413">
        <w:rPr>
          <w:b/>
          <w:bCs/>
          <w:sz w:val="32"/>
          <w:szCs w:val="32"/>
          <w:lang w:val="pl-PL"/>
        </w:rPr>
        <w:t>firmom osiągnąć</w:t>
      </w:r>
      <w:r w:rsidRPr="00221413">
        <w:rPr>
          <w:b/>
          <w:bCs/>
          <w:sz w:val="32"/>
          <w:szCs w:val="32"/>
          <w:lang w:val="pl-PL"/>
        </w:rPr>
        <w:t xml:space="preserve"> długotermin</w:t>
      </w:r>
      <w:r w:rsidR="00F0300D" w:rsidRPr="00221413">
        <w:rPr>
          <w:b/>
          <w:bCs/>
          <w:sz w:val="32"/>
          <w:szCs w:val="32"/>
          <w:lang w:val="pl-PL"/>
        </w:rPr>
        <w:t>ow</w:t>
      </w:r>
      <w:r w:rsidR="0079261C" w:rsidRPr="00221413">
        <w:rPr>
          <w:b/>
          <w:bCs/>
          <w:sz w:val="32"/>
          <w:szCs w:val="32"/>
          <w:lang w:val="pl-PL"/>
        </w:rPr>
        <w:t>y</w:t>
      </w:r>
      <w:r w:rsidRPr="00221413">
        <w:rPr>
          <w:b/>
          <w:bCs/>
          <w:sz w:val="32"/>
          <w:szCs w:val="32"/>
          <w:lang w:val="pl-PL"/>
        </w:rPr>
        <w:t xml:space="preserve"> sukces</w:t>
      </w:r>
    </w:p>
    <w:p w14:paraId="23DAA18C" w14:textId="1574324E" w:rsidR="006243B1" w:rsidRPr="00221413" w:rsidRDefault="006243B1" w:rsidP="00097A61">
      <w:pPr>
        <w:spacing w:line="259" w:lineRule="auto"/>
        <w:rPr>
          <w:i/>
          <w:iCs/>
          <w:sz w:val="26"/>
          <w:szCs w:val="26"/>
          <w:lang w:val="pl-PL"/>
        </w:rPr>
      </w:pPr>
    </w:p>
    <w:p w14:paraId="77C0B8DE" w14:textId="4B647F90" w:rsidR="00743AB6" w:rsidRPr="00221413" w:rsidRDefault="001F270D" w:rsidP="00A63DD5">
      <w:pPr>
        <w:spacing w:line="259" w:lineRule="auto"/>
        <w:rPr>
          <w:lang w:val="pl-PL"/>
        </w:rPr>
      </w:pPr>
      <w:r w:rsidRPr="00221413">
        <w:rPr>
          <w:b/>
          <w:bCs/>
          <w:lang w:val="pl-PL"/>
        </w:rPr>
        <w:t xml:space="preserve">Firmy muszą wyjść poza tradycyjne sposoby zarządzania wydajnością, </w:t>
      </w:r>
      <w:r w:rsidR="00263206" w:rsidRPr="00221413">
        <w:rPr>
          <w:b/>
          <w:bCs/>
          <w:lang w:val="pl-PL"/>
        </w:rPr>
        <w:t xml:space="preserve">by </w:t>
      </w:r>
      <w:r w:rsidRPr="00221413">
        <w:rPr>
          <w:b/>
          <w:bCs/>
          <w:lang w:val="pl-PL"/>
        </w:rPr>
        <w:t xml:space="preserve">budować swoją odporność w </w:t>
      </w:r>
      <w:proofErr w:type="spellStart"/>
      <w:r w:rsidR="00311C1B" w:rsidRPr="00221413">
        <w:rPr>
          <w:b/>
          <w:bCs/>
          <w:lang w:val="pl-PL"/>
        </w:rPr>
        <w:t>popandemicznej</w:t>
      </w:r>
      <w:proofErr w:type="spellEnd"/>
      <w:r w:rsidR="00311C1B" w:rsidRPr="00221413">
        <w:rPr>
          <w:b/>
          <w:bCs/>
          <w:lang w:val="pl-PL"/>
        </w:rPr>
        <w:t xml:space="preserve"> rzeczywistości</w:t>
      </w:r>
      <w:r w:rsidR="003F6486" w:rsidRPr="00221413">
        <w:rPr>
          <w:b/>
          <w:bCs/>
          <w:lang w:val="pl-PL"/>
        </w:rPr>
        <w:t xml:space="preserve"> </w:t>
      </w:r>
      <w:r w:rsidR="00EF218C" w:rsidRPr="00221413">
        <w:rPr>
          <w:b/>
          <w:bCs/>
          <w:lang w:val="pl-PL"/>
        </w:rPr>
        <w:t xml:space="preserve">i </w:t>
      </w:r>
      <w:r w:rsidR="00263206" w:rsidRPr="00221413">
        <w:rPr>
          <w:b/>
          <w:bCs/>
          <w:lang w:val="pl-PL"/>
        </w:rPr>
        <w:t xml:space="preserve">móc </w:t>
      </w:r>
      <w:r w:rsidR="00AB314A" w:rsidRPr="00221413">
        <w:rPr>
          <w:b/>
          <w:bCs/>
          <w:lang w:val="pl-PL"/>
        </w:rPr>
        <w:t xml:space="preserve">lepiej </w:t>
      </w:r>
      <w:r w:rsidR="003B7594" w:rsidRPr="00221413">
        <w:rPr>
          <w:b/>
          <w:bCs/>
          <w:lang w:val="pl-PL"/>
        </w:rPr>
        <w:t>reagować</w:t>
      </w:r>
      <w:r w:rsidR="00EF218C" w:rsidRPr="00221413">
        <w:rPr>
          <w:b/>
          <w:bCs/>
          <w:lang w:val="pl-PL"/>
        </w:rPr>
        <w:t xml:space="preserve"> </w:t>
      </w:r>
      <w:r w:rsidR="002D20CE" w:rsidRPr="00221413">
        <w:rPr>
          <w:b/>
          <w:bCs/>
          <w:lang w:val="pl-PL"/>
        </w:rPr>
        <w:t xml:space="preserve">na nagłe </w:t>
      </w:r>
      <w:r w:rsidR="00E9379B" w:rsidRPr="00221413">
        <w:rPr>
          <w:b/>
          <w:bCs/>
          <w:lang w:val="pl-PL"/>
        </w:rPr>
        <w:t>zmiany</w:t>
      </w:r>
      <w:r w:rsidR="00E9379B" w:rsidRPr="00221413">
        <w:rPr>
          <w:lang w:val="pl-PL"/>
        </w:rPr>
        <w:t xml:space="preserve"> </w:t>
      </w:r>
      <w:r w:rsidR="003F6486" w:rsidRPr="00221413">
        <w:rPr>
          <w:lang w:val="pl-PL"/>
        </w:rPr>
        <w:t xml:space="preserve">– wynika z raportu </w:t>
      </w:r>
      <w:hyperlink r:id="rId11" w:history="1">
        <w:proofErr w:type="spellStart"/>
        <w:r w:rsidR="00B36EDB" w:rsidRPr="00221413">
          <w:rPr>
            <w:rStyle w:val="Hyperlink"/>
            <w:lang w:val="pl-PL"/>
          </w:rPr>
          <w:t>Reimagining</w:t>
        </w:r>
        <w:proofErr w:type="spellEnd"/>
        <w:r w:rsidR="00B36EDB" w:rsidRPr="00221413">
          <w:rPr>
            <w:rStyle w:val="Hyperlink"/>
            <w:lang w:val="pl-PL"/>
          </w:rPr>
          <w:t xml:space="preserve"> Performance Management</w:t>
        </w:r>
      </w:hyperlink>
      <w:r w:rsidR="00B36EDB" w:rsidRPr="00221413">
        <w:rPr>
          <w:lang w:val="pl-PL"/>
        </w:rPr>
        <w:t xml:space="preserve"> </w:t>
      </w:r>
      <w:r w:rsidR="007C770A" w:rsidRPr="00221413">
        <w:rPr>
          <w:lang w:val="pl-PL"/>
        </w:rPr>
        <w:t>przygotowanego</w:t>
      </w:r>
      <w:r w:rsidR="00B36EDB" w:rsidRPr="00221413">
        <w:rPr>
          <w:lang w:val="pl-PL"/>
        </w:rPr>
        <w:t xml:space="preserve"> przez </w:t>
      </w:r>
      <w:r w:rsidR="005B0FA0" w:rsidRPr="00221413">
        <w:rPr>
          <w:lang w:val="pl-PL"/>
        </w:rPr>
        <w:t>Association of International Certified Professional Accountants – Międzynarodowe Stowarzyszeni</w:t>
      </w:r>
      <w:r w:rsidR="0091503D" w:rsidRPr="00221413">
        <w:rPr>
          <w:lang w:val="pl-PL"/>
        </w:rPr>
        <w:t>e</w:t>
      </w:r>
      <w:r w:rsidR="005B0FA0" w:rsidRPr="00221413">
        <w:rPr>
          <w:lang w:val="pl-PL"/>
        </w:rPr>
        <w:t xml:space="preserve"> Dyplomowanych Specjalistów ds. Rachunkowości, reprez</w:t>
      </w:r>
      <w:r w:rsidR="00A63DD5" w:rsidRPr="00221413">
        <w:rPr>
          <w:lang w:val="pl-PL"/>
        </w:rPr>
        <w:t>e</w:t>
      </w:r>
      <w:r w:rsidR="005B0FA0" w:rsidRPr="00221413">
        <w:rPr>
          <w:lang w:val="pl-PL"/>
        </w:rPr>
        <w:t xml:space="preserve">ntujące AICPA &amp; CIMA </w:t>
      </w:r>
      <w:r w:rsidR="000F7D4F" w:rsidRPr="00221413">
        <w:rPr>
          <w:lang w:val="pl-PL"/>
        </w:rPr>
        <w:t xml:space="preserve">– </w:t>
      </w:r>
      <w:r w:rsidR="005B0FA0" w:rsidRPr="00221413">
        <w:rPr>
          <w:lang w:val="pl-PL"/>
        </w:rPr>
        <w:t xml:space="preserve">oraz </w:t>
      </w:r>
      <w:r w:rsidR="00DD1A33" w:rsidRPr="00221413">
        <w:rPr>
          <w:lang w:val="pl-PL"/>
        </w:rPr>
        <w:t xml:space="preserve">World Business Council for </w:t>
      </w:r>
      <w:proofErr w:type="spellStart"/>
      <w:r w:rsidR="00DD1A33" w:rsidRPr="00221413">
        <w:rPr>
          <w:lang w:val="pl-PL"/>
        </w:rPr>
        <w:t>Sustainable</w:t>
      </w:r>
      <w:proofErr w:type="spellEnd"/>
      <w:r w:rsidR="00DD1A33" w:rsidRPr="00221413">
        <w:rPr>
          <w:lang w:val="pl-PL"/>
        </w:rPr>
        <w:t xml:space="preserve"> Development </w:t>
      </w:r>
      <w:r w:rsidR="000A6675" w:rsidRPr="00221413">
        <w:rPr>
          <w:lang w:val="pl-PL"/>
        </w:rPr>
        <w:t>–</w:t>
      </w:r>
      <w:r w:rsidR="008D401B" w:rsidRPr="00221413">
        <w:rPr>
          <w:lang w:val="pl-PL"/>
        </w:rPr>
        <w:t xml:space="preserve"> Światow</w:t>
      </w:r>
      <w:r w:rsidR="0091503D" w:rsidRPr="00221413">
        <w:rPr>
          <w:lang w:val="pl-PL"/>
        </w:rPr>
        <w:t>ą</w:t>
      </w:r>
      <w:r w:rsidR="008D401B" w:rsidRPr="00221413">
        <w:rPr>
          <w:lang w:val="pl-PL"/>
        </w:rPr>
        <w:t xml:space="preserve"> Rad</w:t>
      </w:r>
      <w:r w:rsidR="0091503D" w:rsidRPr="00221413">
        <w:rPr>
          <w:lang w:val="pl-PL"/>
        </w:rPr>
        <w:t>ę</w:t>
      </w:r>
      <w:r w:rsidR="008D401B" w:rsidRPr="00221413">
        <w:rPr>
          <w:lang w:val="pl-PL"/>
        </w:rPr>
        <w:t xml:space="preserve"> Biznesu na Rzecz Zrównoważonego Rozwoju </w:t>
      </w:r>
      <w:r w:rsidR="00DD1A33" w:rsidRPr="00221413">
        <w:rPr>
          <w:lang w:val="pl-PL"/>
        </w:rPr>
        <w:t>(WBCSD)</w:t>
      </w:r>
      <w:r w:rsidR="0091503D" w:rsidRPr="00221413">
        <w:rPr>
          <w:lang w:val="pl-PL"/>
        </w:rPr>
        <w:t>.</w:t>
      </w:r>
      <w:r w:rsidR="007143DE" w:rsidRPr="00221413">
        <w:rPr>
          <w:lang w:val="pl-PL"/>
        </w:rPr>
        <w:t xml:space="preserve"> </w:t>
      </w:r>
    </w:p>
    <w:p w14:paraId="3BDE72F2" w14:textId="77777777" w:rsidR="00CB44C9" w:rsidRPr="00221413" w:rsidRDefault="00CB44C9" w:rsidP="008271F2">
      <w:pPr>
        <w:spacing w:line="259" w:lineRule="auto"/>
        <w:rPr>
          <w:lang w:val="pl-PL"/>
        </w:rPr>
      </w:pPr>
    </w:p>
    <w:p w14:paraId="217C9436" w14:textId="025CD50C" w:rsidR="005760F7" w:rsidRPr="00221413" w:rsidRDefault="00CB44C9" w:rsidP="008271F2">
      <w:pPr>
        <w:spacing w:line="259" w:lineRule="auto"/>
        <w:rPr>
          <w:lang w:val="pl-PL"/>
        </w:rPr>
      </w:pPr>
      <w:r w:rsidRPr="00221413">
        <w:rPr>
          <w:lang w:val="pl-PL"/>
        </w:rPr>
        <w:t>Aby wygr</w:t>
      </w:r>
      <w:r w:rsidR="00B809C9" w:rsidRPr="00221413">
        <w:rPr>
          <w:lang w:val="pl-PL"/>
        </w:rPr>
        <w:t>yw</w:t>
      </w:r>
      <w:r w:rsidRPr="00221413">
        <w:rPr>
          <w:lang w:val="pl-PL"/>
        </w:rPr>
        <w:t xml:space="preserve">ać </w:t>
      </w:r>
      <w:r w:rsidR="00B809C9" w:rsidRPr="00221413">
        <w:rPr>
          <w:lang w:val="pl-PL"/>
        </w:rPr>
        <w:t xml:space="preserve">z konkurencją </w:t>
      </w:r>
      <w:r w:rsidRPr="00221413">
        <w:rPr>
          <w:lang w:val="pl-PL"/>
        </w:rPr>
        <w:t>w świecie po pandemii, firmy muszą przyjąć nowe sposoby zarządzania wydajnością, które jednocześnie opierają się na talentach swoich pracowników, w</w:t>
      </w:r>
      <w:r w:rsidR="00E516AE" w:rsidRPr="00221413">
        <w:rPr>
          <w:lang w:val="pl-PL"/>
        </w:rPr>
        <w:t xml:space="preserve"> pełni w</w:t>
      </w:r>
      <w:r w:rsidRPr="00221413">
        <w:rPr>
          <w:lang w:val="pl-PL"/>
        </w:rPr>
        <w:t>ykorzystują model biznesowy, systemy, procesy i procedury oraz aktywnie angażują interesariuszy.</w:t>
      </w:r>
      <w:r w:rsidR="00CC73E2" w:rsidRPr="00221413">
        <w:rPr>
          <w:lang w:val="pl-PL"/>
        </w:rPr>
        <w:t xml:space="preserve"> Tymczasem, jak dowodzi raport </w:t>
      </w:r>
      <w:r w:rsidR="007143DE" w:rsidRPr="00221413">
        <w:rPr>
          <w:lang w:val="pl-PL"/>
        </w:rPr>
        <w:t xml:space="preserve">AICPA &amp; CIMA </w:t>
      </w:r>
      <w:r w:rsidR="00A72A98" w:rsidRPr="00221413">
        <w:rPr>
          <w:lang w:val="pl-PL"/>
        </w:rPr>
        <w:t>i</w:t>
      </w:r>
      <w:r w:rsidR="007143DE" w:rsidRPr="00221413">
        <w:rPr>
          <w:lang w:val="pl-PL"/>
        </w:rPr>
        <w:t xml:space="preserve"> WBCSD, </w:t>
      </w:r>
      <w:r w:rsidR="00484307" w:rsidRPr="00221413">
        <w:rPr>
          <w:lang w:val="pl-PL"/>
        </w:rPr>
        <w:t>tworzenie kultury korporacyjnej opartej na w</w:t>
      </w:r>
      <w:r w:rsidR="006E07DF" w:rsidRPr="00221413">
        <w:rPr>
          <w:lang w:val="pl-PL"/>
        </w:rPr>
        <w:t>ydajności</w:t>
      </w:r>
      <w:r w:rsidR="00484307" w:rsidRPr="00221413">
        <w:rPr>
          <w:lang w:val="pl-PL"/>
        </w:rPr>
        <w:t>, któr</w:t>
      </w:r>
      <w:r w:rsidR="006E07DF" w:rsidRPr="00221413">
        <w:rPr>
          <w:lang w:val="pl-PL"/>
        </w:rPr>
        <w:t>a</w:t>
      </w:r>
      <w:r w:rsidR="00484307" w:rsidRPr="00221413">
        <w:rPr>
          <w:lang w:val="pl-PL"/>
        </w:rPr>
        <w:t xml:space="preserve"> jest niezbędna, żeby wspierać </w:t>
      </w:r>
      <w:r w:rsidR="00F41DBB" w:rsidRPr="00221413">
        <w:rPr>
          <w:lang w:val="pl-PL"/>
        </w:rPr>
        <w:t>tę zmianę,</w:t>
      </w:r>
      <w:r w:rsidR="004E2978" w:rsidRPr="00221413">
        <w:rPr>
          <w:lang w:val="pl-PL"/>
        </w:rPr>
        <w:t xml:space="preserve"> </w:t>
      </w:r>
      <w:r w:rsidR="006E4E1B" w:rsidRPr="00221413">
        <w:rPr>
          <w:lang w:val="pl-PL"/>
        </w:rPr>
        <w:t>a w rezultacie napędzać innowacje, tworzyć wartość dla organizacji i móc rozwijać działalność w przyszłości</w:t>
      </w:r>
      <w:r w:rsidR="00AC793E" w:rsidRPr="00221413">
        <w:rPr>
          <w:lang w:val="pl-PL"/>
        </w:rPr>
        <w:t>, pozostaje wyzwaniem dla wielu organizacji.</w:t>
      </w:r>
    </w:p>
    <w:p w14:paraId="74A1FAFB" w14:textId="6DB9E025" w:rsidR="00C60C56" w:rsidRPr="00221413" w:rsidRDefault="00C60C56" w:rsidP="008271F2">
      <w:pPr>
        <w:spacing w:line="259" w:lineRule="auto"/>
        <w:rPr>
          <w:lang w:val="pl-PL"/>
        </w:rPr>
      </w:pPr>
    </w:p>
    <w:p w14:paraId="014B90F8" w14:textId="2EEE4701" w:rsidR="00DB215A" w:rsidRPr="00221413" w:rsidRDefault="007143DE" w:rsidP="00DB215A">
      <w:pPr>
        <w:rPr>
          <w:lang w:val="pl-PL"/>
        </w:rPr>
      </w:pPr>
      <w:r w:rsidRPr="00221413">
        <w:rPr>
          <w:lang w:val="pl-PL"/>
        </w:rPr>
        <w:t>Dlatego l</w:t>
      </w:r>
      <w:r w:rsidR="00DB215A" w:rsidRPr="00221413">
        <w:rPr>
          <w:lang w:val="pl-PL"/>
        </w:rPr>
        <w:t>iderzy biznesu</w:t>
      </w:r>
      <w:r w:rsidRPr="00221413">
        <w:rPr>
          <w:lang w:val="pl-PL"/>
        </w:rPr>
        <w:t xml:space="preserve"> powinny</w:t>
      </w:r>
      <w:r w:rsidR="00DB215A" w:rsidRPr="00221413">
        <w:rPr>
          <w:lang w:val="pl-PL"/>
        </w:rPr>
        <w:t xml:space="preserve"> stworzyć </w:t>
      </w:r>
      <w:r w:rsidRPr="00221413">
        <w:rPr>
          <w:lang w:val="pl-PL"/>
        </w:rPr>
        <w:t>tzw.</w:t>
      </w:r>
      <w:r w:rsidR="00DB215A" w:rsidRPr="00221413">
        <w:rPr>
          <w:lang w:val="pl-PL"/>
        </w:rPr>
        <w:t xml:space="preserve"> kultur</w:t>
      </w:r>
      <w:r w:rsidRPr="00221413">
        <w:rPr>
          <w:lang w:val="pl-PL"/>
        </w:rPr>
        <w:t>ę</w:t>
      </w:r>
      <w:r w:rsidR="00DB215A" w:rsidRPr="00221413">
        <w:rPr>
          <w:lang w:val="pl-PL"/>
        </w:rPr>
        <w:t xml:space="preserve"> wydajności (ang. performance </w:t>
      </w:r>
      <w:proofErr w:type="spellStart"/>
      <w:r w:rsidR="00DB215A" w:rsidRPr="00221413">
        <w:rPr>
          <w:lang w:val="pl-PL"/>
        </w:rPr>
        <w:t>culture</w:t>
      </w:r>
      <w:proofErr w:type="spellEnd"/>
      <w:r w:rsidR="00DB215A" w:rsidRPr="00221413">
        <w:rPr>
          <w:lang w:val="pl-PL"/>
        </w:rPr>
        <w:t>)</w:t>
      </w:r>
      <w:r w:rsidRPr="00221413">
        <w:rPr>
          <w:lang w:val="pl-PL"/>
        </w:rPr>
        <w:t>, czyli</w:t>
      </w:r>
      <w:r w:rsidR="00DB215A" w:rsidRPr="00221413">
        <w:rPr>
          <w:lang w:val="pl-PL"/>
        </w:rPr>
        <w:t xml:space="preserve"> środowisko, w którym </w:t>
      </w:r>
      <w:r w:rsidR="0097001F" w:rsidRPr="00221413">
        <w:rPr>
          <w:lang w:val="pl-PL"/>
        </w:rPr>
        <w:t>pracownicy</w:t>
      </w:r>
      <w:r w:rsidR="00DB215A" w:rsidRPr="00221413">
        <w:rPr>
          <w:lang w:val="pl-PL"/>
        </w:rPr>
        <w:t xml:space="preserve"> mają sprawczość, są obdarzeni zaufaniem</w:t>
      </w:r>
      <w:r w:rsidR="00065C35" w:rsidRPr="00221413">
        <w:rPr>
          <w:lang w:val="pl-PL"/>
        </w:rPr>
        <w:t xml:space="preserve"> i </w:t>
      </w:r>
      <w:r w:rsidR="002B13BB" w:rsidRPr="00221413">
        <w:rPr>
          <w:lang w:val="pl-PL"/>
        </w:rPr>
        <w:t>mogą się</w:t>
      </w:r>
      <w:r w:rsidR="009A334B" w:rsidRPr="00221413">
        <w:rPr>
          <w:lang w:val="pl-PL"/>
        </w:rPr>
        <w:t xml:space="preserve"> </w:t>
      </w:r>
      <w:r w:rsidR="00DB215A" w:rsidRPr="00221413">
        <w:rPr>
          <w:lang w:val="pl-PL"/>
        </w:rPr>
        <w:t>zaangażow</w:t>
      </w:r>
      <w:r w:rsidR="009A334B" w:rsidRPr="00221413">
        <w:rPr>
          <w:lang w:val="pl-PL"/>
        </w:rPr>
        <w:t>ać</w:t>
      </w:r>
      <w:r w:rsidR="00DB215A" w:rsidRPr="00221413">
        <w:rPr>
          <w:lang w:val="pl-PL"/>
        </w:rPr>
        <w:t>.</w:t>
      </w:r>
      <w:r w:rsidR="00404ABE" w:rsidRPr="00221413">
        <w:rPr>
          <w:lang w:val="pl-PL"/>
        </w:rPr>
        <w:t xml:space="preserve"> W </w:t>
      </w:r>
      <w:r w:rsidR="009A334B" w:rsidRPr="00221413">
        <w:rPr>
          <w:lang w:val="pl-PL"/>
        </w:rPr>
        <w:t>wyniku</w:t>
      </w:r>
      <w:r w:rsidR="00404ABE" w:rsidRPr="00221413">
        <w:rPr>
          <w:lang w:val="pl-PL"/>
        </w:rPr>
        <w:t xml:space="preserve"> przeprowadzonego przez AICPA &amp; CIMA</w:t>
      </w:r>
      <w:r w:rsidR="00DB215A" w:rsidRPr="00221413">
        <w:rPr>
          <w:lang w:val="pl-PL"/>
        </w:rPr>
        <w:t xml:space="preserve"> badani</w:t>
      </w:r>
      <w:r w:rsidR="00404ABE" w:rsidRPr="00221413">
        <w:rPr>
          <w:lang w:val="pl-PL"/>
        </w:rPr>
        <w:t>a</w:t>
      </w:r>
      <w:r w:rsidR="00DB215A" w:rsidRPr="00221413">
        <w:rPr>
          <w:lang w:val="pl-PL"/>
        </w:rPr>
        <w:t xml:space="preserve"> zidentyfikowa</w:t>
      </w:r>
      <w:r w:rsidR="00404ABE" w:rsidRPr="00221413">
        <w:rPr>
          <w:lang w:val="pl-PL"/>
        </w:rPr>
        <w:t>no</w:t>
      </w:r>
      <w:r w:rsidR="00DB215A" w:rsidRPr="00221413">
        <w:rPr>
          <w:lang w:val="pl-PL"/>
        </w:rPr>
        <w:t xml:space="preserve"> pięć kluczowych czynników, które przyczyniają się do powstania tego typu kultury: </w:t>
      </w:r>
    </w:p>
    <w:p w14:paraId="4B053DFA" w14:textId="77777777" w:rsidR="00DB215A" w:rsidRPr="00221413" w:rsidRDefault="00DB215A" w:rsidP="00DB215A">
      <w:pPr>
        <w:rPr>
          <w:rFonts w:eastAsia="Times New Roman"/>
          <w:lang w:val="pl-PL"/>
        </w:rPr>
      </w:pPr>
    </w:p>
    <w:p w14:paraId="23278F64" w14:textId="77777777" w:rsidR="00DB215A" w:rsidRPr="00221413" w:rsidRDefault="00DB215A" w:rsidP="00DB215A">
      <w:pPr>
        <w:pStyle w:val="ListParagraph"/>
        <w:numPr>
          <w:ilvl w:val="0"/>
          <w:numId w:val="30"/>
        </w:numPr>
        <w:spacing w:after="0" w:line="240" w:lineRule="auto"/>
        <w:rPr>
          <w:rFonts w:eastAsia="Times New Roman"/>
          <w:lang w:val="pl-PL"/>
        </w:rPr>
      </w:pPr>
      <w:r w:rsidRPr="00221413">
        <w:rPr>
          <w:rFonts w:eastAsia="Times New Roman"/>
          <w:lang w:val="pl-PL"/>
        </w:rPr>
        <w:t>zwiększenie odpowiedzialności pracowników poprzez opracowanie mechanizmów kontrolnych, które zachęcają ich do śmiałego podejmowania ambitnych wyzwań,</w:t>
      </w:r>
    </w:p>
    <w:p w14:paraId="3FB4C007" w14:textId="77777777" w:rsidR="00DB215A" w:rsidRPr="00221413" w:rsidRDefault="00DB215A" w:rsidP="00DB215A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  <w:color w:val="000000"/>
          <w:lang w:val="pl-PL"/>
        </w:rPr>
      </w:pPr>
      <w:r w:rsidRPr="00221413">
        <w:rPr>
          <w:rFonts w:cstheme="minorHAnsi"/>
          <w:color w:val="000000"/>
          <w:lang w:val="pl-PL"/>
        </w:rPr>
        <w:t>stworzenie wyraźnej i przejrzystej zależności między strategią, a celami pracowników – firmy wykorzystują formalny proces kaskadowania celów strategicznych w dół łańcucha dowodzenia, ale wskazują na różne wyzwania wynikające z takiego podejścia,</w:t>
      </w:r>
    </w:p>
    <w:p w14:paraId="14379813" w14:textId="4BBF853A" w:rsidR="00DB215A" w:rsidRPr="00221413" w:rsidRDefault="00DB215A" w:rsidP="00DB215A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  <w:color w:val="000000"/>
          <w:lang w:val="pl-PL"/>
        </w:rPr>
      </w:pPr>
      <w:r w:rsidRPr="00221413">
        <w:rPr>
          <w:rFonts w:cstheme="minorHAnsi"/>
          <w:color w:val="000000"/>
          <w:lang w:val="pl-PL"/>
        </w:rPr>
        <w:t>wzmocnienie współpracy pomiędzy pionami organi</w:t>
      </w:r>
      <w:r w:rsidR="00404ABE" w:rsidRPr="00221413">
        <w:rPr>
          <w:rFonts w:cstheme="minorHAnsi"/>
          <w:color w:val="000000"/>
          <w:lang w:val="pl-PL"/>
        </w:rPr>
        <w:t>z</w:t>
      </w:r>
      <w:r w:rsidRPr="00221413">
        <w:rPr>
          <w:rFonts w:cstheme="minorHAnsi"/>
          <w:color w:val="000000"/>
          <w:lang w:val="pl-PL"/>
        </w:rPr>
        <w:t>acyjnymi w celu efektywnej koordynacji realizacji strategii,</w:t>
      </w:r>
    </w:p>
    <w:p w14:paraId="33D1C7FA" w14:textId="77777777" w:rsidR="00DB215A" w:rsidRPr="00221413" w:rsidRDefault="00DB215A" w:rsidP="00DB215A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  <w:color w:val="000000"/>
          <w:lang w:val="pl-PL"/>
        </w:rPr>
      </w:pPr>
      <w:r w:rsidRPr="00221413">
        <w:rPr>
          <w:rFonts w:cstheme="minorHAnsi"/>
          <w:color w:val="000000"/>
          <w:lang w:val="pl-PL"/>
        </w:rPr>
        <w:t>wykorzystywanie różnego rodzaju zachęt, aby zwiększyć wpływ ludzi na wyniki biznesowe oraz wyraźne powiązanie indywidualnych celów pracowników z celami biznesowymi, aby angażować i motywować wszystkich, niezależnie od obejmowanego stanowiska,</w:t>
      </w:r>
    </w:p>
    <w:p w14:paraId="11F188B5" w14:textId="77777777" w:rsidR="00DB215A" w:rsidRPr="00221413" w:rsidRDefault="00DB215A" w:rsidP="00DB215A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  <w:color w:val="000000"/>
          <w:lang w:val="pl-PL"/>
        </w:rPr>
      </w:pPr>
      <w:r w:rsidRPr="00221413">
        <w:rPr>
          <w:rFonts w:cstheme="minorHAnsi"/>
          <w:color w:val="000000"/>
          <w:lang w:val="pl-PL"/>
        </w:rPr>
        <w:t xml:space="preserve">zapewnienie współpracy między zespołami HR i finansów - biorąc pod uwagę, że tworzenie wartości biznesowej i sukces strategiczny zależą od pracowników, którzy są zmotywowani, pełni pasji i angażują się w wykonywanie swojej pracy, zespoły HR i finansów powinny ściślej ze sobą współpracować, aby zapewnić, że wydajność pracowników </w:t>
      </w:r>
      <w:proofErr w:type="spellStart"/>
      <w:r w:rsidRPr="00221413">
        <w:rPr>
          <w:rFonts w:cstheme="minorHAnsi"/>
          <w:color w:val="000000"/>
          <w:lang w:val="pl-PL"/>
        </w:rPr>
        <w:t>przekładaja</w:t>
      </w:r>
      <w:proofErr w:type="spellEnd"/>
      <w:r w:rsidRPr="00221413">
        <w:rPr>
          <w:rFonts w:cstheme="minorHAnsi"/>
          <w:color w:val="000000"/>
          <w:lang w:val="pl-PL"/>
        </w:rPr>
        <w:t xml:space="preserve"> się na wyniki biznesowe.</w:t>
      </w:r>
    </w:p>
    <w:p w14:paraId="7A1634C8" w14:textId="77777777" w:rsidR="00DB215A" w:rsidRPr="00221413" w:rsidRDefault="00DB215A" w:rsidP="00DB215A">
      <w:pPr>
        <w:rPr>
          <w:rFonts w:asciiTheme="minorHAnsi" w:eastAsia="Times New Roman" w:hAnsiTheme="minorHAnsi" w:cstheme="minorHAnsi"/>
          <w:color w:val="000000"/>
          <w:lang w:val="pl-PL" w:eastAsia="en-GB"/>
        </w:rPr>
      </w:pPr>
    </w:p>
    <w:p w14:paraId="49B524EC" w14:textId="48161279" w:rsidR="005D3C44" w:rsidRPr="00221413" w:rsidRDefault="00C60C56" w:rsidP="00E20F5B">
      <w:pPr>
        <w:spacing w:line="259" w:lineRule="auto"/>
        <w:rPr>
          <w:lang w:val="pl-PL"/>
        </w:rPr>
      </w:pPr>
      <w:r w:rsidRPr="00221413">
        <w:rPr>
          <w:lang w:val="pl-PL"/>
        </w:rPr>
        <w:lastRenderedPageBreak/>
        <w:t>O tym</w:t>
      </w:r>
      <w:r w:rsidR="00951BA1" w:rsidRPr="00221413">
        <w:rPr>
          <w:lang w:val="pl-PL"/>
        </w:rPr>
        <w:t>, jak firmy mogą wspierać kulturę wydajności</w:t>
      </w:r>
      <w:r w:rsidR="006B4AF7" w:rsidRPr="00221413">
        <w:rPr>
          <w:lang w:val="pl-PL"/>
        </w:rPr>
        <w:t xml:space="preserve">, dyskutowano </w:t>
      </w:r>
      <w:r w:rsidR="00D1793B" w:rsidRPr="00221413">
        <w:rPr>
          <w:lang w:val="pl-PL"/>
        </w:rPr>
        <w:t xml:space="preserve">17 lutego w Warszawie </w:t>
      </w:r>
      <w:r w:rsidR="006B4AF7" w:rsidRPr="00221413">
        <w:rPr>
          <w:lang w:val="pl-PL"/>
        </w:rPr>
        <w:t xml:space="preserve">podczas wydarzenia </w:t>
      </w:r>
      <w:r w:rsidR="00D54ADE" w:rsidRPr="00221413">
        <w:rPr>
          <w:i/>
          <w:iCs/>
          <w:lang w:val="pl-PL"/>
        </w:rPr>
        <w:t xml:space="preserve">AICPA &amp; CIMA </w:t>
      </w:r>
      <w:r w:rsidR="00762862" w:rsidRPr="00221413">
        <w:rPr>
          <w:i/>
          <w:iCs/>
          <w:lang w:val="pl-PL"/>
        </w:rPr>
        <w:t xml:space="preserve">Money </w:t>
      </w:r>
      <w:proofErr w:type="spellStart"/>
      <w:r w:rsidR="00762862" w:rsidRPr="00221413">
        <w:rPr>
          <w:i/>
          <w:iCs/>
          <w:lang w:val="pl-PL"/>
        </w:rPr>
        <w:t>Talks</w:t>
      </w:r>
      <w:proofErr w:type="spellEnd"/>
      <w:r w:rsidR="00762862" w:rsidRPr="00221413">
        <w:rPr>
          <w:i/>
          <w:iCs/>
          <w:lang w:val="pl-PL"/>
        </w:rPr>
        <w:t xml:space="preserve">: </w:t>
      </w:r>
      <w:proofErr w:type="spellStart"/>
      <w:r w:rsidR="00762862" w:rsidRPr="00221413">
        <w:rPr>
          <w:i/>
          <w:iCs/>
          <w:lang w:val="pl-PL"/>
        </w:rPr>
        <w:t>Reimagining</w:t>
      </w:r>
      <w:proofErr w:type="spellEnd"/>
      <w:r w:rsidR="00762862" w:rsidRPr="00221413">
        <w:rPr>
          <w:i/>
          <w:iCs/>
          <w:lang w:val="pl-PL"/>
        </w:rPr>
        <w:t xml:space="preserve"> performance management and </w:t>
      </w:r>
      <w:proofErr w:type="spellStart"/>
      <w:r w:rsidR="00762862" w:rsidRPr="00221413">
        <w:rPr>
          <w:i/>
          <w:iCs/>
          <w:lang w:val="pl-PL"/>
        </w:rPr>
        <w:t>enterprise</w:t>
      </w:r>
      <w:proofErr w:type="spellEnd"/>
      <w:r w:rsidR="00762862" w:rsidRPr="00221413">
        <w:rPr>
          <w:i/>
          <w:iCs/>
          <w:lang w:val="pl-PL"/>
        </w:rPr>
        <w:t xml:space="preserve"> </w:t>
      </w:r>
      <w:proofErr w:type="spellStart"/>
      <w:r w:rsidR="00762862" w:rsidRPr="00221413">
        <w:rPr>
          <w:i/>
          <w:iCs/>
          <w:lang w:val="pl-PL"/>
        </w:rPr>
        <w:t>analytics</w:t>
      </w:r>
      <w:proofErr w:type="spellEnd"/>
      <w:r w:rsidR="00D54ADE" w:rsidRPr="00221413">
        <w:rPr>
          <w:lang w:val="pl-PL"/>
        </w:rPr>
        <w:t>, którego partnerem strategicznym była firma Oracle.</w:t>
      </w:r>
      <w:r w:rsidR="00597A9E" w:rsidRPr="00221413">
        <w:rPr>
          <w:lang w:val="pl-PL"/>
        </w:rPr>
        <w:t xml:space="preserve"> </w:t>
      </w:r>
      <w:r w:rsidR="00A61D93" w:rsidRPr="00221413">
        <w:rPr>
          <w:lang w:val="pl-PL"/>
        </w:rPr>
        <w:t>Spotkanie</w:t>
      </w:r>
      <w:r w:rsidR="00D1793B" w:rsidRPr="00221413">
        <w:rPr>
          <w:lang w:val="pl-PL"/>
        </w:rPr>
        <w:t xml:space="preserve"> </w:t>
      </w:r>
      <w:r w:rsidR="00A61D93" w:rsidRPr="00221413">
        <w:rPr>
          <w:lang w:val="pl-PL"/>
        </w:rPr>
        <w:t>b</w:t>
      </w:r>
      <w:r w:rsidR="007315D7" w:rsidRPr="00221413">
        <w:rPr>
          <w:lang w:val="pl-PL"/>
        </w:rPr>
        <w:t>ył</w:t>
      </w:r>
      <w:r w:rsidR="00A61D93" w:rsidRPr="00221413">
        <w:rPr>
          <w:lang w:val="pl-PL"/>
        </w:rPr>
        <w:t xml:space="preserve">o </w:t>
      </w:r>
      <w:r w:rsidR="00546001" w:rsidRPr="00221413">
        <w:rPr>
          <w:lang w:val="pl-PL"/>
        </w:rPr>
        <w:t>okazj</w:t>
      </w:r>
      <w:r w:rsidR="00A61D93" w:rsidRPr="00221413">
        <w:rPr>
          <w:lang w:val="pl-PL"/>
        </w:rPr>
        <w:t>ą,</w:t>
      </w:r>
      <w:r w:rsidR="00546001" w:rsidRPr="00221413">
        <w:rPr>
          <w:lang w:val="pl-PL"/>
        </w:rPr>
        <w:t xml:space="preserve"> by zapoznać się z wynikami raportu</w:t>
      </w:r>
      <w:r w:rsidR="00F401B6" w:rsidRPr="00221413">
        <w:rPr>
          <w:lang w:val="pl-PL"/>
        </w:rPr>
        <w:t xml:space="preserve"> </w:t>
      </w:r>
      <w:r w:rsidR="00113BD5" w:rsidRPr="00221413">
        <w:rPr>
          <w:lang w:val="pl-PL"/>
        </w:rPr>
        <w:t>oraz</w:t>
      </w:r>
      <w:r w:rsidR="00F401B6" w:rsidRPr="00221413">
        <w:rPr>
          <w:lang w:val="pl-PL"/>
        </w:rPr>
        <w:t xml:space="preserve"> </w:t>
      </w:r>
      <w:r w:rsidR="00546001" w:rsidRPr="00221413">
        <w:rPr>
          <w:lang w:val="pl-PL"/>
        </w:rPr>
        <w:t>dowiedzieć się, dlaczego przedsiębiorstwa odnoszące największe sukcesy przechodzą od planowania silosowego do zintegrowanego i jak bardzo poprawia to ich wyniki biznesowe</w:t>
      </w:r>
      <w:r w:rsidR="00E20F5B" w:rsidRPr="00221413">
        <w:rPr>
          <w:lang w:val="pl-PL"/>
        </w:rPr>
        <w:t>.</w:t>
      </w:r>
    </w:p>
    <w:p w14:paraId="5402D7C9" w14:textId="0C1D0CF8" w:rsidR="005D3C44" w:rsidRPr="00221413" w:rsidRDefault="005D3C44" w:rsidP="005D3C44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  <w:lang w:val="pl-PL"/>
        </w:rPr>
      </w:pPr>
    </w:p>
    <w:p w14:paraId="41DB6BC5" w14:textId="248BD73D" w:rsidR="003267C9" w:rsidRPr="00221413" w:rsidRDefault="00A61D93" w:rsidP="003267C9">
      <w:pPr>
        <w:rPr>
          <w:rFonts w:cstheme="minorHAnsi"/>
          <w:lang w:val="pl-PL"/>
        </w:rPr>
      </w:pPr>
      <w:r w:rsidRPr="00221413">
        <w:rPr>
          <w:rFonts w:cstheme="minorHAnsi"/>
          <w:lang w:val="pl-PL" w:eastAsia="en-GB"/>
        </w:rPr>
        <w:t>Wstępem do panelu dyskusyjnego</w:t>
      </w:r>
      <w:r w:rsidR="00113BD5" w:rsidRPr="00221413">
        <w:rPr>
          <w:rFonts w:cstheme="minorHAnsi"/>
          <w:lang w:val="pl-PL" w:eastAsia="en-GB"/>
        </w:rPr>
        <w:t xml:space="preserve">, w którym zasiedli </w:t>
      </w:r>
      <w:r w:rsidR="00113BD5" w:rsidRPr="00221413">
        <w:rPr>
          <w:lang w:val="pl-PL"/>
        </w:rPr>
        <w:t>eksperci ze świata biznesu i finansów,</w:t>
      </w:r>
      <w:r w:rsidRPr="00221413">
        <w:rPr>
          <w:rFonts w:cstheme="minorHAnsi"/>
          <w:lang w:val="pl-PL" w:eastAsia="en-GB"/>
        </w:rPr>
        <w:t xml:space="preserve"> były p</w:t>
      </w:r>
      <w:r w:rsidR="003267C9" w:rsidRPr="00221413">
        <w:rPr>
          <w:rFonts w:cstheme="minorHAnsi"/>
          <w:lang w:val="pl-PL" w:eastAsia="en-GB"/>
        </w:rPr>
        <w:t xml:space="preserve">rezentacje </w:t>
      </w:r>
      <w:r w:rsidR="003267C9" w:rsidRPr="00221413">
        <w:rPr>
          <w:rFonts w:cstheme="minorHAnsi"/>
          <w:color w:val="000000"/>
          <w:shd w:val="clear" w:color="auto" w:fill="FFFFFF"/>
          <w:lang w:val="pl-PL"/>
        </w:rPr>
        <w:t xml:space="preserve">Petera </w:t>
      </w:r>
      <w:proofErr w:type="spellStart"/>
      <w:r w:rsidR="003267C9" w:rsidRPr="00221413">
        <w:rPr>
          <w:rFonts w:cstheme="minorHAnsi"/>
          <w:color w:val="000000"/>
          <w:shd w:val="clear" w:color="auto" w:fill="FFFFFF"/>
          <w:lang w:val="pl-PL"/>
        </w:rPr>
        <w:t>Spence’a</w:t>
      </w:r>
      <w:proofErr w:type="spellEnd"/>
      <w:r w:rsidR="003267C9" w:rsidRPr="00221413">
        <w:rPr>
          <w:rFonts w:cstheme="minorHAnsi"/>
          <w:color w:val="000000"/>
          <w:shd w:val="clear" w:color="auto" w:fill="FFFFFF"/>
          <w:lang w:val="pl-PL"/>
        </w:rPr>
        <w:t xml:space="preserve">, </w:t>
      </w:r>
      <w:proofErr w:type="spellStart"/>
      <w:r w:rsidR="003267C9" w:rsidRPr="00221413">
        <w:rPr>
          <w:rFonts w:cstheme="minorHAnsi"/>
          <w:color w:val="000000"/>
          <w:shd w:val="clear" w:color="auto" w:fill="FFFFFF"/>
          <w:lang w:val="pl-PL"/>
        </w:rPr>
        <w:t>Associate</w:t>
      </w:r>
      <w:proofErr w:type="spellEnd"/>
      <w:r w:rsidR="003267C9" w:rsidRPr="00221413">
        <w:rPr>
          <w:rFonts w:cstheme="minorHAnsi"/>
          <w:color w:val="000000"/>
          <w:shd w:val="clear" w:color="auto" w:fill="FFFFFF"/>
          <w:lang w:val="pl-PL"/>
        </w:rPr>
        <w:t xml:space="preserve"> </w:t>
      </w:r>
      <w:proofErr w:type="spellStart"/>
      <w:r w:rsidR="003267C9" w:rsidRPr="00221413">
        <w:rPr>
          <w:rFonts w:cstheme="minorHAnsi"/>
          <w:color w:val="000000"/>
          <w:shd w:val="clear" w:color="auto" w:fill="FFFFFF"/>
          <w:lang w:val="pl-PL"/>
        </w:rPr>
        <w:t>Director</w:t>
      </w:r>
      <w:proofErr w:type="spellEnd"/>
      <w:r w:rsidR="003267C9" w:rsidRPr="00221413">
        <w:rPr>
          <w:rFonts w:cstheme="minorHAnsi"/>
          <w:color w:val="000000"/>
          <w:shd w:val="clear" w:color="auto" w:fill="FFFFFF"/>
          <w:lang w:val="pl-PL"/>
        </w:rPr>
        <w:t xml:space="preserve"> of R&amp;D, AICPA &amp; CIMA oraz </w:t>
      </w:r>
      <w:proofErr w:type="spellStart"/>
      <w:r w:rsidR="003267C9" w:rsidRPr="00221413">
        <w:rPr>
          <w:rFonts w:cstheme="minorHAnsi"/>
          <w:color w:val="000000"/>
          <w:shd w:val="clear" w:color="auto" w:fill="FFFFFF"/>
          <w:lang w:val="pl-PL"/>
        </w:rPr>
        <w:t>Wayne’a</w:t>
      </w:r>
      <w:proofErr w:type="spellEnd"/>
      <w:r w:rsidR="003267C9" w:rsidRPr="00221413">
        <w:rPr>
          <w:rFonts w:cstheme="minorHAnsi"/>
          <w:color w:val="000000"/>
          <w:shd w:val="clear" w:color="auto" w:fill="FFFFFF"/>
          <w:lang w:val="pl-PL"/>
        </w:rPr>
        <w:t xml:space="preserve"> </w:t>
      </w:r>
      <w:proofErr w:type="spellStart"/>
      <w:r w:rsidR="003267C9" w:rsidRPr="00221413">
        <w:rPr>
          <w:rFonts w:cstheme="minorHAnsi"/>
          <w:color w:val="000000"/>
          <w:shd w:val="clear" w:color="auto" w:fill="FFFFFF"/>
          <w:lang w:val="pl-PL"/>
        </w:rPr>
        <w:t>Heathera</w:t>
      </w:r>
      <w:proofErr w:type="spellEnd"/>
      <w:r w:rsidR="003267C9" w:rsidRPr="00221413">
        <w:rPr>
          <w:rFonts w:cstheme="minorHAnsi"/>
          <w:color w:val="000000"/>
          <w:shd w:val="clear" w:color="auto" w:fill="FFFFFF"/>
          <w:lang w:val="pl-PL"/>
        </w:rPr>
        <w:t xml:space="preserve">, </w:t>
      </w:r>
      <w:proofErr w:type="spellStart"/>
      <w:r w:rsidR="003267C9" w:rsidRPr="00221413">
        <w:rPr>
          <w:rFonts w:cstheme="minorHAnsi"/>
          <w:color w:val="000000"/>
          <w:shd w:val="clear" w:color="auto" w:fill="FFFFFF"/>
          <w:lang w:val="pl-PL"/>
        </w:rPr>
        <w:t>Director</w:t>
      </w:r>
      <w:proofErr w:type="spellEnd"/>
      <w:r w:rsidR="003267C9" w:rsidRPr="00221413">
        <w:rPr>
          <w:rFonts w:cstheme="minorHAnsi"/>
          <w:color w:val="000000"/>
          <w:shd w:val="clear" w:color="auto" w:fill="FFFFFF"/>
          <w:lang w:val="pl-PL"/>
        </w:rPr>
        <w:t xml:space="preserve"> EPM Product Marketing, Oracle </w:t>
      </w:r>
      <w:proofErr w:type="spellStart"/>
      <w:r w:rsidR="003267C9" w:rsidRPr="00221413">
        <w:rPr>
          <w:rFonts w:cstheme="minorHAnsi"/>
          <w:color w:val="000000"/>
          <w:shd w:val="clear" w:color="auto" w:fill="FFFFFF"/>
          <w:lang w:val="pl-PL"/>
        </w:rPr>
        <w:t>Cloud</w:t>
      </w:r>
      <w:proofErr w:type="spellEnd"/>
      <w:r w:rsidR="003267C9" w:rsidRPr="00221413">
        <w:rPr>
          <w:rFonts w:cstheme="minorHAnsi"/>
          <w:color w:val="000000"/>
          <w:shd w:val="clear" w:color="auto" w:fill="FFFFFF"/>
          <w:lang w:val="pl-PL"/>
        </w:rPr>
        <w:t xml:space="preserve"> Business </w:t>
      </w:r>
      <w:proofErr w:type="spellStart"/>
      <w:r w:rsidR="003267C9" w:rsidRPr="00221413">
        <w:rPr>
          <w:rFonts w:cstheme="minorHAnsi"/>
          <w:color w:val="000000"/>
          <w:shd w:val="clear" w:color="auto" w:fill="FFFFFF"/>
          <w:lang w:val="pl-PL"/>
        </w:rPr>
        <w:t>Group</w:t>
      </w:r>
      <w:proofErr w:type="spellEnd"/>
      <w:r w:rsidRPr="00221413">
        <w:rPr>
          <w:rFonts w:cstheme="minorHAnsi"/>
          <w:lang w:val="pl-PL"/>
        </w:rPr>
        <w:t xml:space="preserve">. </w:t>
      </w:r>
      <w:r w:rsidR="0071393B" w:rsidRPr="00221413">
        <w:rPr>
          <w:rFonts w:cstheme="minorHAnsi"/>
          <w:lang w:val="pl-PL"/>
        </w:rPr>
        <w:t xml:space="preserve">W </w:t>
      </w:r>
      <w:r w:rsidR="00113BD5" w:rsidRPr="00221413">
        <w:rPr>
          <w:rFonts w:cstheme="minorHAnsi"/>
          <w:lang w:val="pl-PL"/>
        </w:rPr>
        <w:t xml:space="preserve">gronie </w:t>
      </w:r>
      <w:proofErr w:type="spellStart"/>
      <w:r w:rsidR="00113BD5" w:rsidRPr="00221413">
        <w:rPr>
          <w:rFonts w:cstheme="minorHAnsi"/>
          <w:lang w:val="pl-PL"/>
        </w:rPr>
        <w:t>panelistów</w:t>
      </w:r>
      <w:proofErr w:type="spellEnd"/>
      <w:r w:rsidR="00113BD5" w:rsidRPr="00221413">
        <w:rPr>
          <w:rFonts w:cstheme="minorHAnsi"/>
          <w:lang w:val="pl-PL"/>
        </w:rPr>
        <w:t xml:space="preserve"> znaleźli się</w:t>
      </w:r>
      <w:r w:rsidR="003267C9" w:rsidRPr="00221413">
        <w:rPr>
          <w:rFonts w:cstheme="minorHAnsi"/>
          <w:lang w:val="pl-PL"/>
        </w:rPr>
        <w:t>:</w:t>
      </w:r>
    </w:p>
    <w:p w14:paraId="63DE6733" w14:textId="662A0E9B" w:rsidR="003267C9" w:rsidRPr="00221413" w:rsidRDefault="003267C9" w:rsidP="003267C9">
      <w:pPr>
        <w:rPr>
          <w:rFonts w:cstheme="minorHAnsi"/>
          <w:lang w:val="pl-PL"/>
        </w:rPr>
      </w:pPr>
    </w:p>
    <w:p w14:paraId="4D920072" w14:textId="2C07B7E5" w:rsidR="00040F42" w:rsidRPr="00221413" w:rsidRDefault="00040F42" w:rsidP="00040F42">
      <w:pPr>
        <w:pStyle w:val="ListParagraph"/>
        <w:numPr>
          <w:ilvl w:val="0"/>
          <w:numId w:val="29"/>
        </w:numPr>
        <w:shd w:val="clear" w:color="auto" w:fill="FFFFFF"/>
        <w:spacing w:after="0" w:line="360" w:lineRule="auto"/>
        <w:rPr>
          <w:rFonts w:ascii="Arial" w:hAnsi="Arial" w:cs="Arial"/>
          <w:sz w:val="18"/>
          <w:szCs w:val="18"/>
          <w:lang w:val="pl-PL"/>
        </w:rPr>
      </w:pPr>
      <w:r w:rsidRPr="00221413">
        <w:rPr>
          <w:rFonts w:ascii="Arial" w:hAnsi="Arial" w:cs="Arial"/>
          <w:sz w:val="18"/>
          <w:szCs w:val="18"/>
          <w:lang w:val="pl-PL"/>
        </w:rPr>
        <w:t xml:space="preserve">Paweł Jędrusik, Country Manager Oracle </w:t>
      </w:r>
      <w:proofErr w:type="spellStart"/>
      <w:r w:rsidRPr="00221413">
        <w:rPr>
          <w:rFonts w:ascii="Arial" w:hAnsi="Arial" w:cs="Arial"/>
          <w:sz w:val="18"/>
          <w:szCs w:val="18"/>
          <w:lang w:val="pl-PL"/>
        </w:rPr>
        <w:t>Cloud</w:t>
      </w:r>
      <w:proofErr w:type="spellEnd"/>
      <w:r w:rsidRPr="00221413">
        <w:rPr>
          <w:rFonts w:ascii="Arial" w:hAnsi="Arial" w:cs="Arial"/>
          <w:sz w:val="18"/>
          <w:szCs w:val="18"/>
          <w:lang w:val="pl-PL"/>
        </w:rPr>
        <w:t xml:space="preserve"> Applications, Oracle Polska</w:t>
      </w:r>
      <w:r w:rsidR="000F09CD" w:rsidRPr="00221413">
        <w:rPr>
          <w:rFonts w:ascii="Arial" w:hAnsi="Arial" w:cs="Arial"/>
          <w:sz w:val="18"/>
          <w:szCs w:val="18"/>
          <w:lang w:val="pl-PL"/>
        </w:rPr>
        <w:t>,</w:t>
      </w:r>
    </w:p>
    <w:p w14:paraId="6A020E44" w14:textId="3F26879C" w:rsidR="00E47ACC" w:rsidRPr="00221413" w:rsidRDefault="00E47ACC" w:rsidP="00E47ACC">
      <w:pPr>
        <w:pStyle w:val="ListParagraph"/>
        <w:numPr>
          <w:ilvl w:val="0"/>
          <w:numId w:val="29"/>
        </w:numPr>
        <w:shd w:val="clear" w:color="auto" w:fill="FFFFFF"/>
        <w:spacing w:after="0" w:line="360" w:lineRule="auto"/>
        <w:rPr>
          <w:rFonts w:ascii="Arial" w:hAnsi="Arial" w:cs="Arial"/>
          <w:sz w:val="18"/>
          <w:szCs w:val="18"/>
          <w:lang w:val="pl-PL"/>
        </w:rPr>
      </w:pPr>
      <w:r w:rsidRPr="00221413">
        <w:rPr>
          <w:rFonts w:ascii="Arial" w:hAnsi="Arial" w:cs="Arial"/>
          <w:sz w:val="18"/>
          <w:szCs w:val="18"/>
          <w:lang w:val="pl-PL"/>
        </w:rPr>
        <w:t>Magda Kotowska-</w:t>
      </w:r>
      <w:proofErr w:type="spellStart"/>
      <w:r w:rsidRPr="00221413">
        <w:rPr>
          <w:rFonts w:ascii="Arial" w:hAnsi="Arial" w:cs="Arial"/>
          <w:sz w:val="18"/>
          <w:szCs w:val="18"/>
          <w:lang w:val="pl-PL"/>
        </w:rPr>
        <w:t>Gawrylczyk</w:t>
      </w:r>
      <w:proofErr w:type="spellEnd"/>
      <w:r w:rsidRPr="00221413">
        <w:rPr>
          <w:rFonts w:ascii="Arial" w:hAnsi="Arial" w:cs="Arial"/>
          <w:sz w:val="18"/>
          <w:szCs w:val="18"/>
          <w:lang w:val="pl-PL"/>
        </w:rPr>
        <w:t xml:space="preserve">, Data &amp; Analytics Manager, </w:t>
      </w:r>
      <w:proofErr w:type="spellStart"/>
      <w:r w:rsidRPr="00221413">
        <w:rPr>
          <w:rFonts w:ascii="Arial" w:hAnsi="Arial" w:cs="Arial"/>
          <w:sz w:val="18"/>
          <w:szCs w:val="18"/>
          <w:lang w:val="pl-PL"/>
        </w:rPr>
        <w:t>NatWest</w:t>
      </w:r>
      <w:proofErr w:type="spellEnd"/>
      <w:r w:rsidRPr="00221413">
        <w:rPr>
          <w:rFonts w:ascii="Arial" w:hAnsi="Arial" w:cs="Arial"/>
          <w:sz w:val="18"/>
          <w:szCs w:val="18"/>
          <w:lang w:val="pl-PL"/>
        </w:rPr>
        <w:t xml:space="preserve"> Polska</w:t>
      </w:r>
      <w:r w:rsidR="000F09CD" w:rsidRPr="00221413">
        <w:rPr>
          <w:rFonts w:ascii="Arial" w:hAnsi="Arial" w:cs="Arial"/>
          <w:sz w:val="18"/>
          <w:szCs w:val="18"/>
          <w:lang w:val="pl-PL"/>
        </w:rPr>
        <w:t>,</w:t>
      </w:r>
    </w:p>
    <w:p w14:paraId="3B4D9B32" w14:textId="442D4716" w:rsidR="00040F42" w:rsidRPr="00221413" w:rsidRDefault="00040F42" w:rsidP="00040F42">
      <w:pPr>
        <w:pStyle w:val="ListParagraph"/>
        <w:numPr>
          <w:ilvl w:val="0"/>
          <w:numId w:val="29"/>
        </w:numPr>
        <w:shd w:val="clear" w:color="auto" w:fill="FFFFFF"/>
        <w:spacing w:after="0" w:line="360" w:lineRule="auto"/>
        <w:rPr>
          <w:rFonts w:ascii="Arial" w:hAnsi="Arial" w:cs="Arial"/>
          <w:sz w:val="18"/>
          <w:szCs w:val="18"/>
          <w:lang w:val="pl-PL"/>
        </w:rPr>
      </w:pPr>
      <w:r w:rsidRPr="00221413">
        <w:rPr>
          <w:rFonts w:ascii="Arial" w:hAnsi="Arial" w:cs="Arial"/>
          <w:sz w:val="18"/>
          <w:szCs w:val="18"/>
          <w:lang w:val="pl-PL"/>
        </w:rPr>
        <w:t>Michał Wierzbowski, Członek Zarządu ds. Finansów, Dyrektor Centrum Operacji Księgowych, Orange Polska</w:t>
      </w:r>
      <w:r w:rsidR="000F09CD" w:rsidRPr="00221413">
        <w:rPr>
          <w:rFonts w:ascii="Arial" w:hAnsi="Arial" w:cs="Arial"/>
          <w:sz w:val="18"/>
          <w:szCs w:val="18"/>
          <w:lang w:val="pl-PL"/>
        </w:rPr>
        <w:t>,</w:t>
      </w:r>
    </w:p>
    <w:p w14:paraId="15C8E2CB" w14:textId="180CE18C" w:rsidR="00E47ACC" w:rsidRPr="00221413" w:rsidRDefault="00E47ACC" w:rsidP="00040F42">
      <w:pPr>
        <w:pStyle w:val="ListParagraph"/>
        <w:numPr>
          <w:ilvl w:val="0"/>
          <w:numId w:val="29"/>
        </w:numPr>
        <w:shd w:val="clear" w:color="auto" w:fill="FFFFFF"/>
        <w:spacing w:after="0" w:line="360" w:lineRule="auto"/>
        <w:rPr>
          <w:rFonts w:ascii="Arial" w:hAnsi="Arial" w:cs="Arial"/>
          <w:sz w:val="18"/>
          <w:szCs w:val="18"/>
          <w:lang w:val="pl-PL"/>
        </w:rPr>
      </w:pPr>
      <w:r w:rsidRPr="00221413">
        <w:rPr>
          <w:rFonts w:ascii="Arial" w:hAnsi="Arial" w:cs="Arial"/>
          <w:sz w:val="18"/>
          <w:szCs w:val="18"/>
          <w:lang w:val="pl-PL"/>
        </w:rPr>
        <w:t>Krzysztof Pniewski FCMA</w:t>
      </w:r>
      <w:r w:rsidR="00CA3F82" w:rsidRPr="00221413">
        <w:rPr>
          <w:rFonts w:ascii="Arial" w:hAnsi="Arial" w:cs="Arial"/>
          <w:sz w:val="18"/>
          <w:szCs w:val="18"/>
          <w:lang w:val="pl-PL"/>
        </w:rPr>
        <w:t>, CGMA, CFO, PFR Nieruchomości</w:t>
      </w:r>
      <w:r w:rsidR="000F09CD" w:rsidRPr="00221413">
        <w:rPr>
          <w:rFonts w:ascii="Arial" w:hAnsi="Arial" w:cs="Arial"/>
          <w:sz w:val="18"/>
          <w:szCs w:val="18"/>
          <w:lang w:val="pl-PL"/>
        </w:rPr>
        <w:t>.</w:t>
      </w:r>
    </w:p>
    <w:p w14:paraId="4DD23714" w14:textId="77777777" w:rsidR="003267C9" w:rsidRPr="00221413" w:rsidRDefault="003267C9" w:rsidP="0076286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  <w:lang w:val="pl-PL"/>
        </w:rPr>
      </w:pPr>
    </w:p>
    <w:p w14:paraId="0C694EB4" w14:textId="70D25F39" w:rsidR="00762862" w:rsidRPr="00221413" w:rsidRDefault="00DE024B" w:rsidP="00762862">
      <w:pPr>
        <w:rPr>
          <w:rFonts w:cstheme="minorHAnsi"/>
          <w:lang w:val="pl-PL" w:eastAsia="en-GB"/>
        </w:rPr>
      </w:pPr>
      <w:r w:rsidRPr="00221413">
        <w:rPr>
          <w:rFonts w:cstheme="minorHAnsi"/>
          <w:lang w:val="pl-PL" w:eastAsia="en-GB"/>
        </w:rPr>
        <w:t xml:space="preserve">Jak podkreślali, </w:t>
      </w:r>
      <w:r w:rsidR="004277D8" w:rsidRPr="00221413">
        <w:rPr>
          <w:rFonts w:cstheme="minorHAnsi"/>
          <w:lang w:val="pl-PL" w:eastAsia="en-GB"/>
        </w:rPr>
        <w:t xml:space="preserve">konieczne jest </w:t>
      </w:r>
      <w:r w:rsidR="009D697C" w:rsidRPr="00221413">
        <w:rPr>
          <w:rFonts w:cstheme="minorHAnsi"/>
          <w:lang w:val="pl-PL" w:eastAsia="en-GB"/>
        </w:rPr>
        <w:t>przemyślane zarządzanie kapitałem ludzkim</w:t>
      </w:r>
      <w:r w:rsidR="00A47545" w:rsidRPr="00221413">
        <w:rPr>
          <w:rFonts w:cstheme="minorHAnsi"/>
          <w:lang w:val="pl-PL" w:eastAsia="en-GB"/>
        </w:rPr>
        <w:t xml:space="preserve"> i wdrożenie prawdziwie zintegrowanego planowania. </w:t>
      </w:r>
      <w:r w:rsidR="002C579A" w:rsidRPr="00221413">
        <w:rPr>
          <w:rFonts w:asciiTheme="minorHAnsi" w:hAnsiTheme="minorHAnsi" w:cstheme="minorHAnsi"/>
          <w:color w:val="000000"/>
          <w:lang w:val="pl-PL"/>
        </w:rPr>
        <w:t xml:space="preserve">W aktualnym stale zmieniającym się i złożonym środowisku biznesowym, firmy nie mogą już skupiać się wyłącznie na danych finansowych, by dokonywać oceny swoich wyników, wdrażać długoterminowe strategie i generować trwałą wartość. </w:t>
      </w:r>
      <w:r w:rsidR="002C579A" w:rsidRPr="00221413">
        <w:rPr>
          <w:lang w:val="pl-PL"/>
        </w:rPr>
        <w:t xml:space="preserve">Aby </w:t>
      </w:r>
      <w:r w:rsidR="00FA77F0" w:rsidRPr="00221413">
        <w:rPr>
          <w:lang w:val="pl-PL"/>
        </w:rPr>
        <w:t>przedsiębiorstwa</w:t>
      </w:r>
      <w:r w:rsidR="00174662" w:rsidRPr="00221413">
        <w:rPr>
          <w:lang w:val="pl-PL"/>
        </w:rPr>
        <w:t xml:space="preserve"> mogły być</w:t>
      </w:r>
      <w:r w:rsidR="002C579A" w:rsidRPr="00221413">
        <w:rPr>
          <w:lang w:val="pl-PL"/>
        </w:rPr>
        <w:t xml:space="preserve"> bardziej odporne na zakłócenia, konieczne jest</w:t>
      </w:r>
      <w:r w:rsidR="0045065D" w:rsidRPr="00221413">
        <w:rPr>
          <w:lang w:val="pl-PL"/>
        </w:rPr>
        <w:t xml:space="preserve"> </w:t>
      </w:r>
      <w:r w:rsidR="006D2CBF" w:rsidRPr="00221413">
        <w:rPr>
          <w:lang w:val="pl-PL"/>
        </w:rPr>
        <w:t xml:space="preserve">zaawansowane </w:t>
      </w:r>
      <w:r w:rsidR="0045065D" w:rsidRPr="00221413">
        <w:rPr>
          <w:lang w:val="pl-PL"/>
        </w:rPr>
        <w:t>zarządzanie danymi (ang. data management)</w:t>
      </w:r>
      <w:r w:rsidR="001C4CA9" w:rsidRPr="00221413">
        <w:rPr>
          <w:lang w:val="pl-PL"/>
        </w:rPr>
        <w:t xml:space="preserve"> i </w:t>
      </w:r>
      <w:r w:rsidR="002B1159" w:rsidRPr="00221413">
        <w:rPr>
          <w:lang w:val="pl-PL"/>
        </w:rPr>
        <w:t xml:space="preserve">planowanie scenariuszy (ang. </w:t>
      </w:r>
      <w:proofErr w:type="spellStart"/>
      <w:r w:rsidR="002B1159" w:rsidRPr="00221413">
        <w:rPr>
          <w:rFonts w:cstheme="minorHAnsi"/>
          <w:lang w:val="pl-PL" w:eastAsia="en-GB"/>
        </w:rPr>
        <w:t>scenario</w:t>
      </w:r>
      <w:proofErr w:type="spellEnd"/>
      <w:r w:rsidR="002B1159" w:rsidRPr="00221413">
        <w:rPr>
          <w:rFonts w:cstheme="minorHAnsi"/>
          <w:lang w:val="pl-PL" w:eastAsia="en-GB"/>
        </w:rPr>
        <w:t xml:space="preserve"> </w:t>
      </w:r>
      <w:proofErr w:type="spellStart"/>
      <w:r w:rsidR="002B1159" w:rsidRPr="00221413">
        <w:rPr>
          <w:rFonts w:cstheme="minorHAnsi"/>
          <w:lang w:val="pl-PL" w:eastAsia="en-GB"/>
        </w:rPr>
        <w:t>planning</w:t>
      </w:r>
      <w:proofErr w:type="spellEnd"/>
      <w:r w:rsidR="002B1159" w:rsidRPr="00221413">
        <w:rPr>
          <w:rFonts w:cstheme="minorHAnsi"/>
          <w:lang w:val="pl-PL" w:eastAsia="en-GB"/>
        </w:rPr>
        <w:t>)</w:t>
      </w:r>
      <w:r w:rsidR="001C4CA9" w:rsidRPr="00221413">
        <w:rPr>
          <w:lang w:val="pl-PL"/>
        </w:rPr>
        <w:t>, a także</w:t>
      </w:r>
      <w:r w:rsidR="002B1159" w:rsidRPr="00221413">
        <w:rPr>
          <w:lang w:val="pl-PL"/>
        </w:rPr>
        <w:t xml:space="preserve"> </w:t>
      </w:r>
      <w:r w:rsidR="002C579A" w:rsidRPr="00221413">
        <w:rPr>
          <w:lang w:val="pl-PL"/>
        </w:rPr>
        <w:t xml:space="preserve">tzw. łączenie kropek (ang. </w:t>
      </w:r>
      <w:proofErr w:type="spellStart"/>
      <w:r w:rsidR="002C579A" w:rsidRPr="00221413">
        <w:rPr>
          <w:lang w:val="pl-PL"/>
        </w:rPr>
        <w:t>connecting</w:t>
      </w:r>
      <w:proofErr w:type="spellEnd"/>
      <w:r w:rsidR="002C579A" w:rsidRPr="00221413">
        <w:rPr>
          <w:lang w:val="pl-PL"/>
        </w:rPr>
        <w:t xml:space="preserve"> the </w:t>
      </w:r>
      <w:proofErr w:type="spellStart"/>
      <w:r w:rsidR="002C579A" w:rsidRPr="00221413">
        <w:rPr>
          <w:lang w:val="pl-PL"/>
        </w:rPr>
        <w:t>dots</w:t>
      </w:r>
      <w:proofErr w:type="spellEnd"/>
      <w:r w:rsidR="002C579A" w:rsidRPr="00221413">
        <w:rPr>
          <w:lang w:val="pl-PL"/>
        </w:rPr>
        <w:t>)</w:t>
      </w:r>
      <w:r w:rsidR="008556B0" w:rsidRPr="00221413">
        <w:rPr>
          <w:rFonts w:cstheme="minorHAnsi"/>
          <w:lang w:val="pl-PL" w:eastAsia="en-GB"/>
        </w:rPr>
        <w:t xml:space="preserve"> </w:t>
      </w:r>
      <w:r w:rsidR="006D2CBF" w:rsidRPr="00221413">
        <w:rPr>
          <w:rFonts w:cstheme="minorHAnsi"/>
          <w:lang w:val="pl-PL" w:eastAsia="en-GB"/>
        </w:rPr>
        <w:t>oraz</w:t>
      </w:r>
      <w:r w:rsidR="008556B0" w:rsidRPr="00221413">
        <w:rPr>
          <w:rFonts w:cstheme="minorHAnsi"/>
          <w:lang w:val="pl-PL" w:eastAsia="en-GB"/>
        </w:rPr>
        <w:t xml:space="preserve"> współpraca między pionami </w:t>
      </w:r>
      <w:r w:rsidR="008365ED" w:rsidRPr="00221413">
        <w:rPr>
          <w:rFonts w:cstheme="minorHAnsi"/>
          <w:lang w:val="pl-PL" w:eastAsia="en-GB"/>
        </w:rPr>
        <w:t>dzięki odp</w:t>
      </w:r>
      <w:r w:rsidR="00FA77F0" w:rsidRPr="00221413">
        <w:rPr>
          <w:rFonts w:cstheme="minorHAnsi"/>
          <w:lang w:val="pl-PL" w:eastAsia="en-GB"/>
        </w:rPr>
        <w:t>o</w:t>
      </w:r>
      <w:r w:rsidR="008365ED" w:rsidRPr="00221413">
        <w:rPr>
          <w:rFonts w:cstheme="minorHAnsi"/>
          <w:lang w:val="pl-PL" w:eastAsia="en-GB"/>
        </w:rPr>
        <w:t>wie</w:t>
      </w:r>
      <w:r w:rsidR="00FA77F0" w:rsidRPr="00221413">
        <w:rPr>
          <w:rFonts w:cstheme="minorHAnsi"/>
          <w:lang w:val="pl-PL" w:eastAsia="en-GB"/>
        </w:rPr>
        <w:t>d</w:t>
      </w:r>
      <w:r w:rsidR="008365ED" w:rsidRPr="00221413">
        <w:rPr>
          <w:rFonts w:cstheme="minorHAnsi"/>
          <w:lang w:val="pl-PL" w:eastAsia="en-GB"/>
        </w:rPr>
        <w:t>niej kulturze organizacyjnej.</w:t>
      </w:r>
    </w:p>
    <w:p w14:paraId="7B7310A2" w14:textId="77777777" w:rsidR="00852533" w:rsidRPr="00221413" w:rsidRDefault="00852533" w:rsidP="00970BA2">
      <w:pPr>
        <w:tabs>
          <w:tab w:val="left" w:pos="1710"/>
          <w:tab w:val="left" w:pos="4050"/>
        </w:tabs>
        <w:spacing w:line="259" w:lineRule="auto"/>
        <w:rPr>
          <w:rFonts w:eastAsia="Calibri" w:cs="Arial"/>
          <w:b/>
          <w:bCs/>
          <w:color w:val="232323"/>
          <w:lang w:val="pl-PL" w:eastAsia="en-GB"/>
        </w:rPr>
      </w:pPr>
    </w:p>
    <w:p w14:paraId="28E2039D" w14:textId="16ACFCE9" w:rsidR="00387C4C" w:rsidRPr="00221413" w:rsidRDefault="00912450" w:rsidP="00970BA2">
      <w:pPr>
        <w:tabs>
          <w:tab w:val="left" w:pos="1710"/>
          <w:tab w:val="left" w:pos="4050"/>
        </w:tabs>
        <w:spacing w:line="259" w:lineRule="auto"/>
        <w:rPr>
          <w:rFonts w:eastAsia="Calibri" w:cs="Arial"/>
          <w:b/>
          <w:bCs/>
          <w:color w:val="232323"/>
          <w:sz w:val="20"/>
          <w:szCs w:val="20"/>
          <w:lang w:val="pl-PL" w:eastAsia="en-GB"/>
        </w:rPr>
      </w:pPr>
      <w:r w:rsidRPr="00221413">
        <w:rPr>
          <w:rFonts w:eastAsia="Calibri" w:cs="Arial"/>
          <w:b/>
          <w:bCs/>
          <w:color w:val="232323"/>
          <w:sz w:val="20"/>
          <w:szCs w:val="20"/>
          <w:lang w:val="pl-PL" w:eastAsia="en-GB"/>
        </w:rPr>
        <w:t xml:space="preserve">Dodatkowe informacje </w:t>
      </w:r>
    </w:p>
    <w:p w14:paraId="66E5A814" w14:textId="136E03CD" w:rsidR="005A3643" w:rsidRPr="00221413" w:rsidRDefault="005A3643" w:rsidP="00970BA2">
      <w:pPr>
        <w:tabs>
          <w:tab w:val="left" w:pos="1710"/>
          <w:tab w:val="left" w:pos="4050"/>
        </w:tabs>
        <w:spacing w:line="259" w:lineRule="auto"/>
        <w:rPr>
          <w:rStyle w:val="normaltextrun"/>
          <w:rFonts w:cs="Calibri"/>
          <w:color w:val="000000"/>
          <w:sz w:val="20"/>
          <w:szCs w:val="20"/>
          <w:shd w:val="clear" w:color="auto" w:fill="FFFFFF"/>
          <w:lang w:val="pl-PL"/>
        </w:rPr>
      </w:pPr>
    </w:p>
    <w:p w14:paraId="21C9BD74" w14:textId="47ABA441" w:rsidR="005A3643" w:rsidRPr="00221413" w:rsidRDefault="005A3643" w:rsidP="005A3643">
      <w:pPr>
        <w:rPr>
          <w:rFonts w:eastAsia="Times New Roman"/>
          <w:sz w:val="20"/>
          <w:szCs w:val="20"/>
          <w:lang w:val="pl-PL"/>
        </w:rPr>
      </w:pPr>
      <w:r w:rsidRPr="00221413">
        <w:rPr>
          <w:rFonts w:eastAsia="Times New Roman"/>
          <w:sz w:val="20"/>
          <w:szCs w:val="20"/>
          <w:lang w:val="pl-PL"/>
        </w:rPr>
        <w:t xml:space="preserve">Raport </w:t>
      </w:r>
      <w:r w:rsidR="00F35B61" w:rsidRPr="00221413">
        <w:rPr>
          <w:rFonts w:eastAsia="Calibri" w:cs="Arial"/>
          <w:color w:val="232323"/>
          <w:sz w:val="20"/>
          <w:szCs w:val="20"/>
          <w:lang w:val="pl-PL" w:eastAsia="en-GB"/>
        </w:rPr>
        <w:t xml:space="preserve">AICPA &amp; CIMA </w:t>
      </w:r>
      <w:r w:rsidR="00F616F6" w:rsidRPr="00221413">
        <w:rPr>
          <w:rFonts w:eastAsia="Calibri" w:cs="Arial"/>
          <w:color w:val="232323"/>
          <w:sz w:val="20"/>
          <w:szCs w:val="20"/>
          <w:lang w:val="pl-PL" w:eastAsia="en-GB"/>
        </w:rPr>
        <w:t xml:space="preserve">i </w:t>
      </w:r>
      <w:r w:rsidR="00F616F6" w:rsidRPr="00221413">
        <w:rPr>
          <w:sz w:val="20"/>
          <w:szCs w:val="20"/>
          <w:lang w:val="pl-PL"/>
        </w:rPr>
        <w:t xml:space="preserve">WBCSD </w:t>
      </w:r>
      <w:hyperlink r:id="rId12" w:history="1">
        <w:proofErr w:type="spellStart"/>
        <w:r w:rsidR="00F35B61" w:rsidRPr="00221413">
          <w:rPr>
            <w:rStyle w:val="Hyperlink"/>
            <w:sz w:val="20"/>
            <w:szCs w:val="20"/>
            <w:lang w:val="pl-PL"/>
          </w:rPr>
          <w:t>Reimagining</w:t>
        </w:r>
        <w:proofErr w:type="spellEnd"/>
        <w:r w:rsidR="00F35B61" w:rsidRPr="00221413">
          <w:rPr>
            <w:rStyle w:val="Hyperlink"/>
            <w:sz w:val="20"/>
            <w:szCs w:val="20"/>
            <w:lang w:val="pl-PL"/>
          </w:rPr>
          <w:t xml:space="preserve"> Performance Management</w:t>
        </w:r>
      </w:hyperlink>
      <w:r w:rsidR="00F35B61" w:rsidRPr="00221413">
        <w:rPr>
          <w:sz w:val="20"/>
          <w:szCs w:val="20"/>
          <w:lang w:val="pl-PL"/>
        </w:rPr>
        <w:t xml:space="preserve"> </w:t>
      </w:r>
      <w:r w:rsidRPr="00221413">
        <w:rPr>
          <w:rFonts w:eastAsia="Times New Roman"/>
          <w:sz w:val="20"/>
          <w:szCs w:val="20"/>
          <w:lang w:val="pl-PL"/>
        </w:rPr>
        <w:t>po</w:t>
      </w:r>
      <w:r w:rsidR="00F35B61" w:rsidRPr="00221413">
        <w:rPr>
          <w:rFonts w:eastAsia="Times New Roman"/>
          <w:sz w:val="20"/>
          <w:szCs w:val="20"/>
          <w:lang w:val="pl-PL"/>
        </w:rPr>
        <w:t>wstał</w:t>
      </w:r>
      <w:r w:rsidRPr="00221413">
        <w:rPr>
          <w:rFonts w:eastAsia="Times New Roman"/>
          <w:sz w:val="20"/>
          <w:szCs w:val="20"/>
          <w:lang w:val="pl-PL"/>
        </w:rPr>
        <w:t xml:space="preserve"> pod koniec pierwszego etapu projektu, w którym przeprowadz</w:t>
      </w:r>
      <w:r w:rsidR="00F35B61" w:rsidRPr="00221413">
        <w:rPr>
          <w:rFonts w:eastAsia="Times New Roman"/>
          <w:sz w:val="20"/>
          <w:szCs w:val="20"/>
          <w:lang w:val="pl-PL"/>
        </w:rPr>
        <w:t>ono</w:t>
      </w:r>
      <w:r w:rsidRPr="00221413">
        <w:rPr>
          <w:rFonts w:eastAsia="Times New Roman"/>
          <w:sz w:val="20"/>
          <w:szCs w:val="20"/>
          <w:lang w:val="pl-PL"/>
        </w:rPr>
        <w:t xml:space="preserve"> wstępne wywiady z 42 osobami stojącymi na czele działów finansowych, operacyjnych i Human </w:t>
      </w:r>
      <w:proofErr w:type="spellStart"/>
      <w:r w:rsidRPr="00221413">
        <w:rPr>
          <w:rFonts w:eastAsia="Times New Roman"/>
          <w:sz w:val="20"/>
          <w:szCs w:val="20"/>
          <w:lang w:val="pl-PL"/>
        </w:rPr>
        <w:t>Resources</w:t>
      </w:r>
      <w:proofErr w:type="spellEnd"/>
      <w:r w:rsidRPr="00221413">
        <w:rPr>
          <w:rFonts w:eastAsia="Times New Roman"/>
          <w:sz w:val="20"/>
          <w:szCs w:val="20"/>
          <w:lang w:val="pl-PL"/>
        </w:rPr>
        <w:t xml:space="preserve"> w 32 firmach, wśród </w:t>
      </w:r>
      <w:proofErr w:type="spellStart"/>
      <w:r w:rsidRPr="00221413">
        <w:rPr>
          <w:rFonts w:eastAsia="Times New Roman"/>
          <w:sz w:val="20"/>
          <w:szCs w:val="20"/>
          <w:lang w:val="pl-PL"/>
        </w:rPr>
        <w:t>któych</w:t>
      </w:r>
      <w:proofErr w:type="spellEnd"/>
      <w:r w:rsidRPr="00221413">
        <w:rPr>
          <w:rFonts w:eastAsia="Times New Roman"/>
          <w:sz w:val="20"/>
          <w:szCs w:val="20"/>
          <w:lang w:val="pl-PL"/>
        </w:rPr>
        <w:t xml:space="preserve"> </w:t>
      </w:r>
      <w:proofErr w:type="spellStart"/>
      <w:r w:rsidRPr="00221413">
        <w:rPr>
          <w:rFonts w:eastAsia="Times New Roman"/>
          <w:sz w:val="20"/>
          <w:szCs w:val="20"/>
          <w:lang w:val="pl-PL"/>
        </w:rPr>
        <w:t>zanalazły</w:t>
      </w:r>
      <w:proofErr w:type="spellEnd"/>
      <w:r w:rsidRPr="00221413">
        <w:rPr>
          <w:rFonts w:eastAsia="Times New Roman"/>
          <w:sz w:val="20"/>
          <w:szCs w:val="20"/>
          <w:lang w:val="pl-PL"/>
        </w:rPr>
        <w:t xml:space="preserve"> się: </w:t>
      </w:r>
      <w:r w:rsidRPr="00221413">
        <w:rPr>
          <w:rStyle w:val="normaltextrun"/>
          <w:sz w:val="20"/>
          <w:szCs w:val="20"/>
          <w:shd w:val="clear" w:color="auto" w:fill="FFFFFF"/>
          <w:lang w:val="pl-PL"/>
        </w:rPr>
        <w:t xml:space="preserve">HSBC, Coca-Cola, </w:t>
      </w:r>
      <w:proofErr w:type="spellStart"/>
      <w:r w:rsidRPr="00221413">
        <w:rPr>
          <w:rStyle w:val="normaltextrun"/>
          <w:sz w:val="20"/>
          <w:szCs w:val="20"/>
          <w:shd w:val="clear" w:color="auto" w:fill="FFFFFF"/>
          <w:lang w:val="pl-PL"/>
        </w:rPr>
        <w:t>Diageo</w:t>
      </w:r>
      <w:proofErr w:type="spellEnd"/>
      <w:r w:rsidRPr="00221413">
        <w:rPr>
          <w:rStyle w:val="normaltextrun"/>
          <w:sz w:val="20"/>
          <w:szCs w:val="20"/>
          <w:shd w:val="clear" w:color="auto" w:fill="FFFFFF"/>
          <w:lang w:val="pl-PL"/>
        </w:rPr>
        <w:t xml:space="preserve">, AstraZeneca, </w:t>
      </w:r>
      <w:proofErr w:type="spellStart"/>
      <w:r w:rsidRPr="00221413">
        <w:rPr>
          <w:rStyle w:val="normaltextrun"/>
          <w:sz w:val="20"/>
          <w:szCs w:val="20"/>
          <w:shd w:val="clear" w:color="auto" w:fill="FFFFFF"/>
          <w:lang w:val="pl-PL"/>
        </w:rPr>
        <w:t>Nestlé</w:t>
      </w:r>
      <w:proofErr w:type="spellEnd"/>
      <w:r w:rsidRPr="00221413">
        <w:rPr>
          <w:rStyle w:val="normaltextrun"/>
          <w:sz w:val="20"/>
          <w:szCs w:val="20"/>
          <w:shd w:val="clear" w:color="auto" w:fill="FFFFFF"/>
          <w:lang w:val="pl-PL"/>
        </w:rPr>
        <w:t>, Nike and Unilever</w:t>
      </w:r>
      <w:r w:rsidRPr="00221413">
        <w:rPr>
          <w:rFonts w:eastAsia="Times New Roman"/>
          <w:sz w:val="20"/>
          <w:szCs w:val="20"/>
          <w:lang w:val="pl-PL"/>
        </w:rPr>
        <w:t xml:space="preserve">. </w:t>
      </w:r>
      <w:r w:rsidR="00F616F6" w:rsidRPr="00221413">
        <w:rPr>
          <w:rFonts w:eastAsia="Times New Roman"/>
          <w:sz w:val="20"/>
          <w:szCs w:val="20"/>
          <w:lang w:val="pl-PL"/>
        </w:rPr>
        <w:t>N</w:t>
      </w:r>
      <w:r w:rsidRPr="00221413">
        <w:rPr>
          <w:rFonts w:eastAsia="Times New Roman"/>
          <w:sz w:val="20"/>
          <w:szCs w:val="20"/>
          <w:lang w:val="pl-PL"/>
        </w:rPr>
        <w:t>astępnie przeprowadz</w:t>
      </w:r>
      <w:r w:rsidR="00F616F6" w:rsidRPr="00221413">
        <w:rPr>
          <w:rFonts w:eastAsia="Times New Roman"/>
          <w:sz w:val="20"/>
          <w:szCs w:val="20"/>
          <w:lang w:val="pl-PL"/>
        </w:rPr>
        <w:t>ono</w:t>
      </w:r>
      <w:r w:rsidRPr="00221413">
        <w:rPr>
          <w:rFonts w:eastAsia="Times New Roman"/>
          <w:sz w:val="20"/>
          <w:szCs w:val="20"/>
          <w:lang w:val="pl-PL"/>
        </w:rPr>
        <w:t xml:space="preserve"> serię dyskusji w formule okrągłego stołu z 34 liderami finansów, HR oraz liderami operacyjnymi w 34 firmach z różnych </w:t>
      </w:r>
      <w:proofErr w:type="spellStart"/>
      <w:r w:rsidRPr="00221413">
        <w:rPr>
          <w:rFonts w:eastAsia="Times New Roman"/>
          <w:sz w:val="20"/>
          <w:szCs w:val="20"/>
          <w:lang w:val="pl-PL"/>
        </w:rPr>
        <w:t>częśći</w:t>
      </w:r>
      <w:proofErr w:type="spellEnd"/>
      <w:r w:rsidRPr="00221413">
        <w:rPr>
          <w:rFonts w:eastAsia="Times New Roman"/>
          <w:sz w:val="20"/>
          <w:szCs w:val="20"/>
          <w:lang w:val="pl-PL"/>
        </w:rPr>
        <w:t xml:space="preserve"> świata.</w:t>
      </w:r>
      <w:r w:rsidR="00925DF7" w:rsidRPr="00221413">
        <w:rPr>
          <w:rFonts w:eastAsia="Times New Roman"/>
          <w:sz w:val="20"/>
          <w:szCs w:val="20"/>
          <w:lang w:val="pl-PL"/>
        </w:rPr>
        <w:t xml:space="preserve"> </w:t>
      </w:r>
      <w:r w:rsidR="00304885" w:rsidRPr="00221413">
        <w:rPr>
          <w:rFonts w:eastAsia="Times New Roman"/>
          <w:sz w:val="20"/>
          <w:szCs w:val="20"/>
          <w:lang w:val="pl-PL"/>
        </w:rPr>
        <w:t>D</w:t>
      </w:r>
      <w:r w:rsidR="00FA12CA" w:rsidRPr="00221413">
        <w:rPr>
          <w:rFonts w:eastAsia="Times New Roman"/>
          <w:sz w:val="20"/>
          <w:szCs w:val="20"/>
          <w:lang w:val="pl-PL"/>
        </w:rPr>
        <w:t>rug</w:t>
      </w:r>
      <w:r w:rsidR="00304885" w:rsidRPr="00221413">
        <w:rPr>
          <w:rFonts w:eastAsia="Times New Roman"/>
          <w:sz w:val="20"/>
          <w:szCs w:val="20"/>
          <w:lang w:val="pl-PL"/>
        </w:rPr>
        <w:t>a</w:t>
      </w:r>
      <w:r w:rsidR="00FA12CA" w:rsidRPr="00221413">
        <w:rPr>
          <w:rFonts w:eastAsia="Times New Roman"/>
          <w:sz w:val="20"/>
          <w:szCs w:val="20"/>
          <w:lang w:val="pl-PL"/>
        </w:rPr>
        <w:t xml:space="preserve"> faz</w:t>
      </w:r>
      <w:r w:rsidR="00304885" w:rsidRPr="00221413">
        <w:rPr>
          <w:rFonts w:eastAsia="Times New Roman"/>
          <w:sz w:val="20"/>
          <w:szCs w:val="20"/>
          <w:lang w:val="pl-PL"/>
        </w:rPr>
        <w:t>a</w:t>
      </w:r>
      <w:r w:rsidR="00FA12CA" w:rsidRPr="00221413">
        <w:rPr>
          <w:rFonts w:eastAsia="Times New Roman"/>
          <w:sz w:val="20"/>
          <w:szCs w:val="20"/>
          <w:lang w:val="pl-PL"/>
        </w:rPr>
        <w:t xml:space="preserve"> projektu</w:t>
      </w:r>
      <w:r w:rsidR="00304885" w:rsidRPr="00221413">
        <w:rPr>
          <w:rFonts w:eastAsia="Times New Roman"/>
          <w:sz w:val="20"/>
          <w:szCs w:val="20"/>
          <w:lang w:val="pl-PL"/>
        </w:rPr>
        <w:t xml:space="preserve"> zostanie </w:t>
      </w:r>
      <w:r w:rsidR="00D60E04" w:rsidRPr="00221413">
        <w:rPr>
          <w:rFonts w:eastAsia="Times New Roman"/>
          <w:sz w:val="20"/>
          <w:szCs w:val="20"/>
          <w:lang w:val="pl-PL"/>
        </w:rPr>
        <w:t xml:space="preserve">przeprowadzona </w:t>
      </w:r>
      <w:r w:rsidR="00A12F07" w:rsidRPr="00221413">
        <w:rPr>
          <w:rFonts w:eastAsia="Times New Roman"/>
          <w:sz w:val="20"/>
          <w:szCs w:val="20"/>
          <w:lang w:val="pl-PL"/>
        </w:rPr>
        <w:t xml:space="preserve">przez AICPA &amp; CIMA </w:t>
      </w:r>
      <w:r w:rsidR="00304885" w:rsidRPr="00221413">
        <w:rPr>
          <w:rFonts w:eastAsia="Times New Roman"/>
          <w:sz w:val="20"/>
          <w:szCs w:val="20"/>
          <w:lang w:val="pl-PL"/>
        </w:rPr>
        <w:t>w tym roku</w:t>
      </w:r>
      <w:r w:rsidR="00FA12CA" w:rsidRPr="00221413">
        <w:rPr>
          <w:rFonts w:eastAsia="Times New Roman"/>
          <w:sz w:val="20"/>
          <w:szCs w:val="20"/>
          <w:lang w:val="pl-PL"/>
        </w:rPr>
        <w:t>.</w:t>
      </w:r>
    </w:p>
    <w:p w14:paraId="7E947E99" w14:textId="77777777" w:rsidR="005A3643" w:rsidRPr="00221413" w:rsidRDefault="005A3643" w:rsidP="00970BA2">
      <w:pPr>
        <w:tabs>
          <w:tab w:val="left" w:pos="1710"/>
          <w:tab w:val="left" w:pos="4050"/>
        </w:tabs>
        <w:spacing w:line="259" w:lineRule="auto"/>
        <w:rPr>
          <w:rFonts w:eastAsia="Calibri" w:cs="Arial"/>
          <w:color w:val="232323"/>
          <w:sz w:val="20"/>
          <w:szCs w:val="20"/>
          <w:lang w:val="pl-PL" w:eastAsia="en-GB"/>
        </w:rPr>
      </w:pPr>
    </w:p>
    <w:p w14:paraId="59818411" w14:textId="37C4EAD9" w:rsidR="00912450" w:rsidRPr="00221413" w:rsidRDefault="00912450" w:rsidP="00912450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0"/>
          <w:szCs w:val="20"/>
          <w:lang w:val="pl-PL"/>
        </w:rPr>
      </w:pPr>
      <w:proofErr w:type="spellStart"/>
      <w:r w:rsidRPr="00221413">
        <w:rPr>
          <w:rFonts w:ascii="Calibri" w:hAnsi="Calibri"/>
          <w:i/>
          <w:iCs/>
          <w:sz w:val="20"/>
          <w:szCs w:val="20"/>
          <w:lang w:val="pl-PL"/>
        </w:rPr>
        <w:t>Reimagining</w:t>
      </w:r>
      <w:proofErr w:type="spellEnd"/>
      <w:r w:rsidRPr="00221413">
        <w:rPr>
          <w:rFonts w:ascii="Calibri" w:hAnsi="Calibri"/>
          <w:i/>
          <w:iCs/>
          <w:sz w:val="20"/>
          <w:szCs w:val="20"/>
          <w:lang w:val="pl-PL"/>
        </w:rPr>
        <w:t xml:space="preserve"> performance management and </w:t>
      </w:r>
      <w:proofErr w:type="spellStart"/>
      <w:r w:rsidRPr="00221413">
        <w:rPr>
          <w:rFonts w:ascii="Calibri" w:hAnsi="Calibri"/>
          <w:i/>
          <w:iCs/>
          <w:sz w:val="20"/>
          <w:szCs w:val="20"/>
          <w:lang w:val="pl-PL"/>
        </w:rPr>
        <w:t>enterprise</w:t>
      </w:r>
      <w:proofErr w:type="spellEnd"/>
      <w:r w:rsidRPr="00221413">
        <w:rPr>
          <w:rFonts w:ascii="Calibri" w:hAnsi="Calibri"/>
          <w:i/>
          <w:iCs/>
          <w:sz w:val="20"/>
          <w:szCs w:val="20"/>
          <w:lang w:val="pl-PL"/>
        </w:rPr>
        <w:t xml:space="preserve"> </w:t>
      </w:r>
      <w:proofErr w:type="spellStart"/>
      <w:r w:rsidRPr="00221413">
        <w:rPr>
          <w:rFonts w:ascii="Calibri" w:hAnsi="Calibri"/>
          <w:i/>
          <w:iCs/>
          <w:sz w:val="20"/>
          <w:szCs w:val="20"/>
          <w:lang w:val="pl-PL"/>
        </w:rPr>
        <w:t>analytics</w:t>
      </w:r>
      <w:proofErr w:type="spellEnd"/>
      <w:r w:rsidRPr="00221413">
        <w:rPr>
          <w:rFonts w:asciiTheme="minorHAnsi" w:hAnsiTheme="minorHAnsi" w:cstheme="minorHAnsi"/>
          <w:sz w:val="20"/>
          <w:szCs w:val="20"/>
          <w:lang w:val="pl-PL"/>
        </w:rPr>
        <w:t xml:space="preserve"> było pierwszym w tym roku wydarzeniem </w:t>
      </w:r>
      <w:r w:rsidR="00D60E04" w:rsidRPr="00221413">
        <w:rPr>
          <w:rFonts w:asciiTheme="minorHAnsi" w:hAnsiTheme="minorHAnsi" w:cstheme="minorHAnsi"/>
          <w:sz w:val="20"/>
          <w:szCs w:val="20"/>
          <w:lang w:val="pl-PL"/>
        </w:rPr>
        <w:t>z</w:t>
      </w:r>
      <w:r w:rsidRPr="00221413">
        <w:rPr>
          <w:rFonts w:asciiTheme="minorHAnsi" w:hAnsiTheme="minorHAnsi" w:cstheme="minorHAnsi"/>
          <w:sz w:val="20"/>
          <w:szCs w:val="20"/>
          <w:lang w:val="pl-PL"/>
        </w:rPr>
        <w:t xml:space="preserve">organizowanym przez AICPA &amp; CIMA w </w:t>
      </w:r>
      <w:r w:rsidR="00EE3CA8" w:rsidRPr="00221413">
        <w:rPr>
          <w:rFonts w:asciiTheme="minorHAnsi" w:hAnsiTheme="minorHAnsi" w:cstheme="minorHAnsi"/>
          <w:sz w:val="20"/>
          <w:szCs w:val="20"/>
          <w:lang w:val="pl-PL"/>
        </w:rPr>
        <w:t>Warszawie i online</w:t>
      </w:r>
      <w:r w:rsidR="00F94F9D" w:rsidRPr="00221413">
        <w:rPr>
          <w:rFonts w:asciiTheme="minorHAnsi" w:hAnsiTheme="minorHAnsi" w:cstheme="minorHAnsi"/>
          <w:sz w:val="20"/>
          <w:szCs w:val="20"/>
          <w:lang w:val="pl-PL"/>
        </w:rPr>
        <w:t xml:space="preserve"> w </w:t>
      </w:r>
      <w:r w:rsidRPr="00221413">
        <w:rPr>
          <w:rFonts w:asciiTheme="minorHAnsi" w:hAnsiTheme="minorHAnsi" w:cstheme="minorHAnsi"/>
          <w:sz w:val="20"/>
          <w:szCs w:val="20"/>
          <w:lang w:val="pl-PL"/>
        </w:rPr>
        <w:t xml:space="preserve">ramach cyklu Money </w:t>
      </w:r>
      <w:proofErr w:type="spellStart"/>
      <w:r w:rsidRPr="00221413">
        <w:rPr>
          <w:rFonts w:asciiTheme="minorHAnsi" w:hAnsiTheme="minorHAnsi" w:cstheme="minorHAnsi"/>
          <w:sz w:val="20"/>
          <w:szCs w:val="20"/>
          <w:lang w:val="pl-PL"/>
        </w:rPr>
        <w:t>Talks</w:t>
      </w:r>
      <w:proofErr w:type="spellEnd"/>
      <w:r w:rsidRPr="00221413">
        <w:rPr>
          <w:rFonts w:asciiTheme="minorHAnsi" w:hAnsiTheme="minorHAnsi" w:cstheme="minorHAnsi"/>
          <w:sz w:val="20"/>
          <w:szCs w:val="20"/>
          <w:lang w:val="pl-PL"/>
        </w:rPr>
        <w:t xml:space="preserve">. Podczas spotkań </w:t>
      </w:r>
      <w:r w:rsidR="00F94F9D" w:rsidRPr="00221413">
        <w:rPr>
          <w:rFonts w:asciiTheme="minorHAnsi" w:hAnsiTheme="minorHAnsi" w:cstheme="minorHAnsi"/>
          <w:sz w:val="20"/>
          <w:szCs w:val="20"/>
          <w:lang w:val="pl-PL"/>
        </w:rPr>
        <w:t xml:space="preserve">z tej serii </w:t>
      </w:r>
      <w:r w:rsidRPr="00221413">
        <w:rPr>
          <w:rFonts w:asciiTheme="minorHAnsi" w:hAnsiTheme="minorHAnsi" w:cstheme="minorHAnsi"/>
          <w:sz w:val="20"/>
          <w:szCs w:val="20"/>
          <w:lang w:val="pl-PL"/>
        </w:rPr>
        <w:t>znane osobistości ze świata finansów oraz praktycy biznesu omawiają trendy, które mają i będą miały wpływ na ich pracę w przyszłości.</w:t>
      </w:r>
    </w:p>
    <w:p w14:paraId="5E12FB1D" w14:textId="77777777" w:rsidR="00912450" w:rsidRPr="00221413" w:rsidRDefault="00912450" w:rsidP="00E86858">
      <w:pPr>
        <w:tabs>
          <w:tab w:val="left" w:pos="1710"/>
          <w:tab w:val="left" w:pos="4050"/>
        </w:tabs>
        <w:spacing w:line="259" w:lineRule="auto"/>
        <w:rPr>
          <w:sz w:val="20"/>
          <w:szCs w:val="20"/>
          <w:lang w:val="pl-PL"/>
        </w:rPr>
      </w:pPr>
    </w:p>
    <w:p w14:paraId="1B7F67C3" w14:textId="77777777" w:rsidR="009668DA" w:rsidRPr="00221413" w:rsidRDefault="009668DA" w:rsidP="009668DA">
      <w:pPr>
        <w:pBdr>
          <w:top w:val="single" w:sz="4" w:space="1" w:color="auto"/>
        </w:pBdr>
        <w:spacing w:before="120"/>
        <w:ind w:left="-567" w:right="79"/>
        <w:jc w:val="both"/>
        <w:rPr>
          <w:rFonts w:ascii="Arial" w:hAnsi="Arial" w:cs="Arial"/>
          <w:i/>
          <w:color w:val="808080" w:themeColor="background1" w:themeShade="80"/>
          <w:sz w:val="16"/>
          <w:lang w:val="pl-PL"/>
        </w:rPr>
      </w:pPr>
    </w:p>
    <w:p w14:paraId="01BC63D5" w14:textId="77777777" w:rsidR="009668DA" w:rsidRPr="00221413" w:rsidRDefault="009668DA" w:rsidP="009668DA">
      <w:pPr>
        <w:pBdr>
          <w:top w:val="single" w:sz="4" w:space="1" w:color="auto"/>
        </w:pBdr>
        <w:spacing w:before="120"/>
        <w:ind w:left="-567" w:right="79"/>
        <w:jc w:val="both"/>
        <w:rPr>
          <w:rFonts w:ascii="Arial" w:hAnsi="Arial" w:cs="Arial"/>
          <w:i/>
          <w:color w:val="808080" w:themeColor="background1" w:themeShade="80"/>
          <w:sz w:val="16"/>
          <w:lang w:val="pl-PL"/>
        </w:rPr>
      </w:pPr>
      <w:r w:rsidRPr="00221413">
        <w:rPr>
          <w:rFonts w:ascii="Arial" w:hAnsi="Arial" w:cs="Arial"/>
          <w:i/>
          <w:color w:val="808080" w:themeColor="background1" w:themeShade="80"/>
          <w:sz w:val="16"/>
          <w:lang w:val="pl-PL"/>
        </w:rPr>
        <w:t xml:space="preserve">Association of International Certified Professional Accountants®, reprezentujące AICPA® &amp; CIMA®, działa na rzecz globalnej profesji finansowej w imieniu 696 000 członków i studentów American Institute of CPAs® (AICPA) i The Chartered Institute of Management Accountants® (CIMA) ze 192 krajów i terytoriów. Jesteśmy światowym liderem w dziedzinie rachunkowości </w:t>
      </w:r>
      <w:r w:rsidRPr="00221413">
        <w:rPr>
          <w:rFonts w:ascii="Arial" w:hAnsi="Arial" w:cs="Arial"/>
          <w:i/>
          <w:color w:val="808080" w:themeColor="background1" w:themeShade="80"/>
          <w:sz w:val="16"/>
          <w:lang w:val="pl-PL"/>
        </w:rPr>
        <w:lastRenderedPageBreak/>
        <w:t>publicznej i zarząd</w:t>
      </w:r>
      <w:r w:rsidRPr="00221413">
        <w:rPr>
          <w:rFonts w:ascii="Arial" w:hAnsi="Arial" w:cs="Arial"/>
          <w:i/>
          <w:color w:val="808080" w:themeColor="background1" w:themeShade="80"/>
          <w:sz w:val="16"/>
          <w:lang w:val="pl-PL"/>
        </w:rPr>
        <w:softHyphen/>
        <w:t xml:space="preserve">czej. Poprzez propagowanie tytułów Certified Public Accountant (CPA) i Chartered Global Management Accountant (CGMA) oraz innych specjalistycznych kwalifikacji, profesjonalną edukację i tzw. świadome przywództwo (ang. </w:t>
      </w:r>
      <w:proofErr w:type="spellStart"/>
      <w:r w:rsidRPr="00221413">
        <w:rPr>
          <w:rFonts w:ascii="Arial" w:hAnsi="Arial" w:cs="Arial"/>
          <w:i/>
          <w:color w:val="808080" w:themeColor="background1" w:themeShade="80"/>
          <w:sz w:val="16"/>
          <w:lang w:val="pl-PL"/>
        </w:rPr>
        <w:t>thought</w:t>
      </w:r>
      <w:proofErr w:type="spellEnd"/>
      <w:r w:rsidRPr="00221413">
        <w:rPr>
          <w:rFonts w:ascii="Arial" w:hAnsi="Arial" w:cs="Arial"/>
          <w:i/>
          <w:color w:val="808080" w:themeColor="background1" w:themeShade="80"/>
          <w:sz w:val="16"/>
          <w:lang w:val="pl-PL"/>
        </w:rPr>
        <w:t xml:space="preserve"> </w:t>
      </w:r>
      <w:proofErr w:type="spellStart"/>
      <w:r w:rsidRPr="00221413">
        <w:rPr>
          <w:rFonts w:ascii="Arial" w:hAnsi="Arial" w:cs="Arial"/>
          <w:i/>
          <w:color w:val="808080" w:themeColor="background1" w:themeShade="80"/>
          <w:sz w:val="16"/>
          <w:lang w:val="pl-PL"/>
        </w:rPr>
        <w:t>leadership</w:t>
      </w:r>
      <w:proofErr w:type="spellEnd"/>
      <w:r w:rsidRPr="00221413">
        <w:rPr>
          <w:rFonts w:ascii="Arial" w:hAnsi="Arial" w:cs="Arial"/>
          <w:i/>
          <w:color w:val="808080" w:themeColor="background1" w:themeShade="80"/>
          <w:sz w:val="16"/>
          <w:lang w:val="pl-PL"/>
        </w:rPr>
        <w:t>) wspieramy naszych członków i zaangażowanych profesjonalistów i dzielimy się z nimi wiedzą oraz możliwościami na osiągnięcie pozycji liderów w kształtowaniu stabilniejszej przyszłości sprzyjającej włączeniu społecz</w:t>
      </w:r>
      <w:r w:rsidRPr="00221413">
        <w:rPr>
          <w:rFonts w:ascii="Arial" w:hAnsi="Arial" w:cs="Arial"/>
          <w:i/>
          <w:color w:val="808080" w:themeColor="background1" w:themeShade="80"/>
          <w:sz w:val="16"/>
          <w:lang w:val="pl-PL"/>
        </w:rPr>
        <w:softHyphen/>
        <w:t>nemu i zrównoważonemu rozwojowi.</w:t>
      </w:r>
    </w:p>
    <w:p w14:paraId="334E9A80" w14:textId="77777777" w:rsidR="009668DA" w:rsidRPr="00221413" w:rsidRDefault="009668DA" w:rsidP="009668DA">
      <w:pPr>
        <w:pBdr>
          <w:top w:val="single" w:sz="4" w:space="1" w:color="auto"/>
        </w:pBdr>
        <w:spacing w:before="120"/>
        <w:ind w:left="-567" w:right="79"/>
        <w:jc w:val="both"/>
        <w:rPr>
          <w:rFonts w:ascii="Arial" w:hAnsi="Arial" w:cs="Arial"/>
          <w:i/>
          <w:color w:val="808080" w:themeColor="background1" w:themeShade="80"/>
          <w:sz w:val="16"/>
          <w:lang w:val="pl-PL"/>
        </w:rPr>
      </w:pPr>
      <w:r w:rsidRPr="00221413">
        <w:rPr>
          <w:rFonts w:ascii="Arial" w:hAnsi="Arial" w:cs="Arial"/>
          <w:i/>
          <w:color w:val="808080" w:themeColor="background1" w:themeShade="80"/>
          <w:sz w:val="16"/>
          <w:lang w:val="pl-PL"/>
        </w:rPr>
        <w:t xml:space="preserve">American Institute of CPAs (AICPA), będący największą na świecie organizacją reprezentującą profesję biegłego rewidenta, wyznacza dla swoich członków standardy etyczne oraz obowiązujące w Stanach Zjednoczonych standardy audytorskie w odniesieniu do spółek prywatnych, organizacji charytatywnych, a także władz federalnych, stanowych i lokalnych. Opracowuje również i ocenia Uniform CPA </w:t>
      </w:r>
      <w:proofErr w:type="spellStart"/>
      <w:r w:rsidRPr="00221413">
        <w:rPr>
          <w:rFonts w:ascii="Arial" w:hAnsi="Arial" w:cs="Arial"/>
          <w:i/>
          <w:color w:val="808080" w:themeColor="background1" w:themeShade="80"/>
          <w:sz w:val="16"/>
          <w:lang w:val="pl-PL"/>
        </w:rPr>
        <w:t>Examination</w:t>
      </w:r>
      <w:proofErr w:type="spellEnd"/>
      <w:r w:rsidRPr="00221413">
        <w:rPr>
          <w:rFonts w:ascii="Arial" w:hAnsi="Arial" w:cs="Arial"/>
          <w:i/>
          <w:color w:val="808080" w:themeColor="background1" w:themeShade="80"/>
          <w:sz w:val="16"/>
          <w:lang w:val="pl-PL"/>
        </w:rPr>
        <w:t xml:space="preserve"> i tworzy zasób talentów dla profesji rachunkowości publicznej.  </w:t>
      </w:r>
    </w:p>
    <w:p w14:paraId="7781BB01" w14:textId="7E09D86D" w:rsidR="007877C7" w:rsidRPr="00221413" w:rsidRDefault="009668DA" w:rsidP="00AD3DF9">
      <w:pPr>
        <w:pBdr>
          <w:top w:val="single" w:sz="4" w:space="1" w:color="auto"/>
        </w:pBdr>
        <w:spacing w:before="120"/>
        <w:ind w:left="-567" w:right="79"/>
        <w:jc w:val="both"/>
        <w:rPr>
          <w:rFonts w:ascii="Arial" w:hAnsi="Arial" w:cs="Arial"/>
          <w:i/>
          <w:color w:val="808080" w:themeColor="background1" w:themeShade="80"/>
          <w:sz w:val="16"/>
          <w:lang w:val="pl-PL"/>
        </w:rPr>
      </w:pPr>
      <w:r w:rsidRPr="00221413">
        <w:rPr>
          <w:rFonts w:ascii="Arial" w:hAnsi="Arial" w:cs="Arial"/>
          <w:i/>
          <w:color w:val="808080" w:themeColor="background1" w:themeShade="80"/>
          <w:sz w:val="16"/>
          <w:lang w:val="pl-PL"/>
        </w:rPr>
        <w:t>The Chartered Institute of Management Accountants (CIMA) jest czołową i jednocześnie największą światową organizacją zrzeszającą specjalistów z dziedziny rachunkowości zarządczej. CIMA ściśle współpracuje z pracodawcami i sponsoruje nowatorskie badania, nieustannie aktualizując swój program nauczania, dzięki czemu pozostaje pierwszym wyborem przy rekrutacji liderów biznesu z wykształceniem z zakresu finansów.</w:t>
      </w:r>
    </w:p>
    <w:p w14:paraId="007E6FC6" w14:textId="5FBCFC33" w:rsidR="007877C7" w:rsidRPr="00221413" w:rsidRDefault="007877C7" w:rsidP="00337E81">
      <w:pPr>
        <w:spacing w:line="259" w:lineRule="auto"/>
        <w:rPr>
          <w:rFonts w:asciiTheme="minorHAnsi" w:hAnsiTheme="minorHAnsi" w:cstheme="minorHAnsi"/>
          <w:bCs/>
          <w:szCs w:val="20"/>
          <w:lang w:val="pl-PL"/>
        </w:rPr>
      </w:pPr>
    </w:p>
    <w:p w14:paraId="193554E7" w14:textId="2E06CFC7" w:rsidR="006A5BCE" w:rsidRPr="00221413" w:rsidRDefault="006A5BCE" w:rsidP="00337E81">
      <w:pPr>
        <w:spacing w:line="259" w:lineRule="auto"/>
        <w:rPr>
          <w:rFonts w:asciiTheme="minorHAnsi" w:hAnsiTheme="minorHAnsi" w:cstheme="minorHAnsi"/>
          <w:bCs/>
          <w:szCs w:val="20"/>
          <w:lang w:val="pl-PL"/>
        </w:rPr>
      </w:pPr>
    </w:p>
    <w:p w14:paraId="2240F043" w14:textId="77777777" w:rsidR="000E5471" w:rsidRPr="00221413" w:rsidRDefault="000E5471" w:rsidP="00756D3A">
      <w:pPr>
        <w:pBdr>
          <w:top w:val="single" w:sz="4" w:space="1" w:color="auto"/>
        </w:pBdr>
        <w:ind w:left="-567" w:right="77"/>
        <w:jc w:val="both"/>
        <w:rPr>
          <w:rFonts w:ascii="Arial" w:hAnsi="Arial" w:cs="Arial"/>
          <w:sz w:val="18"/>
          <w:u w:val="single"/>
          <w:lang w:val="pl-PL"/>
        </w:rPr>
      </w:pPr>
    </w:p>
    <w:p w14:paraId="38E9C7CA" w14:textId="509C965B" w:rsidR="00756D3A" w:rsidRPr="00221413" w:rsidRDefault="00756D3A" w:rsidP="00756D3A">
      <w:pPr>
        <w:pBdr>
          <w:top w:val="single" w:sz="4" w:space="1" w:color="auto"/>
        </w:pBdr>
        <w:ind w:left="-567" w:right="77"/>
        <w:jc w:val="both"/>
        <w:rPr>
          <w:rFonts w:ascii="Arial" w:hAnsi="Arial" w:cs="Arial"/>
          <w:i/>
          <w:sz w:val="18"/>
          <w:lang w:val="pl-PL"/>
        </w:rPr>
      </w:pPr>
      <w:r w:rsidRPr="00221413">
        <w:rPr>
          <w:rFonts w:ascii="Arial" w:hAnsi="Arial" w:cs="Arial"/>
          <w:sz w:val="18"/>
          <w:u w:val="single"/>
          <w:lang w:val="pl-PL"/>
        </w:rPr>
        <w:t>Dodatkowych informacji udziela:</w:t>
      </w:r>
    </w:p>
    <w:p w14:paraId="7BA262BA" w14:textId="77777777" w:rsidR="00756D3A" w:rsidRPr="00221413" w:rsidRDefault="00756D3A" w:rsidP="00756D3A">
      <w:pPr>
        <w:autoSpaceDE w:val="0"/>
        <w:autoSpaceDN w:val="0"/>
        <w:rPr>
          <w:rFonts w:ascii="Arial" w:hAnsi="Arial" w:cs="Arial"/>
          <w:lang w:val="pl-PL"/>
        </w:rPr>
      </w:pPr>
    </w:p>
    <w:p w14:paraId="4C86BC02" w14:textId="77777777" w:rsidR="00756D3A" w:rsidRPr="00221413" w:rsidRDefault="00756D3A" w:rsidP="00756D3A">
      <w:pPr>
        <w:autoSpaceDE w:val="0"/>
        <w:autoSpaceDN w:val="0"/>
        <w:rPr>
          <w:rFonts w:ascii="Arial" w:hAnsi="Arial" w:cs="Arial"/>
          <w:sz w:val="20"/>
          <w:lang w:val="pl-PL"/>
        </w:rPr>
      </w:pPr>
      <w:r w:rsidRPr="00221413">
        <w:rPr>
          <w:rFonts w:ascii="Arial" w:hAnsi="Arial" w:cs="Arial"/>
          <w:sz w:val="20"/>
          <w:lang w:val="pl-PL"/>
        </w:rPr>
        <w:t>Martyna Makiel</w:t>
      </w:r>
    </w:p>
    <w:p w14:paraId="67E772CA" w14:textId="7CAB92B9" w:rsidR="00756D3A" w:rsidRPr="00221413" w:rsidRDefault="00756D3A" w:rsidP="00756D3A">
      <w:pPr>
        <w:autoSpaceDE w:val="0"/>
        <w:autoSpaceDN w:val="0"/>
        <w:rPr>
          <w:rFonts w:ascii="Arial" w:hAnsi="Arial" w:cs="Arial"/>
          <w:color w:val="000000"/>
          <w:sz w:val="14"/>
          <w:szCs w:val="18"/>
          <w:lang w:val="pl-PL"/>
        </w:rPr>
      </w:pPr>
      <w:proofErr w:type="spellStart"/>
      <w:r w:rsidRPr="00221413">
        <w:rPr>
          <w:rFonts w:ascii="Arial" w:hAnsi="Arial" w:cs="Arial"/>
          <w:color w:val="000000"/>
          <w:sz w:val="14"/>
          <w:szCs w:val="18"/>
          <w:lang w:val="pl-PL"/>
        </w:rPr>
        <w:t>External</w:t>
      </w:r>
      <w:proofErr w:type="spellEnd"/>
      <w:r w:rsidRPr="00221413">
        <w:rPr>
          <w:rFonts w:ascii="Arial" w:hAnsi="Arial" w:cs="Arial"/>
          <w:color w:val="000000"/>
          <w:sz w:val="14"/>
          <w:szCs w:val="18"/>
          <w:lang w:val="pl-PL"/>
        </w:rPr>
        <w:t xml:space="preserve"> Relations Manager, Europe, Association of International Certified Professional Accountants</w:t>
      </w:r>
    </w:p>
    <w:p w14:paraId="352B95F6" w14:textId="77777777" w:rsidR="00756D3A" w:rsidRPr="00221413" w:rsidRDefault="00756D3A" w:rsidP="00756D3A">
      <w:pPr>
        <w:autoSpaceDE w:val="0"/>
        <w:autoSpaceDN w:val="0"/>
        <w:rPr>
          <w:rFonts w:ascii="Arial" w:hAnsi="Arial" w:cs="Arial"/>
          <w:sz w:val="20"/>
          <w:lang w:val="pl-PL"/>
        </w:rPr>
      </w:pPr>
      <w:r w:rsidRPr="00221413">
        <w:rPr>
          <w:rFonts w:ascii="Arial" w:hAnsi="Arial" w:cs="Arial"/>
          <w:sz w:val="14"/>
          <w:szCs w:val="18"/>
          <w:lang w:val="pl-PL"/>
        </w:rPr>
        <w:t>M: +48 662 800 455</w:t>
      </w:r>
    </w:p>
    <w:p w14:paraId="6424CB64" w14:textId="77777777" w:rsidR="00756D3A" w:rsidRPr="00221413" w:rsidRDefault="00221413" w:rsidP="00756D3A">
      <w:pPr>
        <w:autoSpaceDE w:val="0"/>
        <w:autoSpaceDN w:val="0"/>
        <w:rPr>
          <w:rFonts w:ascii="Arial" w:eastAsia="MS Gothic" w:hAnsi="Arial" w:cs="Arial"/>
          <w:color w:val="0563C1"/>
          <w:sz w:val="14"/>
          <w:szCs w:val="18"/>
          <w:u w:val="single"/>
          <w:lang w:val="pl-PL"/>
        </w:rPr>
      </w:pPr>
      <w:hyperlink r:id="rId13" w:history="1">
        <w:r w:rsidR="00756D3A" w:rsidRPr="00221413">
          <w:rPr>
            <w:rStyle w:val="Hyperlink"/>
            <w:rFonts w:ascii="Arial" w:hAnsi="Arial" w:cs="Arial"/>
            <w:sz w:val="14"/>
            <w:szCs w:val="18"/>
            <w:lang w:val="pl-PL"/>
          </w:rPr>
          <w:t>Martyna.Makiel@aicpa-cima.com</w:t>
        </w:r>
      </w:hyperlink>
    </w:p>
    <w:p w14:paraId="565DBF10" w14:textId="24884259" w:rsidR="006A5BCE" w:rsidRPr="00221413" w:rsidRDefault="006A5BCE" w:rsidP="00337E81">
      <w:pPr>
        <w:spacing w:line="259" w:lineRule="auto"/>
        <w:rPr>
          <w:rFonts w:asciiTheme="minorHAnsi" w:hAnsiTheme="minorHAnsi" w:cstheme="minorHAnsi"/>
          <w:bCs/>
          <w:szCs w:val="20"/>
          <w:lang w:val="pl-PL"/>
        </w:rPr>
      </w:pPr>
    </w:p>
    <w:p w14:paraId="1A660529" w14:textId="56E0AB8B" w:rsidR="00975FA2" w:rsidRPr="00221413" w:rsidRDefault="00975FA2" w:rsidP="00337E81">
      <w:pPr>
        <w:spacing w:line="259" w:lineRule="auto"/>
        <w:rPr>
          <w:rFonts w:asciiTheme="minorHAnsi" w:hAnsiTheme="minorHAnsi" w:cstheme="minorHAnsi"/>
          <w:bCs/>
          <w:szCs w:val="20"/>
          <w:lang w:val="pl-PL"/>
        </w:rPr>
      </w:pPr>
    </w:p>
    <w:sectPr w:rsidR="00975FA2" w:rsidRPr="00221413" w:rsidSect="009D0E37">
      <w:headerReference w:type="default" r:id="rId14"/>
      <w:pgSz w:w="11906" w:h="16838"/>
      <w:pgMar w:top="2517" w:right="1440" w:bottom="2160" w:left="2019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A8B5B2" w14:textId="77777777" w:rsidR="00621C56" w:rsidRDefault="00621C56" w:rsidP="004E42D4">
      <w:r>
        <w:separator/>
      </w:r>
    </w:p>
  </w:endnote>
  <w:endnote w:type="continuationSeparator" w:id="0">
    <w:p w14:paraId="2FE93E66" w14:textId="77777777" w:rsidR="00621C56" w:rsidRDefault="00621C56" w:rsidP="004E42D4">
      <w:r>
        <w:continuationSeparator/>
      </w:r>
    </w:p>
  </w:endnote>
  <w:endnote w:type="continuationNotice" w:id="1">
    <w:p w14:paraId="323EC32D" w14:textId="77777777" w:rsidR="00621C56" w:rsidRDefault="00621C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F3DA2B" w14:textId="77777777" w:rsidR="00621C56" w:rsidRDefault="00621C56" w:rsidP="004E42D4">
      <w:r>
        <w:separator/>
      </w:r>
    </w:p>
  </w:footnote>
  <w:footnote w:type="continuationSeparator" w:id="0">
    <w:p w14:paraId="7BD327BA" w14:textId="77777777" w:rsidR="00621C56" w:rsidRDefault="00621C56" w:rsidP="004E42D4">
      <w:r>
        <w:continuationSeparator/>
      </w:r>
    </w:p>
  </w:footnote>
  <w:footnote w:type="continuationNotice" w:id="1">
    <w:p w14:paraId="3CBB41D2" w14:textId="77777777" w:rsidR="00621C56" w:rsidRDefault="00621C5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2D7B9" w14:textId="07ECC1A6" w:rsidR="009D0E37" w:rsidRDefault="006732E3" w:rsidP="009D0E37">
    <w:pPr>
      <w:pStyle w:val="Header"/>
      <w:tabs>
        <w:tab w:val="clear" w:pos="4513"/>
        <w:tab w:val="clear" w:pos="9026"/>
        <w:tab w:val="left" w:pos="3468"/>
      </w:tabs>
    </w:pPr>
    <w:r>
      <w:rPr>
        <w:noProof/>
      </w:rPr>
      <w:drawing>
        <wp:anchor distT="0" distB="0" distL="114300" distR="114300" simplePos="0" relativeHeight="251658240" behindDoc="0" locked="0" layoutInCell="1" allowOverlap="1" wp14:anchorId="337E4CC2" wp14:editId="20CDB38E">
          <wp:simplePos x="0" y="0"/>
          <wp:positionH relativeFrom="column">
            <wp:posOffset>-586740</wp:posOffset>
          </wp:positionH>
          <wp:positionV relativeFrom="paragraph">
            <wp:posOffset>-136525</wp:posOffset>
          </wp:positionV>
          <wp:extent cx="1904400" cy="1004400"/>
          <wp:effectExtent l="0" t="0" r="635" b="571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4400" cy="100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3071C"/>
    <w:multiLevelType w:val="hybridMultilevel"/>
    <w:tmpl w:val="BE24ECAE"/>
    <w:lvl w:ilvl="0" w:tplc="794CD136">
      <w:start w:val="15"/>
      <w:numFmt w:val="bullet"/>
      <w:lvlText w:val="-"/>
      <w:lvlJc w:val="left"/>
      <w:pPr>
        <w:ind w:left="2771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31" w:hanging="360"/>
      </w:pPr>
      <w:rPr>
        <w:rFonts w:ascii="Wingdings" w:hAnsi="Wingdings" w:hint="default"/>
      </w:rPr>
    </w:lvl>
  </w:abstractNum>
  <w:abstractNum w:abstractNumId="1" w15:restartNumberingAfterBreak="0">
    <w:nsid w:val="042C48CE"/>
    <w:multiLevelType w:val="hybridMultilevel"/>
    <w:tmpl w:val="8E68A1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F1537"/>
    <w:multiLevelType w:val="hybridMultilevel"/>
    <w:tmpl w:val="6E54153A"/>
    <w:lvl w:ilvl="0" w:tplc="F87C378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7824C5"/>
    <w:multiLevelType w:val="hybridMultilevel"/>
    <w:tmpl w:val="5FBE62F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EF4398"/>
    <w:multiLevelType w:val="hybridMultilevel"/>
    <w:tmpl w:val="B7BE61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802047"/>
    <w:multiLevelType w:val="hybridMultilevel"/>
    <w:tmpl w:val="F8AC62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99528B"/>
    <w:multiLevelType w:val="hybridMultilevel"/>
    <w:tmpl w:val="CBF4F4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6F0ED4"/>
    <w:multiLevelType w:val="hybridMultilevel"/>
    <w:tmpl w:val="1E1C6D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7668DE"/>
    <w:multiLevelType w:val="hybridMultilevel"/>
    <w:tmpl w:val="C5444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25598B"/>
    <w:multiLevelType w:val="hybridMultilevel"/>
    <w:tmpl w:val="ACF48C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0E02B4"/>
    <w:multiLevelType w:val="hybridMultilevel"/>
    <w:tmpl w:val="7BD41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B43875"/>
    <w:multiLevelType w:val="hybridMultilevel"/>
    <w:tmpl w:val="7BD41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DD47BD"/>
    <w:multiLevelType w:val="hybridMultilevel"/>
    <w:tmpl w:val="E28CC0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596282"/>
    <w:multiLevelType w:val="hybridMultilevel"/>
    <w:tmpl w:val="83F265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DF54B5"/>
    <w:multiLevelType w:val="hybridMultilevel"/>
    <w:tmpl w:val="A7CE1C24"/>
    <w:lvl w:ilvl="0" w:tplc="FE9E8F3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0E21DC"/>
    <w:multiLevelType w:val="hybridMultilevel"/>
    <w:tmpl w:val="4BD8F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400F4B"/>
    <w:multiLevelType w:val="hybridMultilevel"/>
    <w:tmpl w:val="A24A8A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65033F"/>
    <w:multiLevelType w:val="hybridMultilevel"/>
    <w:tmpl w:val="5DD8A53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0E4A78"/>
    <w:multiLevelType w:val="hybridMultilevel"/>
    <w:tmpl w:val="40B492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E670E1"/>
    <w:multiLevelType w:val="hybridMultilevel"/>
    <w:tmpl w:val="4DD8A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690CBF"/>
    <w:multiLevelType w:val="hybridMultilevel"/>
    <w:tmpl w:val="E89ADE8A"/>
    <w:lvl w:ilvl="0" w:tplc="9F2E3E1A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10699E"/>
    <w:multiLevelType w:val="hybridMultilevel"/>
    <w:tmpl w:val="508C95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972F97"/>
    <w:multiLevelType w:val="hybridMultilevel"/>
    <w:tmpl w:val="02221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38592A"/>
    <w:multiLevelType w:val="hybridMultilevel"/>
    <w:tmpl w:val="EE3CFE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B87753"/>
    <w:multiLevelType w:val="hybridMultilevel"/>
    <w:tmpl w:val="1DD00C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64210F"/>
    <w:multiLevelType w:val="hybridMultilevel"/>
    <w:tmpl w:val="F6140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633985"/>
    <w:multiLevelType w:val="hybridMultilevel"/>
    <w:tmpl w:val="CBAAD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F22B27"/>
    <w:multiLevelType w:val="hybridMultilevel"/>
    <w:tmpl w:val="694E62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E009CC"/>
    <w:multiLevelType w:val="hybridMultilevel"/>
    <w:tmpl w:val="FAAC5A32"/>
    <w:lvl w:ilvl="0" w:tplc="0409000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27"/>
  </w:num>
  <w:num w:numId="5">
    <w:abstractNumId w:val="23"/>
  </w:num>
  <w:num w:numId="6">
    <w:abstractNumId w:val="5"/>
  </w:num>
  <w:num w:numId="7">
    <w:abstractNumId w:val="1"/>
  </w:num>
  <w:num w:numId="8">
    <w:abstractNumId w:val="9"/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</w:num>
  <w:num w:numId="11">
    <w:abstractNumId w:val="11"/>
  </w:num>
  <w:num w:numId="12">
    <w:abstractNumId w:val="17"/>
  </w:num>
  <w:num w:numId="13">
    <w:abstractNumId w:val="14"/>
  </w:num>
  <w:num w:numId="14">
    <w:abstractNumId w:val="28"/>
  </w:num>
  <w:num w:numId="15">
    <w:abstractNumId w:val="25"/>
  </w:num>
  <w:num w:numId="16">
    <w:abstractNumId w:val="13"/>
  </w:num>
  <w:num w:numId="17">
    <w:abstractNumId w:val="12"/>
  </w:num>
  <w:num w:numId="18">
    <w:abstractNumId w:val="26"/>
  </w:num>
  <w:num w:numId="19">
    <w:abstractNumId w:val="15"/>
  </w:num>
  <w:num w:numId="20">
    <w:abstractNumId w:val="7"/>
  </w:num>
  <w:num w:numId="21">
    <w:abstractNumId w:val="24"/>
  </w:num>
  <w:num w:numId="22">
    <w:abstractNumId w:val="16"/>
  </w:num>
  <w:num w:numId="23">
    <w:abstractNumId w:val="22"/>
  </w:num>
  <w:num w:numId="24">
    <w:abstractNumId w:val="3"/>
  </w:num>
  <w:num w:numId="25">
    <w:abstractNumId w:val="21"/>
  </w:num>
  <w:num w:numId="26">
    <w:abstractNumId w:val="6"/>
  </w:num>
  <w:num w:numId="27">
    <w:abstractNumId w:val="20"/>
  </w:num>
  <w:num w:numId="28">
    <w:abstractNumId w:val="19"/>
  </w:num>
  <w:num w:numId="29">
    <w:abstractNumId w:val="18"/>
  </w:num>
  <w:num w:numId="3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0MDOzNDYzNTQ1sjBS0lEKTi0uzszPAymwqAUAB75b0ywAAAA="/>
  </w:docVars>
  <w:rsids>
    <w:rsidRoot w:val="004E42D4"/>
    <w:rsid w:val="00005871"/>
    <w:rsid w:val="00005C4C"/>
    <w:rsid w:val="00005ECA"/>
    <w:rsid w:val="00012681"/>
    <w:rsid w:val="00012713"/>
    <w:rsid w:val="000127FD"/>
    <w:rsid w:val="00012FC9"/>
    <w:rsid w:val="000131AF"/>
    <w:rsid w:val="0001343C"/>
    <w:rsid w:val="0001530B"/>
    <w:rsid w:val="00015737"/>
    <w:rsid w:val="00015971"/>
    <w:rsid w:val="00015A0C"/>
    <w:rsid w:val="00015B78"/>
    <w:rsid w:val="00015DA7"/>
    <w:rsid w:val="00015FD2"/>
    <w:rsid w:val="000168CC"/>
    <w:rsid w:val="0001695E"/>
    <w:rsid w:val="000172F7"/>
    <w:rsid w:val="000210D5"/>
    <w:rsid w:val="0002156D"/>
    <w:rsid w:val="00021B6D"/>
    <w:rsid w:val="000222E0"/>
    <w:rsid w:val="00022B90"/>
    <w:rsid w:val="00022C70"/>
    <w:rsid w:val="00023379"/>
    <w:rsid w:val="00023CD5"/>
    <w:rsid w:val="000247DD"/>
    <w:rsid w:val="00024B89"/>
    <w:rsid w:val="00025EBD"/>
    <w:rsid w:val="00026DFF"/>
    <w:rsid w:val="00026F7E"/>
    <w:rsid w:val="00030096"/>
    <w:rsid w:val="0003077B"/>
    <w:rsid w:val="00031330"/>
    <w:rsid w:val="00031748"/>
    <w:rsid w:val="00031DC5"/>
    <w:rsid w:val="00033563"/>
    <w:rsid w:val="00033CA9"/>
    <w:rsid w:val="000344E1"/>
    <w:rsid w:val="00035391"/>
    <w:rsid w:val="00036F1F"/>
    <w:rsid w:val="00037E34"/>
    <w:rsid w:val="00040F06"/>
    <w:rsid w:val="00040F42"/>
    <w:rsid w:val="0004240B"/>
    <w:rsid w:val="0004253C"/>
    <w:rsid w:val="00043D2D"/>
    <w:rsid w:val="00044FC5"/>
    <w:rsid w:val="00045084"/>
    <w:rsid w:val="00047E4A"/>
    <w:rsid w:val="00050022"/>
    <w:rsid w:val="000503C5"/>
    <w:rsid w:val="00050FE8"/>
    <w:rsid w:val="0005133B"/>
    <w:rsid w:val="00051EF9"/>
    <w:rsid w:val="00052388"/>
    <w:rsid w:val="00053036"/>
    <w:rsid w:val="00053670"/>
    <w:rsid w:val="00054823"/>
    <w:rsid w:val="00054A64"/>
    <w:rsid w:val="00055187"/>
    <w:rsid w:val="000551EA"/>
    <w:rsid w:val="00055355"/>
    <w:rsid w:val="00055D06"/>
    <w:rsid w:val="0005634D"/>
    <w:rsid w:val="000570DE"/>
    <w:rsid w:val="000570E1"/>
    <w:rsid w:val="000571BA"/>
    <w:rsid w:val="00057312"/>
    <w:rsid w:val="00057D31"/>
    <w:rsid w:val="00057D5E"/>
    <w:rsid w:val="000604EB"/>
    <w:rsid w:val="000611F3"/>
    <w:rsid w:val="000624A4"/>
    <w:rsid w:val="0006272F"/>
    <w:rsid w:val="0006308E"/>
    <w:rsid w:val="0006549E"/>
    <w:rsid w:val="000657CC"/>
    <w:rsid w:val="00065C35"/>
    <w:rsid w:val="00067019"/>
    <w:rsid w:val="0006757B"/>
    <w:rsid w:val="0006789F"/>
    <w:rsid w:val="00070677"/>
    <w:rsid w:val="00071D1D"/>
    <w:rsid w:val="00071EDE"/>
    <w:rsid w:val="00072EF9"/>
    <w:rsid w:val="00072FE0"/>
    <w:rsid w:val="00073EB0"/>
    <w:rsid w:val="0007607B"/>
    <w:rsid w:val="000760C4"/>
    <w:rsid w:val="00080183"/>
    <w:rsid w:val="00081169"/>
    <w:rsid w:val="0008167D"/>
    <w:rsid w:val="00081D0D"/>
    <w:rsid w:val="00082923"/>
    <w:rsid w:val="0008294D"/>
    <w:rsid w:val="000833DF"/>
    <w:rsid w:val="00083629"/>
    <w:rsid w:val="000837A7"/>
    <w:rsid w:val="00084786"/>
    <w:rsid w:val="0008589B"/>
    <w:rsid w:val="00086B64"/>
    <w:rsid w:val="0009053F"/>
    <w:rsid w:val="00091B42"/>
    <w:rsid w:val="000923F8"/>
    <w:rsid w:val="0009329C"/>
    <w:rsid w:val="0009590C"/>
    <w:rsid w:val="00095A04"/>
    <w:rsid w:val="00095A7F"/>
    <w:rsid w:val="00095C72"/>
    <w:rsid w:val="000979A2"/>
    <w:rsid w:val="00097A61"/>
    <w:rsid w:val="000A2463"/>
    <w:rsid w:val="000A2DC2"/>
    <w:rsid w:val="000A328A"/>
    <w:rsid w:val="000A34ED"/>
    <w:rsid w:val="000A4D73"/>
    <w:rsid w:val="000A5041"/>
    <w:rsid w:val="000A6675"/>
    <w:rsid w:val="000A6E70"/>
    <w:rsid w:val="000A760E"/>
    <w:rsid w:val="000B085C"/>
    <w:rsid w:val="000B2DED"/>
    <w:rsid w:val="000B3E31"/>
    <w:rsid w:val="000B483A"/>
    <w:rsid w:val="000B48D5"/>
    <w:rsid w:val="000B63BA"/>
    <w:rsid w:val="000B680B"/>
    <w:rsid w:val="000B72AF"/>
    <w:rsid w:val="000C22E9"/>
    <w:rsid w:val="000C2C11"/>
    <w:rsid w:val="000C3012"/>
    <w:rsid w:val="000C37A7"/>
    <w:rsid w:val="000C4482"/>
    <w:rsid w:val="000C48C5"/>
    <w:rsid w:val="000C5244"/>
    <w:rsid w:val="000C56A9"/>
    <w:rsid w:val="000C5B4F"/>
    <w:rsid w:val="000C66DA"/>
    <w:rsid w:val="000C7A2C"/>
    <w:rsid w:val="000D1CD1"/>
    <w:rsid w:val="000D3E75"/>
    <w:rsid w:val="000D3E92"/>
    <w:rsid w:val="000D4D27"/>
    <w:rsid w:val="000D5A75"/>
    <w:rsid w:val="000D5C23"/>
    <w:rsid w:val="000D643F"/>
    <w:rsid w:val="000D67C5"/>
    <w:rsid w:val="000D6D24"/>
    <w:rsid w:val="000E0CD5"/>
    <w:rsid w:val="000E0E81"/>
    <w:rsid w:val="000E1883"/>
    <w:rsid w:val="000E1FB2"/>
    <w:rsid w:val="000E2398"/>
    <w:rsid w:val="000E2AC2"/>
    <w:rsid w:val="000E5471"/>
    <w:rsid w:val="000E765F"/>
    <w:rsid w:val="000E76F6"/>
    <w:rsid w:val="000E7855"/>
    <w:rsid w:val="000F0117"/>
    <w:rsid w:val="000F09CD"/>
    <w:rsid w:val="000F0A1C"/>
    <w:rsid w:val="000F1F76"/>
    <w:rsid w:val="000F2426"/>
    <w:rsid w:val="000F25F7"/>
    <w:rsid w:val="000F28E7"/>
    <w:rsid w:val="000F2FD9"/>
    <w:rsid w:val="000F397D"/>
    <w:rsid w:val="000F53F9"/>
    <w:rsid w:val="000F7D4F"/>
    <w:rsid w:val="00100F88"/>
    <w:rsid w:val="00101325"/>
    <w:rsid w:val="001020AB"/>
    <w:rsid w:val="001027D2"/>
    <w:rsid w:val="00103DBA"/>
    <w:rsid w:val="00103E6C"/>
    <w:rsid w:val="0010502F"/>
    <w:rsid w:val="00106200"/>
    <w:rsid w:val="00106FFC"/>
    <w:rsid w:val="001079EC"/>
    <w:rsid w:val="00110EAA"/>
    <w:rsid w:val="0011112B"/>
    <w:rsid w:val="0011117A"/>
    <w:rsid w:val="001118C8"/>
    <w:rsid w:val="001127CE"/>
    <w:rsid w:val="00113BD5"/>
    <w:rsid w:val="001148AC"/>
    <w:rsid w:val="00114CD7"/>
    <w:rsid w:val="001157E4"/>
    <w:rsid w:val="00115B30"/>
    <w:rsid w:val="00115EB6"/>
    <w:rsid w:val="00117069"/>
    <w:rsid w:val="00117B56"/>
    <w:rsid w:val="00120ECC"/>
    <w:rsid w:val="001222AD"/>
    <w:rsid w:val="001229C6"/>
    <w:rsid w:val="00122B82"/>
    <w:rsid w:val="001238DF"/>
    <w:rsid w:val="00125210"/>
    <w:rsid w:val="00125461"/>
    <w:rsid w:val="00125E22"/>
    <w:rsid w:val="0012761D"/>
    <w:rsid w:val="001316E0"/>
    <w:rsid w:val="0013391F"/>
    <w:rsid w:val="00133DF0"/>
    <w:rsid w:val="00134452"/>
    <w:rsid w:val="001347A4"/>
    <w:rsid w:val="001361BB"/>
    <w:rsid w:val="0013789C"/>
    <w:rsid w:val="0014051F"/>
    <w:rsid w:val="00140933"/>
    <w:rsid w:val="00140999"/>
    <w:rsid w:val="00141166"/>
    <w:rsid w:val="0014227B"/>
    <w:rsid w:val="0014276D"/>
    <w:rsid w:val="0014356F"/>
    <w:rsid w:val="00143BAF"/>
    <w:rsid w:val="00144975"/>
    <w:rsid w:val="001461FF"/>
    <w:rsid w:val="00146BE6"/>
    <w:rsid w:val="00151B4F"/>
    <w:rsid w:val="0015242C"/>
    <w:rsid w:val="0015253F"/>
    <w:rsid w:val="00153495"/>
    <w:rsid w:val="00154B43"/>
    <w:rsid w:val="001550D1"/>
    <w:rsid w:val="00155362"/>
    <w:rsid w:val="0015539E"/>
    <w:rsid w:val="00155D24"/>
    <w:rsid w:val="0015603A"/>
    <w:rsid w:val="0016288B"/>
    <w:rsid w:val="00163FB0"/>
    <w:rsid w:val="00165FF1"/>
    <w:rsid w:val="00167E77"/>
    <w:rsid w:val="00171444"/>
    <w:rsid w:val="0017380F"/>
    <w:rsid w:val="00174662"/>
    <w:rsid w:val="0017658F"/>
    <w:rsid w:val="00176C0C"/>
    <w:rsid w:val="0017709B"/>
    <w:rsid w:val="001774C8"/>
    <w:rsid w:val="00180A0B"/>
    <w:rsid w:val="001811EC"/>
    <w:rsid w:val="00182FB5"/>
    <w:rsid w:val="0018363A"/>
    <w:rsid w:val="00184C78"/>
    <w:rsid w:val="001859C1"/>
    <w:rsid w:val="00186EA9"/>
    <w:rsid w:val="00187E31"/>
    <w:rsid w:val="00190AD5"/>
    <w:rsid w:val="00190BC7"/>
    <w:rsid w:val="001912C6"/>
    <w:rsid w:val="00191B4C"/>
    <w:rsid w:val="00192151"/>
    <w:rsid w:val="0019383F"/>
    <w:rsid w:val="00193F46"/>
    <w:rsid w:val="00196529"/>
    <w:rsid w:val="00196668"/>
    <w:rsid w:val="001976B7"/>
    <w:rsid w:val="00197E7C"/>
    <w:rsid w:val="001A0212"/>
    <w:rsid w:val="001A1FCD"/>
    <w:rsid w:val="001A2700"/>
    <w:rsid w:val="001A47FD"/>
    <w:rsid w:val="001A48C2"/>
    <w:rsid w:val="001A5D45"/>
    <w:rsid w:val="001A662B"/>
    <w:rsid w:val="001A6A68"/>
    <w:rsid w:val="001A7374"/>
    <w:rsid w:val="001A7776"/>
    <w:rsid w:val="001B09F8"/>
    <w:rsid w:val="001B0BC1"/>
    <w:rsid w:val="001B2007"/>
    <w:rsid w:val="001B2264"/>
    <w:rsid w:val="001B2BF4"/>
    <w:rsid w:val="001B59CD"/>
    <w:rsid w:val="001B6F32"/>
    <w:rsid w:val="001B7C7C"/>
    <w:rsid w:val="001C0112"/>
    <w:rsid w:val="001C0355"/>
    <w:rsid w:val="001C0373"/>
    <w:rsid w:val="001C1943"/>
    <w:rsid w:val="001C1FF6"/>
    <w:rsid w:val="001C2570"/>
    <w:rsid w:val="001C271C"/>
    <w:rsid w:val="001C2AE2"/>
    <w:rsid w:val="001C3C6C"/>
    <w:rsid w:val="001C4CA9"/>
    <w:rsid w:val="001C4E72"/>
    <w:rsid w:val="001C4FA2"/>
    <w:rsid w:val="001D01BD"/>
    <w:rsid w:val="001D1EDE"/>
    <w:rsid w:val="001D2ADC"/>
    <w:rsid w:val="001D56D0"/>
    <w:rsid w:val="001D6067"/>
    <w:rsid w:val="001D67C7"/>
    <w:rsid w:val="001D710D"/>
    <w:rsid w:val="001E330A"/>
    <w:rsid w:val="001E361D"/>
    <w:rsid w:val="001E3926"/>
    <w:rsid w:val="001E3E7A"/>
    <w:rsid w:val="001E4703"/>
    <w:rsid w:val="001E479A"/>
    <w:rsid w:val="001E59EC"/>
    <w:rsid w:val="001E716E"/>
    <w:rsid w:val="001E7F27"/>
    <w:rsid w:val="001F0366"/>
    <w:rsid w:val="001F06C2"/>
    <w:rsid w:val="001F0DEF"/>
    <w:rsid w:val="001F1188"/>
    <w:rsid w:val="001F25E7"/>
    <w:rsid w:val="001F270D"/>
    <w:rsid w:val="001F2D81"/>
    <w:rsid w:val="001F3732"/>
    <w:rsid w:val="001F4191"/>
    <w:rsid w:val="001F45DC"/>
    <w:rsid w:val="001F4AE1"/>
    <w:rsid w:val="001F518F"/>
    <w:rsid w:val="001F69D7"/>
    <w:rsid w:val="00201A41"/>
    <w:rsid w:val="00202B42"/>
    <w:rsid w:val="002041A5"/>
    <w:rsid w:val="00210440"/>
    <w:rsid w:val="00210650"/>
    <w:rsid w:val="00212199"/>
    <w:rsid w:val="00212441"/>
    <w:rsid w:val="0021244F"/>
    <w:rsid w:val="00212F8C"/>
    <w:rsid w:val="00212FF0"/>
    <w:rsid w:val="00213E6B"/>
    <w:rsid w:val="00214B72"/>
    <w:rsid w:val="0021741E"/>
    <w:rsid w:val="0022005E"/>
    <w:rsid w:val="00220115"/>
    <w:rsid w:val="002209A4"/>
    <w:rsid w:val="002209AC"/>
    <w:rsid w:val="00221413"/>
    <w:rsid w:val="002218E3"/>
    <w:rsid w:val="00221CC0"/>
    <w:rsid w:val="0022230B"/>
    <w:rsid w:val="00223110"/>
    <w:rsid w:val="00223690"/>
    <w:rsid w:val="00223C7F"/>
    <w:rsid w:val="002246CD"/>
    <w:rsid w:val="00226B57"/>
    <w:rsid w:val="00227177"/>
    <w:rsid w:val="002303F6"/>
    <w:rsid w:val="0023150F"/>
    <w:rsid w:val="0023257B"/>
    <w:rsid w:val="00235531"/>
    <w:rsid w:val="00235D55"/>
    <w:rsid w:val="0024033D"/>
    <w:rsid w:val="002419FB"/>
    <w:rsid w:val="002426F6"/>
    <w:rsid w:val="00243307"/>
    <w:rsid w:val="0024412D"/>
    <w:rsid w:val="002441F3"/>
    <w:rsid w:val="00245CDF"/>
    <w:rsid w:val="00245E32"/>
    <w:rsid w:val="002526C7"/>
    <w:rsid w:val="00252E37"/>
    <w:rsid w:val="00253473"/>
    <w:rsid w:val="002536DA"/>
    <w:rsid w:val="00254D57"/>
    <w:rsid w:val="00256000"/>
    <w:rsid w:val="00256B14"/>
    <w:rsid w:val="00257B8E"/>
    <w:rsid w:val="002600F2"/>
    <w:rsid w:val="00260C80"/>
    <w:rsid w:val="00260DBD"/>
    <w:rsid w:val="00260E94"/>
    <w:rsid w:val="00261493"/>
    <w:rsid w:val="00262064"/>
    <w:rsid w:val="00262AF8"/>
    <w:rsid w:val="00263136"/>
    <w:rsid w:val="00263206"/>
    <w:rsid w:val="00263929"/>
    <w:rsid w:val="00263C9F"/>
    <w:rsid w:val="00264529"/>
    <w:rsid w:val="002645F1"/>
    <w:rsid w:val="002648E5"/>
    <w:rsid w:val="00264ACD"/>
    <w:rsid w:val="00265C6D"/>
    <w:rsid w:val="00272F3A"/>
    <w:rsid w:val="002746F8"/>
    <w:rsid w:val="00275A0E"/>
    <w:rsid w:val="00276D48"/>
    <w:rsid w:val="002771FE"/>
    <w:rsid w:val="00280CA0"/>
    <w:rsid w:val="00283006"/>
    <w:rsid w:val="002836EA"/>
    <w:rsid w:val="00283B7F"/>
    <w:rsid w:val="00284275"/>
    <w:rsid w:val="00284E7F"/>
    <w:rsid w:val="00285C15"/>
    <w:rsid w:val="00286E2A"/>
    <w:rsid w:val="0029199E"/>
    <w:rsid w:val="002932E9"/>
    <w:rsid w:val="00293A16"/>
    <w:rsid w:val="00294D2B"/>
    <w:rsid w:val="002969B5"/>
    <w:rsid w:val="002973E1"/>
    <w:rsid w:val="002A118D"/>
    <w:rsid w:val="002A11BE"/>
    <w:rsid w:val="002A2926"/>
    <w:rsid w:val="002A2F0B"/>
    <w:rsid w:val="002A54CA"/>
    <w:rsid w:val="002A61BF"/>
    <w:rsid w:val="002A63E8"/>
    <w:rsid w:val="002A77B6"/>
    <w:rsid w:val="002A78A2"/>
    <w:rsid w:val="002A7950"/>
    <w:rsid w:val="002A7D2F"/>
    <w:rsid w:val="002B103F"/>
    <w:rsid w:val="002B1159"/>
    <w:rsid w:val="002B13BB"/>
    <w:rsid w:val="002B16D1"/>
    <w:rsid w:val="002B44BC"/>
    <w:rsid w:val="002B72AB"/>
    <w:rsid w:val="002B73F4"/>
    <w:rsid w:val="002B7A35"/>
    <w:rsid w:val="002B7DFC"/>
    <w:rsid w:val="002C24AE"/>
    <w:rsid w:val="002C2FCB"/>
    <w:rsid w:val="002C3BD1"/>
    <w:rsid w:val="002C3DA5"/>
    <w:rsid w:val="002C3DEB"/>
    <w:rsid w:val="002C4DE5"/>
    <w:rsid w:val="002C4FAE"/>
    <w:rsid w:val="002C53FA"/>
    <w:rsid w:val="002C5402"/>
    <w:rsid w:val="002C579A"/>
    <w:rsid w:val="002C5ED6"/>
    <w:rsid w:val="002C6214"/>
    <w:rsid w:val="002C742B"/>
    <w:rsid w:val="002C7D7B"/>
    <w:rsid w:val="002D014C"/>
    <w:rsid w:val="002D12A0"/>
    <w:rsid w:val="002D20CE"/>
    <w:rsid w:val="002D22C4"/>
    <w:rsid w:val="002D2812"/>
    <w:rsid w:val="002D456D"/>
    <w:rsid w:val="002D562F"/>
    <w:rsid w:val="002E1545"/>
    <w:rsid w:val="002E168E"/>
    <w:rsid w:val="002E1BF3"/>
    <w:rsid w:val="002E3D5C"/>
    <w:rsid w:val="002E62A2"/>
    <w:rsid w:val="002E64FB"/>
    <w:rsid w:val="002E68EF"/>
    <w:rsid w:val="002E71F9"/>
    <w:rsid w:val="002E77CF"/>
    <w:rsid w:val="002E7A35"/>
    <w:rsid w:val="002F1B1B"/>
    <w:rsid w:val="002F3E77"/>
    <w:rsid w:val="002F4120"/>
    <w:rsid w:val="002F7047"/>
    <w:rsid w:val="0030076E"/>
    <w:rsid w:val="00301132"/>
    <w:rsid w:val="00301169"/>
    <w:rsid w:val="00302076"/>
    <w:rsid w:val="00302AA3"/>
    <w:rsid w:val="00304885"/>
    <w:rsid w:val="00305528"/>
    <w:rsid w:val="0030585E"/>
    <w:rsid w:val="003064EA"/>
    <w:rsid w:val="00310056"/>
    <w:rsid w:val="003109E3"/>
    <w:rsid w:val="00311C1B"/>
    <w:rsid w:val="00311CB6"/>
    <w:rsid w:val="00313A94"/>
    <w:rsid w:val="003152A7"/>
    <w:rsid w:val="0031590A"/>
    <w:rsid w:val="00315FFA"/>
    <w:rsid w:val="0031656C"/>
    <w:rsid w:val="00321375"/>
    <w:rsid w:val="00321B74"/>
    <w:rsid w:val="0032231D"/>
    <w:rsid w:val="00322E59"/>
    <w:rsid w:val="00323AAD"/>
    <w:rsid w:val="003240EC"/>
    <w:rsid w:val="0032540E"/>
    <w:rsid w:val="003267C9"/>
    <w:rsid w:val="003278F1"/>
    <w:rsid w:val="00330123"/>
    <w:rsid w:val="003319AE"/>
    <w:rsid w:val="00331EFF"/>
    <w:rsid w:val="00334711"/>
    <w:rsid w:val="00334DEB"/>
    <w:rsid w:val="0033529C"/>
    <w:rsid w:val="00337606"/>
    <w:rsid w:val="00337E35"/>
    <w:rsid w:val="00337E81"/>
    <w:rsid w:val="003400E4"/>
    <w:rsid w:val="00340E94"/>
    <w:rsid w:val="003410DD"/>
    <w:rsid w:val="0034170B"/>
    <w:rsid w:val="00342766"/>
    <w:rsid w:val="00343371"/>
    <w:rsid w:val="00343F97"/>
    <w:rsid w:val="00347E03"/>
    <w:rsid w:val="003509BB"/>
    <w:rsid w:val="00351147"/>
    <w:rsid w:val="00351849"/>
    <w:rsid w:val="00351CDD"/>
    <w:rsid w:val="00353A58"/>
    <w:rsid w:val="00353F31"/>
    <w:rsid w:val="003561B3"/>
    <w:rsid w:val="00357EF0"/>
    <w:rsid w:val="003607E7"/>
    <w:rsid w:val="00360A36"/>
    <w:rsid w:val="00361336"/>
    <w:rsid w:val="003634B5"/>
    <w:rsid w:val="00363E3B"/>
    <w:rsid w:val="003643CD"/>
    <w:rsid w:val="003647E9"/>
    <w:rsid w:val="00367C0A"/>
    <w:rsid w:val="003708BF"/>
    <w:rsid w:val="00370A11"/>
    <w:rsid w:val="00370A40"/>
    <w:rsid w:val="003710C3"/>
    <w:rsid w:val="0037122F"/>
    <w:rsid w:val="0037133A"/>
    <w:rsid w:val="003719D6"/>
    <w:rsid w:val="00371DD4"/>
    <w:rsid w:val="0037245A"/>
    <w:rsid w:val="003726FD"/>
    <w:rsid w:val="00373038"/>
    <w:rsid w:val="00373FEF"/>
    <w:rsid w:val="0037422C"/>
    <w:rsid w:val="003749C2"/>
    <w:rsid w:val="00375C39"/>
    <w:rsid w:val="00375D5F"/>
    <w:rsid w:val="00376339"/>
    <w:rsid w:val="00376F2B"/>
    <w:rsid w:val="0037714C"/>
    <w:rsid w:val="003801E2"/>
    <w:rsid w:val="00380628"/>
    <w:rsid w:val="00380DEB"/>
    <w:rsid w:val="0038188B"/>
    <w:rsid w:val="00381DF0"/>
    <w:rsid w:val="00384499"/>
    <w:rsid w:val="00385100"/>
    <w:rsid w:val="00385190"/>
    <w:rsid w:val="00386EB3"/>
    <w:rsid w:val="003875C9"/>
    <w:rsid w:val="00387BA5"/>
    <w:rsid w:val="00387C4C"/>
    <w:rsid w:val="00387C56"/>
    <w:rsid w:val="00393C2B"/>
    <w:rsid w:val="00394847"/>
    <w:rsid w:val="003961F4"/>
    <w:rsid w:val="00397731"/>
    <w:rsid w:val="003A0405"/>
    <w:rsid w:val="003A1592"/>
    <w:rsid w:val="003A17EB"/>
    <w:rsid w:val="003A3AAE"/>
    <w:rsid w:val="003A3D3B"/>
    <w:rsid w:val="003A49BE"/>
    <w:rsid w:val="003A5B7C"/>
    <w:rsid w:val="003A5E1B"/>
    <w:rsid w:val="003A626D"/>
    <w:rsid w:val="003A6C12"/>
    <w:rsid w:val="003A7030"/>
    <w:rsid w:val="003ADBF8"/>
    <w:rsid w:val="003B077A"/>
    <w:rsid w:val="003B0C99"/>
    <w:rsid w:val="003B2516"/>
    <w:rsid w:val="003B3060"/>
    <w:rsid w:val="003B3F71"/>
    <w:rsid w:val="003B4C82"/>
    <w:rsid w:val="003B6D95"/>
    <w:rsid w:val="003B7594"/>
    <w:rsid w:val="003B7A9D"/>
    <w:rsid w:val="003C0E35"/>
    <w:rsid w:val="003C1281"/>
    <w:rsid w:val="003C1CD4"/>
    <w:rsid w:val="003C34BF"/>
    <w:rsid w:val="003C37DB"/>
    <w:rsid w:val="003C3F65"/>
    <w:rsid w:val="003C407F"/>
    <w:rsid w:val="003C457E"/>
    <w:rsid w:val="003C68E4"/>
    <w:rsid w:val="003C6C9D"/>
    <w:rsid w:val="003D0022"/>
    <w:rsid w:val="003D0D2E"/>
    <w:rsid w:val="003D0DF9"/>
    <w:rsid w:val="003D19DC"/>
    <w:rsid w:val="003D1FBE"/>
    <w:rsid w:val="003D2782"/>
    <w:rsid w:val="003D326D"/>
    <w:rsid w:val="003D3897"/>
    <w:rsid w:val="003D39AC"/>
    <w:rsid w:val="003D4A1F"/>
    <w:rsid w:val="003D5BFE"/>
    <w:rsid w:val="003D61E1"/>
    <w:rsid w:val="003E1233"/>
    <w:rsid w:val="003E1C36"/>
    <w:rsid w:val="003E2899"/>
    <w:rsid w:val="003E2E29"/>
    <w:rsid w:val="003E4DEB"/>
    <w:rsid w:val="003E510E"/>
    <w:rsid w:val="003E52CA"/>
    <w:rsid w:val="003E61E7"/>
    <w:rsid w:val="003E6420"/>
    <w:rsid w:val="003E6CA8"/>
    <w:rsid w:val="003F22CC"/>
    <w:rsid w:val="003F270E"/>
    <w:rsid w:val="003F32BE"/>
    <w:rsid w:val="003F3F52"/>
    <w:rsid w:val="003F6486"/>
    <w:rsid w:val="003F7849"/>
    <w:rsid w:val="00400C4B"/>
    <w:rsid w:val="00400EC5"/>
    <w:rsid w:val="0040293C"/>
    <w:rsid w:val="00402CE0"/>
    <w:rsid w:val="00403ECC"/>
    <w:rsid w:val="004042AC"/>
    <w:rsid w:val="00404342"/>
    <w:rsid w:val="004045AB"/>
    <w:rsid w:val="00404ABE"/>
    <w:rsid w:val="0040506B"/>
    <w:rsid w:val="0040555C"/>
    <w:rsid w:val="0040682A"/>
    <w:rsid w:val="00406E2F"/>
    <w:rsid w:val="00410B2D"/>
    <w:rsid w:val="00410CCC"/>
    <w:rsid w:val="00411140"/>
    <w:rsid w:val="0041177B"/>
    <w:rsid w:val="004126BC"/>
    <w:rsid w:val="00413A31"/>
    <w:rsid w:val="004140CA"/>
    <w:rsid w:val="00414C9A"/>
    <w:rsid w:val="00415252"/>
    <w:rsid w:val="004162C1"/>
    <w:rsid w:val="00416B78"/>
    <w:rsid w:val="00416CDD"/>
    <w:rsid w:val="004200ED"/>
    <w:rsid w:val="004213C2"/>
    <w:rsid w:val="00423B9C"/>
    <w:rsid w:val="0042403A"/>
    <w:rsid w:val="004242CF"/>
    <w:rsid w:val="00424F48"/>
    <w:rsid w:val="00425AFA"/>
    <w:rsid w:val="004277D8"/>
    <w:rsid w:val="0042792E"/>
    <w:rsid w:val="00430FC6"/>
    <w:rsid w:val="0043142E"/>
    <w:rsid w:val="004318A0"/>
    <w:rsid w:val="00431D9D"/>
    <w:rsid w:val="00433889"/>
    <w:rsid w:val="004359DC"/>
    <w:rsid w:val="00435E43"/>
    <w:rsid w:val="004365D1"/>
    <w:rsid w:val="004366EB"/>
    <w:rsid w:val="00437975"/>
    <w:rsid w:val="00441E11"/>
    <w:rsid w:val="00443BC8"/>
    <w:rsid w:val="004460E8"/>
    <w:rsid w:val="00446EE2"/>
    <w:rsid w:val="00447526"/>
    <w:rsid w:val="0045065D"/>
    <w:rsid w:val="00450C2C"/>
    <w:rsid w:val="00452C65"/>
    <w:rsid w:val="004551E3"/>
    <w:rsid w:val="00455338"/>
    <w:rsid w:val="00455661"/>
    <w:rsid w:val="004557EC"/>
    <w:rsid w:val="0045706C"/>
    <w:rsid w:val="00457081"/>
    <w:rsid w:val="004570BE"/>
    <w:rsid w:val="0046037F"/>
    <w:rsid w:val="00460A30"/>
    <w:rsid w:val="00462211"/>
    <w:rsid w:val="0046241B"/>
    <w:rsid w:val="00462C11"/>
    <w:rsid w:val="00462E52"/>
    <w:rsid w:val="00463FF5"/>
    <w:rsid w:val="004654E9"/>
    <w:rsid w:val="00466E37"/>
    <w:rsid w:val="00466E78"/>
    <w:rsid w:val="00467054"/>
    <w:rsid w:val="0047013C"/>
    <w:rsid w:val="004703B7"/>
    <w:rsid w:val="004709BB"/>
    <w:rsid w:val="00470B7F"/>
    <w:rsid w:val="004736C1"/>
    <w:rsid w:val="00473817"/>
    <w:rsid w:val="00475AA1"/>
    <w:rsid w:val="00476040"/>
    <w:rsid w:val="004760DE"/>
    <w:rsid w:val="0047710A"/>
    <w:rsid w:val="004772E3"/>
    <w:rsid w:val="00480D30"/>
    <w:rsid w:val="00480DE3"/>
    <w:rsid w:val="00481F6F"/>
    <w:rsid w:val="0048270B"/>
    <w:rsid w:val="00482C7A"/>
    <w:rsid w:val="00482DB5"/>
    <w:rsid w:val="00484307"/>
    <w:rsid w:val="0048437F"/>
    <w:rsid w:val="00486A49"/>
    <w:rsid w:val="004870AC"/>
    <w:rsid w:val="00487200"/>
    <w:rsid w:val="00487294"/>
    <w:rsid w:val="00487342"/>
    <w:rsid w:val="00487597"/>
    <w:rsid w:val="00490199"/>
    <w:rsid w:val="004901F1"/>
    <w:rsid w:val="00490733"/>
    <w:rsid w:val="00490825"/>
    <w:rsid w:val="00490C09"/>
    <w:rsid w:val="00490DD2"/>
    <w:rsid w:val="004939D8"/>
    <w:rsid w:val="00493B00"/>
    <w:rsid w:val="004962B5"/>
    <w:rsid w:val="00496AFA"/>
    <w:rsid w:val="00496D00"/>
    <w:rsid w:val="0049712E"/>
    <w:rsid w:val="0049713A"/>
    <w:rsid w:val="00497516"/>
    <w:rsid w:val="00497C50"/>
    <w:rsid w:val="004A0738"/>
    <w:rsid w:val="004A12F9"/>
    <w:rsid w:val="004A176F"/>
    <w:rsid w:val="004A1B26"/>
    <w:rsid w:val="004A1B32"/>
    <w:rsid w:val="004A2176"/>
    <w:rsid w:val="004A2309"/>
    <w:rsid w:val="004A29AB"/>
    <w:rsid w:val="004A2A88"/>
    <w:rsid w:val="004A3258"/>
    <w:rsid w:val="004A4C46"/>
    <w:rsid w:val="004A5373"/>
    <w:rsid w:val="004A549B"/>
    <w:rsid w:val="004A56A0"/>
    <w:rsid w:val="004A58FC"/>
    <w:rsid w:val="004A5975"/>
    <w:rsid w:val="004A5E01"/>
    <w:rsid w:val="004A7906"/>
    <w:rsid w:val="004A7C78"/>
    <w:rsid w:val="004B1B77"/>
    <w:rsid w:val="004B2518"/>
    <w:rsid w:val="004B4315"/>
    <w:rsid w:val="004B59C6"/>
    <w:rsid w:val="004B6D15"/>
    <w:rsid w:val="004C0D7C"/>
    <w:rsid w:val="004C22F0"/>
    <w:rsid w:val="004C28CE"/>
    <w:rsid w:val="004C33B9"/>
    <w:rsid w:val="004C3559"/>
    <w:rsid w:val="004C43A4"/>
    <w:rsid w:val="004C48B1"/>
    <w:rsid w:val="004D0428"/>
    <w:rsid w:val="004D27D1"/>
    <w:rsid w:val="004D2D03"/>
    <w:rsid w:val="004D2FA8"/>
    <w:rsid w:val="004D354A"/>
    <w:rsid w:val="004D3C06"/>
    <w:rsid w:val="004D4419"/>
    <w:rsid w:val="004D48AC"/>
    <w:rsid w:val="004D4B48"/>
    <w:rsid w:val="004D4F1B"/>
    <w:rsid w:val="004D5283"/>
    <w:rsid w:val="004E045C"/>
    <w:rsid w:val="004E1870"/>
    <w:rsid w:val="004E1986"/>
    <w:rsid w:val="004E1BC5"/>
    <w:rsid w:val="004E1DE0"/>
    <w:rsid w:val="004E2978"/>
    <w:rsid w:val="004E2EA3"/>
    <w:rsid w:val="004E42D4"/>
    <w:rsid w:val="004E4A72"/>
    <w:rsid w:val="004E4EA8"/>
    <w:rsid w:val="004E5A34"/>
    <w:rsid w:val="004E68F3"/>
    <w:rsid w:val="004E779A"/>
    <w:rsid w:val="004F0D3B"/>
    <w:rsid w:val="004F1674"/>
    <w:rsid w:val="004F1FFB"/>
    <w:rsid w:val="004F21AA"/>
    <w:rsid w:val="004F2ED2"/>
    <w:rsid w:val="004F355E"/>
    <w:rsid w:val="004F48E2"/>
    <w:rsid w:val="004F4BF6"/>
    <w:rsid w:val="004F4DE7"/>
    <w:rsid w:val="004F501C"/>
    <w:rsid w:val="004F5460"/>
    <w:rsid w:val="004F624B"/>
    <w:rsid w:val="004F762C"/>
    <w:rsid w:val="00500381"/>
    <w:rsid w:val="005019D5"/>
    <w:rsid w:val="00501FAF"/>
    <w:rsid w:val="00504453"/>
    <w:rsid w:val="00504511"/>
    <w:rsid w:val="0050610F"/>
    <w:rsid w:val="005077ED"/>
    <w:rsid w:val="00507CC2"/>
    <w:rsid w:val="00510320"/>
    <w:rsid w:val="0051064F"/>
    <w:rsid w:val="0051213B"/>
    <w:rsid w:val="00512A48"/>
    <w:rsid w:val="00513188"/>
    <w:rsid w:val="005142B2"/>
    <w:rsid w:val="00514311"/>
    <w:rsid w:val="005148B1"/>
    <w:rsid w:val="005173F0"/>
    <w:rsid w:val="00517869"/>
    <w:rsid w:val="00517E36"/>
    <w:rsid w:val="00520535"/>
    <w:rsid w:val="0052061A"/>
    <w:rsid w:val="00521451"/>
    <w:rsid w:val="00521A22"/>
    <w:rsid w:val="00524236"/>
    <w:rsid w:val="005242F5"/>
    <w:rsid w:val="0052454A"/>
    <w:rsid w:val="00530D07"/>
    <w:rsid w:val="00531F0D"/>
    <w:rsid w:val="00532D72"/>
    <w:rsid w:val="005336CD"/>
    <w:rsid w:val="00535290"/>
    <w:rsid w:val="00537765"/>
    <w:rsid w:val="00537CEF"/>
    <w:rsid w:val="0054049E"/>
    <w:rsid w:val="00541646"/>
    <w:rsid w:val="005418DD"/>
    <w:rsid w:val="00542367"/>
    <w:rsid w:val="00542B2F"/>
    <w:rsid w:val="0054306E"/>
    <w:rsid w:val="00544670"/>
    <w:rsid w:val="00544753"/>
    <w:rsid w:val="00546001"/>
    <w:rsid w:val="0054615C"/>
    <w:rsid w:val="005462B4"/>
    <w:rsid w:val="005464C6"/>
    <w:rsid w:val="00546771"/>
    <w:rsid w:val="005471DC"/>
    <w:rsid w:val="00547B90"/>
    <w:rsid w:val="005500AB"/>
    <w:rsid w:val="00550353"/>
    <w:rsid w:val="0055253D"/>
    <w:rsid w:val="0055323C"/>
    <w:rsid w:val="005535E4"/>
    <w:rsid w:val="005554FA"/>
    <w:rsid w:val="00560509"/>
    <w:rsid w:val="005610BD"/>
    <w:rsid w:val="00561330"/>
    <w:rsid w:val="00561DD4"/>
    <w:rsid w:val="00561FC6"/>
    <w:rsid w:val="00562735"/>
    <w:rsid w:val="005629E2"/>
    <w:rsid w:val="0056423E"/>
    <w:rsid w:val="005643F7"/>
    <w:rsid w:val="00565115"/>
    <w:rsid w:val="0056525F"/>
    <w:rsid w:val="005655DB"/>
    <w:rsid w:val="005668F4"/>
    <w:rsid w:val="00567D19"/>
    <w:rsid w:val="00567E74"/>
    <w:rsid w:val="0057074F"/>
    <w:rsid w:val="005711E6"/>
    <w:rsid w:val="00571D04"/>
    <w:rsid w:val="005722DA"/>
    <w:rsid w:val="0057271B"/>
    <w:rsid w:val="00572D9A"/>
    <w:rsid w:val="00574CE3"/>
    <w:rsid w:val="005759A5"/>
    <w:rsid w:val="005760F7"/>
    <w:rsid w:val="00577C77"/>
    <w:rsid w:val="00580746"/>
    <w:rsid w:val="005810BD"/>
    <w:rsid w:val="00581BE9"/>
    <w:rsid w:val="00582CBF"/>
    <w:rsid w:val="005843B0"/>
    <w:rsid w:val="00584AF5"/>
    <w:rsid w:val="00585B07"/>
    <w:rsid w:val="0058667A"/>
    <w:rsid w:val="0058675D"/>
    <w:rsid w:val="005868BC"/>
    <w:rsid w:val="00586AEF"/>
    <w:rsid w:val="005871F8"/>
    <w:rsid w:val="005879F3"/>
    <w:rsid w:val="005902AD"/>
    <w:rsid w:val="005904DD"/>
    <w:rsid w:val="00593630"/>
    <w:rsid w:val="00593FFF"/>
    <w:rsid w:val="005942F5"/>
    <w:rsid w:val="00595AEA"/>
    <w:rsid w:val="00596289"/>
    <w:rsid w:val="00597A9E"/>
    <w:rsid w:val="00597B7D"/>
    <w:rsid w:val="005A0C00"/>
    <w:rsid w:val="005A1777"/>
    <w:rsid w:val="005A2241"/>
    <w:rsid w:val="005A3643"/>
    <w:rsid w:val="005A391A"/>
    <w:rsid w:val="005A4B41"/>
    <w:rsid w:val="005A4D26"/>
    <w:rsid w:val="005A5183"/>
    <w:rsid w:val="005A57E8"/>
    <w:rsid w:val="005A61EE"/>
    <w:rsid w:val="005A68CE"/>
    <w:rsid w:val="005A691D"/>
    <w:rsid w:val="005B0362"/>
    <w:rsid w:val="005B0FA0"/>
    <w:rsid w:val="005B1E23"/>
    <w:rsid w:val="005B255C"/>
    <w:rsid w:val="005B2662"/>
    <w:rsid w:val="005B3A1A"/>
    <w:rsid w:val="005B7868"/>
    <w:rsid w:val="005C07E0"/>
    <w:rsid w:val="005C0F92"/>
    <w:rsid w:val="005C1150"/>
    <w:rsid w:val="005C12AF"/>
    <w:rsid w:val="005C2AD6"/>
    <w:rsid w:val="005C2B7C"/>
    <w:rsid w:val="005C2EC8"/>
    <w:rsid w:val="005C46E5"/>
    <w:rsid w:val="005C523A"/>
    <w:rsid w:val="005C5326"/>
    <w:rsid w:val="005C5B0A"/>
    <w:rsid w:val="005C7055"/>
    <w:rsid w:val="005C718C"/>
    <w:rsid w:val="005C7AE8"/>
    <w:rsid w:val="005D006D"/>
    <w:rsid w:val="005D20CD"/>
    <w:rsid w:val="005D3C44"/>
    <w:rsid w:val="005D413A"/>
    <w:rsid w:val="005D5BEF"/>
    <w:rsid w:val="005D60E6"/>
    <w:rsid w:val="005D6148"/>
    <w:rsid w:val="005D689D"/>
    <w:rsid w:val="005D6B8F"/>
    <w:rsid w:val="005D6D76"/>
    <w:rsid w:val="005D6DDD"/>
    <w:rsid w:val="005D6FF8"/>
    <w:rsid w:val="005D7A12"/>
    <w:rsid w:val="005E0694"/>
    <w:rsid w:val="005E0B3E"/>
    <w:rsid w:val="005E2017"/>
    <w:rsid w:val="005E27B8"/>
    <w:rsid w:val="005E28EF"/>
    <w:rsid w:val="005E2D49"/>
    <w:rsid w:val="005E341F"/>
    <w:rsid w:val="005E5359"/>
    <w:rsid w:val="005E544F"/>
    <w:rsid w:val="005E5EDE"/>
    <w:rsid w:val="005E670C"/>
    <w:rsid w:val="005E6EB4"/>
    <w:rsid w:val="005E7B66"/>
    <w:rsid w:val="005F01E5"/>
    <w:rsid w:val="005F0961"/>
    <w:rsid w:val="005F0EF0"/>
    <w:rsid w:val="005F1A57"/>
    <w:rsid w:val="005F234D"/>
    <w:rsid w:val="005F2C2C"/>
    <w:rsid w:val="005F46C0"/>
    <w:rsid w:val="005F5DDF"/>
    <w:rsid w:val="005F6401"/>
    <w:rsid w:val="005F665B"/>
    <w:rsid w:val="005F7097"/>
    <w:rsid w:val="005F7C33"/>
    <w:rsid w:val="006012FB"/>
    <w:rsid w:val="00601E01"/>
    <w:rsid w:val="006044D9"/>
    <w:rsid w:val="00604EF5"/>
    <w:rsid w:val="006050B0"/>
    <w:rsid w:val="00606B1C"/>
    <w:rsid w:val="00607107"/>
    <w:rsid w:val="0060744B"/>
    <w:rsid w:val="006074D4"/>
    <w:rsid w:val="00607B8C"/>
    <w:rsid w:val="00607D24"/>
    <w:rsid w:val="006111A6"/>
    <w:rsid w:val="00611ACE"/>
    <w:rsid w:val="00613E60"/>
    <w:rsid w:val="006167F9"/>
    <w:rsid w:val="00620FDC"/>
    <w:rsid w:val="00621C56"/>
    <w:rsid w:val="00623929"/>
    <w:rsid w:val="00623FC8"/>
    <w:rsid w:val="006243B1"/>
    <w:rsid w:val="0062506E"/>
    <w:rsid w:val="006261DC"/>
    <w:rsid w:val="006267FF"/>
    <w:rsid w:val="00626A97"/>
    <w:rsid w:val="00626E81"/>
    <w:rsid w:val="0063048B"/>
    <w:rsid w:val="00630980"/>
    <w:rsid w:val="00630A18"/>
    <w:rsid w:val="00633047"/>
    <w:rsid w:val="006334CA"/>
    <w:rsid w:val="00634165"/>
    <w:rsid w:val="006343D5"/>
    <w:rsid w:val="0063458E"/>
    <w:rsid w:val="00634848"/>
    <w:rsid w:val="0063495E"/>
    <w:rsid w:val="006351CC"/>
    <w:rsid w:val="006358A8"/>
    <w:rsid w:val="006358E4"/>
    <w:rsid w:val="006367C3"/>
    <w:rsid w:val="0063766C"/>
    <w:rsid w:val="006405AB"/>
    <w:rsid w:val="00640EF9"/>
    <w:rsid w:val="00642625"/>
    <w:rsid w:val="00642760"/>
    <w:rsid w:val="006433AA"/>
    <w:rsid w:val="00643655"/>
    <w:rsid w:val="00644F21"/>
    <w:rsid w:val="00645547"/>
    <w:rsid w:val="006459AD"/>
    <w:rsid w:val="00646094"/>
    <w:rsid w:val="0064711B"/>
    <w:rsid w:val="0065075F"/>
    <w:rsid w:val="00651CBC"/>
    <w:rsid w:val="00652B02"/>
    <w:rsid w:val="00653159"/>
    <w:rsid w:val="00653BF0"/>
    <w:rsid w:val="0065520A"/>
    <w:rsid w:val="00657489"/>
    <w:rsid w:val="00660D44"/>
    <w:rsid w:val="00660D98"/>
    <w:rsid w:val="00661AA6"/>
    <w:rsid w:val="00661F32"/>
    <w:rsid w:val="006622B7"/>
    <w:rsid w:val="00662BB7"/>
    <w:rsid w:val="00664E67"/>
    <w:rsid w:val="00665957"/>
    <w:rsid w:val="006660CE"/>
    <w:rsid w:val="00670395"/>
    <w:rsid w:val="006705DA"/>
    <w:rsid w:val="00670918"/>
    <w:rsid w:val="00671545"/>
    <w:rsid w:val="00671E18"/>
    <w:rsid w:val="00671FD0"/>
    <w:rsid w:val="00672A0B"/>
    <w:rsid w:val="00672BF6"/>
    <w:rsid w:val="006732E3"/>
    <w:rsid w:val="00673F6F"/>
    <w:rsid w:val="00674D50"/>
    <w:rsid w:val="00675255"/>
    <w:rsid w:val="00676178"/>
    <w:rsid w:val="006777D0"/>
    <w:rsid w:val="00680359"/>
    <w:rsid w:val="00680C2E"/>
    <w:rsid w:val="00682A29"/>
    <w:rsid w:val="00682D0E"/>
    <w:rsid w:val="0068382C"/>
    <w:rsid w:val="00684609"/>
    <w:rsid w:val="006847F3"/>
    <w:rsid w:val="00684933"/>
    <w:rsid w:val="00684DC9"/>
    <w:rsid w:val="006851B5"/>
    <w:rsid w:val="0068647D"/>
    <w:rsid w:val="0068676A"/>
    <w:rsid w:val="00687DF3"/>
    <w:rsid w:val="0069074F"/>
    <w:rsid w:val="00690886"/>
    <w:rsid w:val="00691DCE"/>
    <w:rsid w:val="006924DB"/>
    <w:rsid w:val="006925FE"/>
    <w:rsid w:val="00693AD3"/>
    <w:rsid w:val="00693D22"/>
    <w:rsid w:val="006941C4"/>
    <w:rsid w:val="00694222"/>
    <w:rsid w:val="00695283"/>
    <w:rsid w:val="00696579"/>
    <w:rsid w:val="00697BA0"/>
    <w:rsid w:val="006A0943"/>
    <w:rsid w:val="006A1199"/>
    <w:rsid w:val="006A1553"/>
    <w:rsid w:val="006A1839"/>
    <w:rsid w:val="006A204D"/>
    <w:rsid w:val="006A298D"/>
    <w:rsid w:val="006A2F9C"/>
    <w:rsid w:val="006A30A4"/>
    <w:rsid w:val="006A4ABD"/>
    <w:rsid w:val="006A5BCE"/>
    <w:rsid w:val="006A5C2B"/>
    <w:rsid w:val="006A673C"/>
    <w:rsid w:val="006A712F"/>
    <w:rsid w:val="006A744C"/>
    <w:rsid w:val="006A7D44"/>
    <w:rsid w:val="006B06B2"/>
    <w:rsid w:val="006B0AAA"/>
    <w:rsid w:val="006B124C"/>
    <w:rsid w:val="006B4AF7"/>
    <w:rsid w:val="006B54AB"/>
    <w:rsid w:val="006B57B9"/>
    <w:rsid w:val="006B5CEF"/>
    <w:rsid w:val="006B633F"/>
    <w:rsid w:val="006B7D44"/>
    <w:rsid w:val="006C01E7"/>
    <w:rsid w:val="006C0951"/>
    <w:rsid w:val="006C10DC"/>
    <w:rsid w:val="006C2D2D"/>
    <w:rsid w:val="006C5D85"/>
    <w:rsid w:val="006C799B"/>
    <w:rsid w:val="006C7AA0"/>
    <w:rsid w:val="006C7F87"/>
    <w:rsid w:val="006D123C"/>
    <w:rsid w:val="006D1535"/>
    <w:rsid w:val="006D23BB"/>
    <w:rsid w:val="006D2CBF"/>
    <w:rsid w:val="006D3750"/>
    <w:rsid w:val="006D644A"/>
    <w:rsid w:val="006D6952"/>
    <w:rsid w:val="006D6F9B"/>
    <w:rsid w:val="006E06A6"/>
    <w:rsid w:val="006E07DF"/>
    <w:rsid w:val="006E1EBA"/>
    <w:rsid w:val="006E2ECD"/>
    <w:rsid w:val="006E416C"/>
    <w:rsid w:val="006E4E1B"/>
    <w:rsid w:val="006E4FEE"/>
    <w:rsid w:val="006E5C6A"/>
    <w:rsid w:val="006F0851"/>
    <w:rsid w:val="006F0E9A"/>
    <w:rsid w:val="006F1F72"/>
    <w:rsid w:val="006F2164"/>
    <w:rsid w:val="006F2266"/>
    <w:rsid w:val="006F28A1"/>
    <w:rsid w:val="006F3C65"/>
    <w:rsid w:val="006F3FAC"/>
    <w:rsid w:val="006F54BE"/>
    <w:rsid w:val="006F593B"/>
    <w:rsid w:val="006F71F5"/>
    <w:rsid w:val="006F78F3"/>
    <w:rsid w:val="006F7B83"/>
    <w:rsid w:val="00700934"/>
    <w:rsid w:val="00700B37"/>
    <w:rsid w:val="007010EC"/>
    <w:rsid w:val="00703717"/>
    <w:rsid w:val="00704E81"/>
    <w:rsid w:val="007059FA"/>
    <w:rsid w:val="00705FA7"/>
    <w:rsid w:val="00707F71"/>
    <w:rsid w:val="00711B8B"/>
    <w:rsid w:val="0071224F"/>
    <w:rsid w:val="0071393B"/>
    <w:rsid w:val="007141F1"/>
    <w:rsid w:val="007143DE"/>
    <w:rsid w:val="00714D01"/>
    <w:rsid w:val="00715C74"/>
    <w:rsid w:val="00715FDA"/>
    <w:rsid w:val="00716BA4"/>
    <w:rsid w:val="00720A22"/>
    <w:rsid w:val="00722C45"/>
    <w:rsid w:val="00722C87"/>
    <w:rsid w:val="00723896"/>
    <w:rsid w:val="00723A37"/>
    <w:rsid w:val="00723B00"/>
    <w:rsid w:val="007254C4"/>
    <w:rsid w:val="007258A9"/>
    <w:rsid w:val="00725938"/>
    <w:rsid w:val="00726178"/>
    <w:rsid w:val="00730125"/>
    <w:rsid w:val="00731204"/>
    <w:rsid w:val="007312F3"/>
    <w:rsid w:val="007315D7"/>
    <w:rsid w:val="0073196E"/>
    <w:rsid w:val="0073211B"/>
    <w:rsid w:val="0073239F"/>
    <w:rsid w:val="007326B1"/>
    <w:rsid w:val="00732C9D"/>
    <w:rsid w:val="00735A8F"/>
    <w:rsid w:val="00735B86"/>
    <w:rsid w:val="00735EF3"/>
    <w:rsid w:val="007367D3"/>
    <w:rsid w:val="00736E5A"/>
    <w:rsid w:val="00737220"/>
    <w:rsid w:val="00740A95"/>
    <w:rsid w:val="00740D9B"/>
    <w:rsid w:val="007412F7"/>
    <w:rsid w:val="00741452"/>
    <w:rsid w:val="00741A94"/>
    <w:rsid w:val="007423B7"/>
    <w:rsid w:val="0074251B"/>
    <w:rsid w:val="00742596"/>
    <w:rsid w:val="00742E54"/>
    <w:rsid w:val="0074383D"/>
    <w:rsid w:val="00743AB6"/>
    <w:rsid w:val="00743DC5"/>
    <w:rsid w:val="00744CCC"/>
    <w:rsid w:val="00745936"/>
    <w:rsid w:val="007459DD"/>
    <w:rsid w:val="007461F7"/>
    <w:rsid w:val="0074645F"/>
    <w:rsid w:val="0074722A"/>
    <w:rsid w:val="00747A0A"/>
    <w:rsid w:val="00747C1A"/>
    <w:rsid w:val="007522CF"/>
    <w:rsid w:val="007526CB"/>
    <w:rsid w:val="00752A65"/>
    <w:rsid w:val="00754432"/>
    <w:rsid w:val="00754729"/>
    <w:rsid w:val="00755E32"/>
    <w:rsid w:val="00756D3A"/>
    <w:rsid w:val="00757DC6"/>
    <w:rsid w:val="007621FD"/>
    <w:rsid w:val="00762862"/>
    <w:rsid w:val="00762A70"/>
    <w:rsid w:val="00763012"/>
    <w:rsid w:val="0076476E"/>
    <w:rsid w:val="0076638C"/>
    <w:rsid w:val="00766B5D"/>
    <w:rsid w:val="00767AE7"/>
    <w:rsid w:val="00770B98"/>
    <w:rsid w:val="007726D8"/>
    <w:rsid w:val="0077280D"/>
    <w:rsid w:val="00772D27"/>
    <w:rsid w:val="007733D0"/>
    <w:rsid w:val="00773477"/>
    <w:rsid w:val="00773586"/>
    <w:rsid w:val="00774E8E"/>
    <w:rsid w:val="00775441"/>
    <w:rsid w:val="00775DC7"/>
    <w:rsid w:val="00776751"/>
    <w:rsid w:val="0077716A"/>
    <w:rsid w:val="0077754A"/>
    <w:rsid w:val="0078031E"/>
    <w:rsid w:val="00780478"/>
    <w:rsid w:val="00781D4A"/>
    <w:rsid w:val="00782C4E"/>
    <w:rsid w:val="007837C7"/>
    <w:rsid w:val="00784084"/>
    <w:rsid w:val="007840C8"/>
    <w:rsid w:val="00784D31"/>
    <w:rsid w:val="00785161"/>
    <w:rsid w:val="0078654D"/>
    <w:rsid w:val="007877C7"/>
    <w:rsid w:val="00790313"/>
    <w:rsid w:val="0079032D"/>
    <w:rsid w:val="0079109E"/>
    <w:rsid w:val="007914C3"/>
    <w:rsid w:val="00791FE7"/>
    <w:rsid w:val="0079261C"/>
    <w:rsid w:val="00793117"/>
    <w:rsid w:val="00793632"/>
    <w:rsid w:val="00793DF7"/>
    <w:rsid w:val="00794194"/>
    <w:rsid w:val="00794232"/>
    <w:rsid w:val="00794344"/>
    <w:rsid w:val="007957B1"/>
    <w:rsid w:val="00795A83"/>
    <w:rsid w:val="00795F8F"/>
    <w:rsid w:val="00796898"/>
    <w:rsid w:val="007A087E"/>
    <w:rsid w:val="007A1306"/>
    <w:rsid w:val="007A17AD"/>
    <w:rsid w:val="007A196A"/>
    <w:rsid w:val="007A30E9"/>
    <w:rsid w:val="007A582D"/>
    <w:rsid w:val="007A59CD"/>
    <w:rsid w:val="007A693D"/>
    <w:rsid w:val="007B09AD"/>
    <w:rsid w:val="007B1503"/>
    <w:rsid w:val="007B1884"/>
    <w:rsid w:val="007B38F2"/>
    <w:rsid w:val="007B4A83"/>
    <w:rsid w:val="007B5A2C"/>
    <w:rsid w:val="007B5E62"/>
    <w:rsid w:val="007B5ED9"/>
    <w:rsid w:val="007B61FB"/>
    <w:rsid w:val="007B63D4"/>
    <w:rsid w:val="007B6448"/>
    <w:rsid w:val="007B77E5"/>
    <w:rsid w:val="007C1239"/>
    <w:rsid w:val="007C2379"/>
    <w:rsid w:val="007C4499"/>
    <w:rsid w:val="007C44C8"/>
    <w:rsid w:val="007C4F29"/>
    <w:rsid w:val="007C770A"/>
    <w:rsid w:val="007C7F26"/>
    <w:rsid w:val="007D1457"/>
    <w:rsid w:val="007D17D1"/>
    <w:rsid w:val="007D21F6"/>
    <w:rsid w:val="007D2CC0"/>
    <w:rsid w:val="007D2DFB"/>
    <w:rsid w:val="007D337A"/>
    <w:rsid w:val="007D3BF2"/>
    <w:rsid w:val="007D5978"/>
    <w:rsid w:val="007D5A71"/>
    <w:rsid w:val="007D6D27"/>
    <w:rsid w:val="007E149D"/>
    <w:rsid w:val="007E2A5C"/>
    <w:rsid w:val="007E2E34"/>
    <w:rsid w:val="007E6837"/>
    <w:rsid w:val="007E69A3"/>
    <w:rsid w:val="007E6F86"/>
    <w:rsid w:val="007E7C1B"/>
    <w:rsid w:val="007F0665"/>
    <w:rsid w:val="007F15BC"/>
    <w:rsid w:val="007F237D"/>
    <w:rsid w:val="007F2F36"/>
    <w:rsid w:val="007F3274"/>
    <w:rsid w:val="007F38B9"/>
    <w:rsid w:val="007F40F6"/>
    <w:rsid w:val="007F603E"/>
    <w:rsid w:val="007F6327"/>
    <w:rsid w:val="007F658C"/>
    <w:rsid w:val="007F6679"/>
    <w:rsid w:val="008005B3"/>
    <w:rsid w:val="00800D51"/>
    <w:rsid w:val="00802A73"/>
    <w:rsid w:val="00806171"/>
    <w:rsid w:val="00806BB1"/>
    <w:rsid w:val="00807CD6"/>
    <w:rsid w:val="00810329"/>
    <w:rsid w:val="008118BF"/>
    <w:rsid w:val="008159E3"/>
    <w:rsid w:val="00817B19"/>
    <w:rsid w:val="00820635"/>
    <w:rsid w:val="00822360"/>
    <w:rsid w:val="008225B1"/>
    <w:rsid w:val="00823A93"/>
    <w:rsid w:val="00823EE9"/>
    <w:rsid w:val="008253B4"/>
    <w:rsid w:val="008260D5"/>
    <w:rsid w:val="008271F2"/>
    <w:rsid w:val="00830536"/>
    <w:rsid w:val="0083067C"/>
    <w:rsid w:val="00831742"/>
    <w:rsid w:val="00831D39"/>
    <w:rsid w:val="008326C6"/>
    <w:rsid w:val="00832F4B"/>
    <w:rsid w:val="008330A1"/>
    <w:rsid w:val="008337E3"/>
    <w:rsid w:val="00835304"/>
    <w:rsid w:val="008365ED"/>
    <w:rsid w:val="00836673"/>
    <w:rsid w:val="0084178C"/>
    <w:rsid w:val="00841E31"/>
    <w:rsid w:val="00842127"/>
    <w:rsid w:val="008434FB"/>
    <w:rsid w:val="00844523"/>
    <w:rsid w:val="00844F13"/>
    <w:rsid w:val="00845416"/>
    <w:rsid w:val="00845854"/>
    <w:rsid w:val="00845FEA"/>
    <w:rsid w:val="008462F7"/>
    <w:rsid w:val="00846440"/>
    <w:rsid w:val="0085032B"/>
    <w:rsid w:val="00850501"/>
    <w:rsid w:val="00850F21"/>
    <w:rsid w:val="008512FB"/>
    <w:rsid w:val="00852533"/>
    <w:rsid w:val="008526FA"/>
    <w:rsid w:val="0085297F"/>
    <w:rsid w:val="008556B0"/>
    <w:rsid w:val="00856827"/>
    <w:rsid w:val="0085688F"/>
    <w:rsid w:val="00856F06"/>
    <w:rsid w:val="0085791B"/>
    <w:rsid w:val="00857F8A"/>
    <w:rsid w:val="00860F8D"/>
    <w:rsid w:val="00861555"/>
    <w:rsid w:val="00861A2E"/>
    <w:rsid w:val="00861BD1"/>
    <w:rsid w:val="00863D07"/>
    <w:rsid w:val="00863D87"/>
    <w:rsid w:val="00864A96"/>
    <w:rsid w:val="00866A2F"/>
    <w:rsid w:val="00866D30"/>
    <w:rsid w:val="008670F4"/>
    <w:rsid w:val="00867986"/>
    <w:rsid w:val="0087036A"/>
    <w:rsid w:val="00870629"/>
    <w:rsid w:val="00872491"/>
    <w:rsid w:val="00873194"/>
    <w:rsid w:val="00874BC8"/>
    <w:rsid w:val="008769CB"/>
    <w:rsid w:val="0087709E"/>
    <w:rsid w:val="00877812"/>
    <w:rsid w:val="00880004"/>
    <w:rsid w:val="00881609"/>
    <w:rsid w:val="00881A89"/>
    <w:rsid w:val="00881D69"/>
    <w:rsid w:val="008820D3"/>
    <w:rsid w:val="00882BAF"/>
    <w:rsid w:val="00882D7E"/>
    <w:rsid w:val="00882FE7"/>
    <w:rsid w:val="0088330E"/>
    <w:rsid w:val="00883598"/>
    <w:rsid w:val="008850D0"/>
    <w:rsid w:val="0088515F"/>
    <w:rsid w:val="0088657F"/>
    <w:rsid w:val="00886A34"/>
    <w:rsid w:val="00886B40"/>
    <w:rsid w:val="008876F7"/>
    <w:rsid w:val="008901CC"/>
    <w:rsid w:val="00890331"/>
    <w:rsid w:val="0089089A"/>
    <w:rsid w:val="00890D1E"/>
    <w:rsid w:val="0089141A"/>
    <w:rsid w:val="00893297"/>
    <w:rsid w:val="00896014"/>
    <w:rsid w:val="00896A5F"/>
    <w:rsid w:val="00897023"/>
    <w:rsid w:val="00897099"/>
    <w:rsid w:val="008970A9"/>
    <w:rsid w:val="008A1E8F"/>
    <w:rsid w:val="008A20F8"/>
    <w:rsid w:val="008A298C"/>
    <w:rsid w:val="008A31BD"/>
    <w:rsid w:val="008A3C2F"/>
    <w:rsid w:val="008A3CFC"/>
    <w:rsid w:val="008A404D"/>
    <w:rsid w:val="008A4CF2"/>
    <w:rsid w:val="008A4F47"/>
    <w:rsid w:val="008A5556"/>
    <w:rsid w:val="008A7395"/>
    <w:rsid w:val="008A7B86"/>
    <w:rsid w:val="008B080E"/>
    <w:rsid w:val="008B0BA0"/>
    <w:rsid w:val="008B11B3"/>
    <w:rsid w:val="008B1FA1"/>
    <w:rsid w:val="008B4358"/>
    <w:rsid w:val="008B43D3"/>
    <w:rsid w:val="008B4ED6"/>
    <w:rsid w:val="008B5702"/>
    <w:rsid w:val="008B6BBB"/>
    <w:rsid w:val="008B758B"/>
    <w:rsid w:val="008C0DA6"/>
    <w:rsid w:val="008C1298"/>
    <w:rsid w:val="008C14EB"/>
    <w:rsid w:val="008C1530"/>
    <w:rsid w:val="008C25D1"/>
    <w:rsid w:val="008C3FDD"/>
    <w:rsid w:val="008C41D9"/>
    <w:rsid w:val="008C42A3"/>
    <w:rsid w:val="008C501E"/>
    <w:rsid w:val="008C530F"/>
    <w:rsid w:val="008C5B6F"/>
    <w:rsid w:val="008C6048"/>
    <w:rsid w:val="008C687C"/>
    <w:rsid w:val="008D0170"/>
    <w:rsid w:val="008D04F8"/>
    <w:rsid w:val="008D1FF6"/>
    <w:rsid w:val="008D36D0"/>
    <w:rsid w:val="008D401B"/>
    <w:rsid w:val="008D549F"/>
    <w:rsid w:val="008D5713"/>
    <w:rsid w:val="008D69A9"/>
    <w:rsid w:val="008D7051"/>
    <w:rsid w:val="008D7117"/>
    <w:rsid w:val="008D7D1C"/>
    <w:rsid w:val="008E0C2A"/>
    <w:rsid w:val="008E238D"/>
    <w:rsid w:val="008E3C9A"/>
    <w:rsid w:val="008E408E"/>
    <w:rsid w:val="008E4C8C"/>
    <w:rsid w:val="008E5E19"/>
    <w:rsid w:val="008E6FE9"/>
    <w:rsid w:val="008E7695"/>
    <w:rsid w:val="008F0841"/>
    <w:rsid w:val="008F0F11"/>
    <w:rsid w:val="008F0F75"/>
    <w:rsid w:val="008F1AA9"/>
    <w:rsid w:val="008F28B2"/>
    <w:rsid w:val="008F2F1E"/>
    <w:rsid w:val="008F3797"/>
    <w:rsid w:val="008F3E10"/>
    <w:rsid w:val="008F4B85"/>
    <w:rsid w:val="008F55C4"/>
    <w:rsid w:val="008F6947"/>
    <w:rsid w:val="008F76C5"/>
    <w:rsid w:val="008F7D2B"/>
    <w:rsid w:val="00901651"/>
    <w:rsid w:val="00905683"/>
    <w:rsid w:val="00905B2A"/>
    <w:rsid w:val="00906BC3"/>
    <w:rsid w:val="0090716C"/>
    <w:rsid w:val="009072F2"/>
    <w:rsid w:val="00907C91"/>
    <w:rsid w:val="009100AB"/>
    <w:rsid w:val="009103D5"/>
    <w:rsid w:val="0091110C"/>
    <w:rsid w:val="0091155E"/>
    <w:rsid w:val="00911BF3"/>
    <w:rsid w:val="00912450"/>
    <w:rsid w:val="00913185"/>
    <w:rsid w:val="00914FCE"/>
    <w:rsid w:val="0091503D"/>
    <w:rsid w:val="00915464"/>
    <w:rsid w:val="0091613D"/>
    <w:rsid w:val="009170B1"/>
    <w:rsid w:val="00917D0E"/>
    <w:rsid w:val="00920F43"/>
    <w:rsid w:val="009226A4"/>
    <w:rsid w:val="00923C26"/>
    <w:rsid w:val="00923F8D"/>
    <w:rsid w:val="009245EE"/>
    <w:rsid w:val="0092488C"/>
    <w:rsid w:val="00925DF7"/>
    <w:rsid w:val="00926655"/>
    <w:rsid w:val="0093026C"/>
    <w:rsid w:val="009317A6"/>
    <w:rsid w:val="0093189E"/>
    <w:rsid w:val="00931E57"/>
    <w:rsid w:val="00932854"/>
    <w:rsid w:val="009328C0"/>
    <w:rsid w:val="00933CBC"/>
    <w:rsid w:val="00934479"/>
    <w:rsid w:val="00935A61"/>
    <w:rsid w:val="00937B49"/>
    <w:rsid w:val="0094110D"/>
    <w:rsid w:val="009414B7"/>
    <w:rsid w:val="009414EB"/>
    <w:rsid w:val="00941956"/>
    <w:rsid w:val="00941EC6"/>
    <w:rsid w:val="00943273"/>
    <w:rsid w:val="00943592"/>
    <w:rsid w:val="009442BB"/>
    <w:rsid w:val="00944B0F"/>
    <w:rsid w:val="00945281"/>
    <w:rsid w:val="0094559F"/>
    <w:rsid w:val="00946DBD"/>
    <w:rsid w:val="009478E2"/>
    <w:rsid w:val="00947F9B"/>
    <w:rsid w:val="00951240"/>
    <w:rsid w:val="009514FD"/>
    <w:rsid w:val="00951A02"/>
    <w:rsid w:val="00951BA1"/>
    <w:rsid w:val="00955D82"/>
    <w:rsid w:val="00957443"/>
    <w:rsid w:val="00957D66"/>
    <w:rsid w:val="009601C3"/>
    <w:rsid w:val="00960DA1"/>
    <w:rsid w:val="00961227"/>
    <w:rsid w:val="0096221E"/>
    <w:rsid w:val="00962A17"/>
    <w:rsid w:val="009633C3"/>
    <w:rsid w:val="00963E5C"/>
    <w:rsid w:val="009646EE"/>
    <w:rsid w:val="009651AA"/>
    <w:rsid w:val="00965857"/>
    <w:rsid w:val="00965DAD"/>
    <w:rsid w:val="009668DA"/>
    <w:rsid w:val="00966CB4"/>
    <w:rsid w:val="00966F89"/>
    <w:rsid w:val="00967C7E"/>
    <w:rsid w:val="0097001F"/>
    <w:rsid w:val="009700B7"/>
    <w:rsid w:val="00970BA2"/>
    <w:rsid w:val="00971942"/>
    <w:rsid w:val="00971A98"/>
    <w:rsid w:val="00972993"/>
    <w:rsid w:val="0097434D"/>
    <w:rsid w:val="00974518"/>
    <w:rsid w:val="0097465E"/>
    <w:rsid w:val="00975FA2"/>
    <w:rsid w:val="0097694F"/>
    <w:rsid w:val="00976D7B"/>
    <w:rsid w:val="009776C6"/>
    <w:rsid w:val="00977952"/>
    <w:rsid w:val="00977B99"/>
    <w:rsid w:val="0098057A"/>
    <w:rsid w:val="00980BCD"/>
    <w:rsid w:val="00980C6E"/>
    <w:rsid w:val="009811BE"/>
    <w:rsid w:val="00982CB0"/>
    <w:rsid w:val="00983220"/>
    <w:rsid w:val="00984D6E"/>
    <w:rsid w:val="00985B12"/>
    <w:rsid w:val="00985BFD"/>
    <w:rsid w:val="00986EA6"/>
    <w:rsid w:val="00986FDB"/>
    <w:rsid w:val="00987339"/>
    <w:rsid w:val="00990166"/>
    <w:rsid w:val="009904FA"/>
    <w:rsid w:val="00992BF8"/>
    <w:rsid w:val="009932AC"/>
    <w:rsid w:val="00994004"/>
    <w:rsid w:val="00994AB2"/>
    <w:rsid w:val="00995E1D"/>
    <w:rsid w:val="00995E94"/>
    <w:rsid w:val="00996977"/>
    <w:rsid w:val="00996D7D"/>
    <w:rsid w:val="00996EC8"/>
    <w:rsid w:val="0099791C"/>
    <w:rsid w:val="009A18E8"/>
    <w:rsid w:val="009A1A5A"/>
    <w:rsid w:val="009A1B70"/>
    <w:rsid w:val="009A31E8"/>
    <w:rsid w:val="009A334B"/>
    <w:rsid w:val="009A4181"/>
    <w:rsid w:val="009A48EC"/>
    <w:rsid w:val="009A7655"/>
    <w:rsid w:val="009A7BE6"/>
    <w:rsid w:val="009A7C3A"/>
    <w:rsid w:val="009B022A"/>
    <w:rsid w:val="009B023E"/>
    <w:rsid w:val="009B06EB"/>
    <w:rsid w:val="009B0C69"/>
    <w:rsid w:val="009B10E3"/>
    <w:rsid w:val="009B1204"/>
    <w:rsid w:val="009B2370"/>
    <w:rsid w:val="009B3227"/>
    <w:rsid w:val="009B788B"/>
    <w:rsid w:val="009B7BB4"/>
    <w:rsid w:val="009C09CC"/>
    <w:rsid w:val="009C17B4"/>
    <w:rsid w:val="009C225C"/>
    <w:rsid w:val="009C2768"/>
    <w:rsid w:val="009C2E6C"/>
    <w:rsid w:val="009C369C"/>
    <w:rsid w:val="009C4BD7"/>
    <w:rsid w:val="009C4D12"/>
    <w:rsid w:val="009C54E1"/>
    <w:rsid w:val="009C5E27"/>
    <w:rsid w:val="009D093B"/>
    <w:rsid w:val="009D0E37"/>
    <w:rsid w:val="009D1887"/>
    <w:rsid w:val="009D2E43"/>
    <w:rsid w:val="009D5437"/>
    <w:rsid w:val="009D605F"/>
    <w:rsid w:val="009D634E"/>
    <w:rsid w:val="009D66BE"/>
    <w:rsid w:val="009D697C"/>
    <w:rsid w:val="009D7F57"/>
    <w:rsid w:val="009E0213"/>
    <w:rsid w:val="009E06A8"/>
    <w:rsid w:val="009E225B"/>
    <w:rsid w:val="009E226E"/>
    <w:rsid w:val="009E2384"/>
    <w:rsid w:val="009E2F72"/>
    <w:rsid w:val="009E3264"/>
    <w:rsid w:val="009E4746"/>
    <w:rsid w:val="009E7014"/>
    <w:rsid w:val="009F00F6"/>
    <w:rsid w:val="009F1B5C"/>
    <w:rsid w:val="009F3216"/>
    <w:rsid w:val="009F3734"/>
    <w:rsid w:val="009F3B1B"/>
    <w:rsid w:val="009F4EA7"/>
    <w:rsid w:val="009F5A2C"/>
    <w:rsid w:val="009F5A5E"/>
    <w:rsid w:val="009F7A61"/>
    <w:rsid w:val="009F7C4E"/>
    <w:rsid w:val="00A00243"/>
    <w:rsid w:val="00A01531"/>
    <w:rsid w:val="00A01925"/>
    <w:rsid w:val="00A02768"/>
    <w:rsid w:val="00A03055"/>
    <w:rsid w:val="00A03214"/>
    <w:rsid w:val="00A054A6"/>
    <w:rsid w:val="00A057F2"/>
    <w:rsid w:val="00A05C97"/>
    <w:rsid w:val="00A06CD7"/>
    <w:rsid w:val="00A06E9D"/>
    <w:rsid w:val="00A10402"/>
    <w:rsid w:val="00A11C08"/>
    <w:rsid w:val="00A11EA9"/>
    <w:rsid w:val="00A12F07"/>
    <w:rsid w:val="00A13948"/>
    <w:rsid w:val="00A14EB2"/>
    <w:rsid w:val="00A14FB2"/>
    <w:rsid w:val="00A1749C"/>
    <w:rsid w:val="00A175EC"/>
    <w:rsid w:val="00A20289"/>
    <w:rsid w:val="00A203A1"/>
    <w:rsid w:val="00A22D03"/>
    <w:rsid w:val="00A248B4"/>
    <w:rsid w:val="00A25B5D"/>
    <w:rsid w:val="00A311B9"/>
    <w:rsid w:val="00A31D08"/>
    <w:rsid w:val="00A321D7"/>
    <w:rsid w:val="00A333F1"/>
    <w:rsid w:val="00A33BB9"/>
    <w:rsid w:val="00A3496F"/>
    <w:rsid w:val="00A365C1"/>
    <w:rsid w:val="00A37D6C"/>
    <w:rsid w:val="00A4050B"/>
    <w:rsid w:val="00A40EE2"/>
    <w:rsid w:val="00A41162"/>
    <w:rsid w:val="00A42EDC"/>
    <w:rsid w:val="00A430DD"/>
    <w:rsid w:val="00A432D5"/>
    <w:rsid w:val="00A474CF"/>
    <w:rsid w:val="00A47545"/>
    <w:rsid w:val="00A51D59"/>
    <w:rsid w:val="00A523AB"/>
    <w:rsid w:val="00A5252D"/>
    <w:rsid w:val="00A53366"/>
    <w:rsid w:val="00A5371D"/>
    <w:rsid w:val="00A563C6"/>
    <w:rsid w:val="00A56ACD"/>
    <w:rsid w:val="00A56C0D"/>
    <w:rsid w:val="00A57613"/>
    <w:rsid w:val="00A57D23"/>
    <w:rsid w:val="00A6007A"/>
    <w:rsid w:val="00A600F8"/>
    <w:rsid w:val="00A60638"/>
    <w:rsid w:val="00A60ED3"/>
    <w:rsid w:val="00A60F63"/>
    <w:rsid w:val="00A61D93"/>
    <w:rsid w:val="00A624A6"/>
    <w:rsid w:val="00A63DD5"/>
    <w:rsid w:val="00A65FBC"/>
    <w:rsid w:val="00A6600B"/>
    <w:rsid w:val="00A66178"/>
    <w:rsid w:val="00A66226"/>
    <w:rsid w:val="00A66EF8"/>
    <w:rsid w:val="00A670CE"/>
    <w:rsid w:val="00A6775F"/>
    <w:rsid w:val="00A6784C"/>
    <w:rsid w:val="00A67A9D"/>
    <w:rsid w:val="00A7162C"/>
    <w:rsid w:val="00A719E9"/>
    <w:rsid w:val="00A721F2"/>
    <w:rsid w:val="00A72A98"/>
    <w:rsid w:val="00A73782"/>
    <w:rsid w:val="00A73CCF"/>
    <w:rsid w:val="00A73E1D"/>
    <w:rsid w:val="00A73EA1"/>
    <w:rsid w:val="00A761C7"/>
    <w:rsid w:val="00A76690"/>
    <w:rsid w:val="00A76B80"/>
    <w:rsid w:val="00A77240"/>
    <w:rsid w:val="00A77C32"/>
    <w:rsid w:val="00A80A5C"/>
    <w:rsid w:val="00A80CA1"/>
    <w:rsid w:val="00A81D96"/>
    <w:rsid w:val="00A84F04"/>
    <w:rsid w:val="00A85854"/>
    <w:rsid w:val="00A86BE6"/>
    <w:rsid w:val="00A92BA2"/>
    <w:rsid w:val="00A93B57"/>
    <w:rsid w:val="00A946FD"/>
    <w:rsid w:val="00A95855"/>
    <w:rsid w:val="00A963A8"/>
    <w:rsid w:val="00A967DB"/>
    <w:rsid w:val="00A96B8C"/>
    <w:rsid w:val="00A97F1F"/>
    <w:rsid w:val="00AA0D43"/>
    <w:rsid w:val="00AA17D5"/>
    <w:rsid w:val="00AA2E67"/>
    <w:rsid w:val="00AA3B9F"/>
    <w:rsid w:val="00AA4191"/>
    <w:rsid w:val="00AA4D9A"/>
    <w:rsid w:val="00AA4E47"/>
    <w:rsid w:val="00AA52E6"/>
    <w:rsid w:val="00AA6255"/>
    <w:rsid w:val="00AA7FE8"/>
    <w:rsid w:val="00AB08A2"/>
    <w:rsid w:val="00AB0BD6"/>
    <w:rsid w:val="00AB281B"/>
    <w:rsid w:val="00AB314A"/>
    <w:rsid w:val="00AB3571"/>
    <w:rsid w:val="00AB371A"/>
    <w:rsid w:val="00AB399A"/>
    <w:rsid w:val="00AB3E98"/>
    <w:rsid w:val="00AB421D"/>
    <w:rsid w:val="00AB4AFE"/>
    <w:rsid w:val="00AB64C1"/>
    <w:rsid w:val="00AB684C"/>
    <w:rsid w:val="00AB6AD2"/>
    <w:rsid w:val="00AB70AE"/>
    <w:rsid w:val="00AB73D4"/>
    <w:rsid w:val="00AC019C"/>
    <w:rsid w:val="00AC0D32"/>
    <w:rsid w:val="00AC0ED7"/>
    <w:rsid w:val="00AC1262"/>
    <w:rsid w:val="00AC17CF"/>
    <w:rsid w:val="00AC5866"/>
    <w:rsid w:val="00AC58D0"/>
    <w:rsid w:val="00AC6139"/>
    <w:rsid w:val="00AC6B0C"/>
    <w:rsid w:val="00AC793E"/>
    <w:rsid w:val="00AD0011"/>
    <w:rsid w:val="00AD0635"/>
    <w:rsid w:val="00AD117C"/>
    <w:rsid w:val="00AD3051"/>
    <w:rsid w:val="00AD326A"/>
    <w:rsid w:val="00AD3C19"/>
    <w:rsid w:val="00AD3DF9"/>
    <w:rsid w:val="00AD4303"/>
    <w:rsid w:val="00AD4B27"/>
    <w:rsid w:val="00AD637A"/>
    <w:rsid w:val="00AD6E08"/>
    <w:rsid w:val="00AD7036"/>
    <w:rsid w:val="00AE0DCC"/>
    <w:rsid w:val="00AE108D"/>
    <w:rsid w:val="00AE1150"/>
    <w:rsid w:val="00AE1DF3"/>
    <w:rsid w:val="00AE2B31"/>
    <w:rsid w:val="00AE317E"/>
    <w:rsid w:val="00AE3F92"/>
    <w:rsid w:val="00AE6FC6"/>
    <w:rsid w:val="00AE7566"/>
    <w:rsid w:val="00AE765E"/>
    <w:rsid w:val="00AE7CA0"/>
    <w:rsid w:val="00AF0429"/>
    <w:rsid w:val="00AF0585"/>
    <w:rsid w:val="00AF19A6"/>
    <w:rsid w:val="00AF1ACF"/>
    <w:rsid w:val="00AF54BE"/>
    <w:rsid w:val="00AF677A"/>
    <w:rsid w:val="00AF6791"/>
    <w:rsid w:val="00AF6A55"/>
    <w:rsid w:val="00B0260C"/>
    <w:rsid w:val="00B0278C"/>
    <w:rsid w:val="00B0292C"/>
    <w:rsid w:val="00B0408E"/>
    <w:rsid w:val="00B04820"/>
    <w:rsid w:val="00B04FA8"/>
    <w:rsid w:val="00B06778"/>
    <w:rsid w:val="00B11607"/>
    <w:rsid w:val="00B13B1B"/>
    <w:rsid w:val="00B13E01"/>
    <w:rsid w:val="00B141A6"/>
    <w:rsid w:val="00B14D55"/>
    <w:rsid w:val="00B15005"/>
    <w:rsid w:val="00B163ED"/>
    <w:rsid w:val="00B1693E"/>
    <w:rsid w:val="00B16988"/>
    <w:rsid w:val="00B16A4E"/>
    <w:rsid w:val="00B2122E"/>
    <w:rsid w:val="00B22F3A"/>
    <w:rsid w:val="00B23B87"/>
    <w:rsid w:val="00B256C6"/>
    <w:rsid w:val="00B26D6B"/>
    <w:rsid w:val="00B277F4"/>
    <w:rsid w:val="00B30B23"/>
    <w:rsid w:val="00B317E7"/>
    <w:rsid w:val="00B31D83"/>
    <w:rsid w:val="00B31E54"/>
    <w:rsid w:val="00B32CE7"/>
    <w:rsid w:val="00B334C4"/>
    <w:rsid w:val="00B34666"/>
    <w:rsid w:val="00B36EDB"/>
    <w:rsid w:val="00B42A87"/>
    <w:rsid w:val="00B42CB5"/>
    <w:rsid w:val="00B42F21"/>
    <w:rsid w:val="00B4314B"/>
    <w:rsid w:val="00B441D1"/>
    <w:rsid w:val="00B4451C"/>
    <w:rsid w:val="00B4510A"/>
    <w:rsid w:val="00B45136"/>
    <w:rsid w:val="00B45264"/>
    <w:rsid w:val="00B462B0"/>
    <w:rsid w:val="00B46340"/>
    <w:rsid w:val="00B4668E"/>
    <w:rsid w:val="00B47647"/>
    <w:rsid w:val="00B50E45"/>
    <w:rsid w:val="00B5237D"/>
    <w:rsid w:val="00B52522"/>
    <w:rsid w:val="00B525A7"/>
    <w:rsid w:val="00B527E2"/>
    <w:rsid w:val="00B542E7"/>
    <w:rsid w:val="00B55F3C"/>
    <w:rsid w:val="00B574CF"/>
    <w:rsid w:val="00B5755C"/>
    <w:rsid w:val="00B60429"/>
    <w:rsid w:val="00B61000"/>
    <w:rsid w:val="00B6100D"/>
    <w:rsid w:val="00B61819"/>
    <w:rsid w:val="00B6310A"/>
    <w:rsid w:val="00B63ED7"/>
    <w:rsid w:val="00B64CFD"/>
    <w:rsid w:val="00B66FE3"/>
    <w:rsid w:val="00B671F0"/>
    <w:rsid w:val="00B672A2"/>
    <w:rsid w:val="00B67370"/>
    <w:rsid w:val="00B67673"/>
    <w:rsid w:val="00B7033E"/>
    <w:rsid w:val="00B70A11"/>
    <w:rsid w:val="00B711E3"/>
    <w:rsid w:val="00B72507"/>
    <w:rsid w:val="00B726CC"/>
    <w:rsid w:val="00B73CDB"/>
    <w:rsid w:val="00B75655"/>
    <w:rsid w:val="00B75787"/>
    <w:rsid w:val="00B77746"/>
    <w:rsid w:val="00B80556"/>
    <w:rsid w:val="00B809C9"/>
    <w:rsid w:val="00B8169F"/>
    <w:rsid w:val="00B8249A"/>
    <w:rsid w:val="00B828E5"/>
    <w:rsid w:val="00B82D4B"/>
    <w:rsid w:val="00B84554"/>
    <w:rsid w:val="00B848E6"/>
    <w:rsid w:val="00B85272"/>
    <w:rsid w:val="00B853ED"/>
    <w:rsid w:val="00B85562"/>
    <w:rsid w:val="00B85D13"/>
    <w:rsid w:val="00B879AF"/>
    <w:rsid w:val="00B87B5D"/>
    <w:rsid w:val="00B90420"/>
    <w:rsid w:val="00B908B8"/>
    <w:rsid w:val="00B90FDD"/>
    <w:rsid w:val="00B9211F"/>
    <w:rsid w:val="00B9254C"/>
    <w:rsid w:val="00B9262D"/>
    <w:rsid w:val="00B92FEF"/>
    <w:rsid w:val="00B9449F"/>
    <w:rsid w:val="00B94D5C"/>
    <w:rsid w:val="00B9536B"/>
    <w:rsid w:val="00B95C7C"/>
    <w:rsid w:val="00B95D10"/>
    <w:rsid w:val="00B95D71"/>
    <w:rsid w:val="00B960B1"/>
    <w:rsid w:val="00B96FE6"/>
    <w:rsid w:val="00B9753F"/>
    <w:rsid w:val="00BA104E"/>
    <w:rsid w:val="00BA521B"/>
    <w:rsid w:val="00BA56E7"/>
    <w:rsid w:val="00BA6B2F"/>
    <w:rsid w:val="00BA7DE2"/>
    <w:rsid w:val="00BB0318"/>
    <w:rsid w:val="00BB0A30"/>
    <w:rsid w:val="00BB2784"/>
    <w:rsid w:val="00BB2916"/>
    <w:rsid w:val="00BB371A"/>
    <w:rsid w:val="00BB3C8F"/>
    <w:rsid w:val="00BB3EFC"/>
    <w:rsid w:val="00BB525C"/>
    <w:rsid w:val="00BB5339"/>
    <w:rsid w:val="00BB5E1B"/>
    <w:rsid w:val="00BB6372"/>
    <w:rsid w:val="00BB7267"/>
    <w:rsid w:val="00BC3580"/>
    <w:rsid w:val="00BC36B4"/>
    <w:rsid w:val="00BC44E8"/>
    <w:rsid w:val="00BC4A71"/>
    <w:rsid w:val="00BC4C65"/>
    <w:rsid w:val="00BC5743"/>
    <w:rsid w:val="00BC5E6D"/>
    <w:rsid w:val="00BC63EA"/>
    <w:rsid w:val="00BC6437"/>
    <w:rsid w:val="00BC64BD"/>
    <w:rsid w:val="00BC674D"/>
    <w:rsid w:val="00BC68C1"/>
    <w:rsid w:val="00BC785F"/>
    <w:rsid w:val="00BC7F82"/>
    <w:rsid w:val="00BD0DC5"/>
    <w:rsid w:val="00BD10A4"/>
    <w:rsid w:val="00BD1409"/>
    <w:rsid w:val="00BD27E3"/>
    <w:rsid w:val="00BD340F"/>
    <w:rsid w:val="00BD40E6"/>
    <w:rsid w:val="00BD4438"/>
    <w:rsid w:val="00BD4451"/>
    <w:rsid w:val="00BD4CD6"/>
    <w:rsid w:val="00BD6736"/>
    <w:rsid w:val="00BD6BFE"/>
    <w:rsid w:val="00BE0331"/>
    <w:rsid w:val="00BE16CF"/>
    <w:rsid w:val="00BE203B"/>
    <w:rsid w:val="00BE31E7"/>
    <w:rsid w:val="00BE3677"/>
    <w:rsid w:val="00BE4EA4"/>
    <w:rsid w:val="00BE5A9E"/>
    <w:rsid w:val="00BE6693"/>
    <w:rsid w:val="00BE7B91"/>
    <w:rsid w:val="00BF049A"/>
    <w:rsid w:val="00BF0D6B"/>
    <w:rsid w:val="00BF11EB"/>
    <w:rsid w:val="00BF1B45"/>
    <w:rsid w:val="00BF36B3"/>
    <w:rsid w:val="00BF3B4B"/>
    <w:rsid w:val="00BF3CAF"/>
    <w:rsid w:val="00BF45A6"/>
    <w:rsid w:val="00BF4E2F"/>
    <w:rsid w:val="00BF6631"/>
    <w:rsid w:val="00BF6768"/>
    <w:rsid w:val="00BF75DB"/>
    <w:rsid w:val="00BF7636"/>
    <w:rsid w:val="00BF76BA"/>
    <w:rsid w:val="00BF7CF0"/>
    <w:rsid w:val="00C00D11"/>
    <w:rsid w:val="00C00E18"/>
    <w:rsid w:val="00C01D93"/>
    <w:rsid w:val="00C02101"/>
    <w:rsid w:val="00C038CF"/>
    <w:rsid w:val="00C049B7"/>
    <w:rsid w:val="00C04AAB"/>
    <w:rsid w:val="00C055D7"/>
    <w:rsid w:val="00C1025E"/>
    <w:rsid w:val="00C112C2"/>
    <w:rsid w:val="00C113CC"/>
    <w:rsid w:val="00C1141B"/>
    <w:rsid w:val="00C11F82"/>
    <w:rsid w:val="00C11FCF"/>
    <w:rsid w:val="00C12103"/>
    <w:rsid w:val="00C13258"/>
    <w:rsid w:val="00C13284"/>
    <w:rsid w:val="00C13461"/>
    <w:rsid w:val="00C13483"/>
    <w:rsid w:val="00C14728"/>
    <w:rsid w:val="00C14A9E"/>
    <w:rsid w:val="00C14F5F"/>
    <w:rsid w:val="00C1542F"/>
    <w:rsid w:val="00C15BF2"/>
    <w:rsid w:val="00C15C84"/>
    <w:rsid w:val="00C17CA0"/>
    <w:rsid w:val="00C21A1B"/>
    <w:rsid w:val="00C21F4B"/>
    <w:rsid w:val="00C22FB2"/>
    <w:rsid w:val="00C23C80"/>
    <w:rsid w:val="00C24F79"/>
    <w:rsid w:val="00C25AA0"/>
    <w:rsid w:val="00C26360"/>
    <w:rsid w:val="00C271A0"/>
    <w:rsid w:val="00C2788A"/>
    <w:rsid w:val="00C30B29"/>
    <w:rsid w:val="00C36751"/>
    <w:rsid w:val="00C37991"/>
    <w:rsid w:val="00C37D58"/>
    <w:rsid w:val="00C40FF4"/>
    <w:rsid w:val="00C41675"/>
    <w:rsid w:val="00C41F3B"/>
    <w:rsid w:val="00C42A13"/>
    <w:rsid w:val="00C42ACE"/>
    <w:rsid w:val="00C430EC"/>
    <w:rsid w:val="00C4397A"/>
    <w:rsid w:val="00C440C5"/>
    <w:rsid w:val="00C444D3"/>
    <w:rsid w:val="00C4573F"/>
    <w:rsid w:val="00C457D6"/>
    <w:rsid w:val="00C45A7C"/>
    <w:rsid w:val="00C45E46"/>
    <w:rsid w:val="00C4611D"/>
    <w:rsid w:val="00C475A2"/>
    <w:rsid w:val="00C50CCB"/>
    <w:rsid w:val="00C50F61"/>
    <w:rsid w:val="00C51E03"/>
    <w:rsid w:val="00C524E3"/>
    <w:rsid w:val="00C528FE"/>
    <w:rsid w:val="00C531C0"/>
    <w:rsid w:val="00C53C9B"/>
    <w:rsid w:val="00C55007"/>
    <w:rsid w:val="00C5623D"/>
    <w:rsid w:val="00C56704"/>
    <w:rsid w:val="00C56E03"/>
    <w:rsid w:val="00C60C56"/>
    <w:rsid w:val="00C60CC8"/>
    <w:rsid w:val="00C616F2"/>
    <w:rsid w:val="00C61E5B"/>
    <w:rsid w:val="00C61F13"/>
    <w:rsid w:val="00C620D4"/>
    <w:rsid w:val="00C624B9"/>
    <w:rsid w:val="00C626A4"/>
    <w:rsid w:val="00C63446"/>
    <w:rsid w:val="00C6506A"/>
    <w:rsid w:val="00C66C45"/>
    <w:rsid w:val="00C67727"/>
    <w:rsid w:val="00C67815"/>
    <w:rsid w:val="00C67F68"/>
    <w:rsid w:val="00C70159"/>
    <w:rsid w:val="00C74421"/>
    <w:rsid w:val="00C74798"/>
    <w:rsid w:val="00C74866"/>
    <w:rsid w:val="00C7563E"/>
    <w:rsid w:val="00C7672F"/>
    <w:rsid w:val="00C77741"/>
    <w:rsid w:val="00C806BA"/>
    <w:rsid w:val="00C813E1"/>
    <w:rsid w:val="00C81BD4"/>
    <w:rsid w:val="00C830A6"/>
    <w:rsid w:val="00C8323C"/>
    <w:rsid w:val="00C8360E"/>
    <w:rsid w:val="00C83E72"/>
    <w:rsid w:val="00C84543"/>
    <w:rsid w:val="00C85010"/>
    <w:rsid w:val="00C85444"/>
    <w:rsid w:val="00C856E3"/>
    <w:rsid w:val="00C8736F"/>
    <w:rsid w:val="00C92B5B"/>
    <w:rsid w:val="00C93A13"/>
    <w:rsid w:val="00C944C5"/>
    <w:rsid w:val="00C94A3F"/>
    <w:rsid w:val="00C95AAB"/>
    <w:rsid w:val="00C9612E"/>
    <w:rsid w:val="00C9729E"/>
    <w:rsid w:val="00C978D5"/>
    <w:rsid w:val="00C97C75"/>
    <w:rsid w:val="00CA0E63"/>
    <w:rsid w:val="00CA1F10"/>
    <w:rsid w:val="00CA2C50"/>
    <w:rsid w:val="00CA31FF"/>
    <w:rsid w:val="00CA35E9"/>
    <w:rsid w:val="00CA3F82"/>
    <w:rsid w:val="00CA4F37"/>
    <w:rsid w:val="00CA68E5"/>
    <w:rsid w:val="00CA6C72"/>
    <w:rsid w:val="00CA7C24"/>
    <w:rsid w:val="00CA7D2C"/>
    <w:rsid w:val="00CB0852"/>
    <w:rsid w:val="00CB2070"/>
    <w:rsid w:val="00CB2675"/>
    <w:rsid w:val="00CB2C66"/>
    <w:rsid w:val="00CB2FAB"/>
    <w:rsid w:val="00CB2FD1"/>
    <w:rsid w:val="00CB417F"/>
    <w:rsid w:val="00CB44C9"/>
    <w:rsid w:val="00CB5BB7"/>
    <w:rsid w:val="00CB63F6"/>
    <w:rsid w:val="00CB6433"/>
    <w:rsid w:val="00CB6715"/>
    <w:rsid w:val="00CB6779"/>
    <w:rsid w:val="00CC0811"/>
    <w:rsid w:val="00CC0E94"/>
    <w:rsid w:val="00CC1937"/>
    <w:rsid w:val="00CC1F90"/>
    <w:rsid w:val="00CC3077"/>
    <w:rsid w:val="00CC334F"/>
    <w:rsid w:val="00CC3791"/>
    <w:rsid w:val="00CC44B3"/>
    <w:rsid w:val="00CC4891"/>
    <w:rsid w:val="00CC4EF1"/>
    <w:rsid w:val="00CC5817"/>
    <w:rsid w:val="00CC72F6"/>
    <w:rsid w:val="00CC73E2"/>
    <w:rsid w:val="00CC7416"/>
    <w:rsid w:val="00CC7687"/>
    <w:rsid w:val="00CD16A9"/>
    <w:rsid w:val="00CD2687"/>
    <w:rsid w:val="00CD3419"/>
    <w:rsid w:val="00CD3DAF"/>
    <w:rsid w:val="00CD4302"/>
    <w:rsid w:val="00CD4ED5"/>
    <w:rsid w:val="00CD5D03"/>
    <w:rsid w:val="00CD60F0"/>
    <w:rsid w:val="00CE0CD8"/>
    <w:rsid w:val="00CE153F"/>
    <w:rsid w:val="00CE1712"/>
    <w:rsid w:val="00CE3347"/>
    <w:rsid w:val="00CE38DC"/>
    <w:rsid w:val="00CE474D"/>
    <w:rsid w:val="00CE4959"/>
    <w:rsid w:val="00CE4BDB"/>
    <w:rsid w:val="00CE5CD2"/>
    <w:rsid w:val="00CE6780"/>
    <w:rsid w:val="00CE716D"/>
    <w:rsid w:val="00CE7DB4"/>
    <w:rsid w:val="00CF0C0D"/>
    <w:rsid w:val="00CF1B0B"/>
    <w:rsid w:val="00CF658A"/>
    <w:rsid w:val="00CF6EA5"/>
    <w:rsid w:val="00CF7194"/>
    <w:rsid w:val="00D0067A"/>
    <w:rsid w:val="00D00CA7"/>
    <w:rsid w:val="00D0176A"/>
    <w:rsid w:val="00D03250"/>
    <w:rsid w:val="00D03A6C"/>
    <w:rsid w:val="00D03E5E"/>
    <w:rsid w:val="00D042B4"/>
    <w:rsid w:val="00D04847"/>
    <w:rsid w:val="00D0535B"/>
    <w:rsid w:val="00D05E25"/>
    <w:rsid w:val="00D06008"/>
    <w:rsid w:val="00D06EDF"/>
    <w:rsid w:val="00D0776F"/>
    <w:rsid w:val="00D1014E"/>
    <w:rsid w:val="00D11939"/>
    <w:rsid w:val="00D11F50"/>
    <w:rsid w:val="00D120D5"/>
    <w:rsid w:val="00D1285F"/>
    <w:rsid w:val="00D12A3F"/>
    <w:rsid w:val="00D15404"/>
    <w:rsid w:val="00D16409"/>
    <w:rsid w:val="00D1778F"/>
    <w:rsid w:val="00D1793B"/>
    <w:rsid w:val="00D17F92"/>
    <w:rsid w:val="00D20A46"/>
    <w:rsid w:val="00D20C7F"/>
    <w:rsid w:val="00D20DDE"/>
    <w:rsid w:val="00D2193B"/>
    <w:rsid w:val="00D21AA8"/>
    <w:rsid w:val="00D2277A"/>
    <w:rsid w:val="00D2338F"/>
    <w:rsid w:val="00D23C02"/>
    <w:rsid w:val="00D23D29"/>
    <w:rsid w:val="00D25DFB"/>
    <w:rsid w:val="00D26813"/>
    <w:rsid w:val="00D2685E"/>
    <w:rsid w:val="00D2714D"/>
    <w:rsid w:val="00D27590"/>
    <w:rsid w:val="00D2760D"/>
    <w:rsid w:val="00D27670"/>
    <w:rsid w:val="00D324B9"/>
    <w:rsid w:val="00D32DFC"/>
    <w:rsid w:val="00D32E67"/>
    <w:rsid w:val="00D342C2"/>
    <w:rsid w:val="00D3433A"/>
    <w:rsid w:val="00D35527"/>
    <w:rsid w:val="00D3641B"/>
    <w:rsid w:val="00D40920"/>
    <w:rsid w:val="00D40DFD"/>
    <w:rsid w:val="00D40F27"/>
    <w:rsid w:val="00D41E30"/>
    <w:rsid w:val="00D42E6C"/>
    <w:rsid w:val="00D4314A"/>
    <w:rsid w:val="00D4381A"/>
    <w:rsid w:val="00D44E06"/>
    <w:rsid w:val="00D45763"/>
    <w:rsid w:val="00D46767"/>
    <w:rsid w:val="00D46E25"/>
    <w:rsid w:val="00D47350"/>
    <w:rsid w:val="00D50C34"/>
    <w:rsid w:val="00D50F83"/>
    <w:rsid w:val="00D525C7"/>
    <w:rsid w:val="00D52D24"/>
    <w:rsid w:val="00D5300E"/>
    <w:rsid w:val="00D546B4"/>
    <w:rsid w:val="00D54ADE"/>
    <w:rsid w:val="00D54EF8"/>
    <w:rsid w:val="00D55C73"/>
    <w:rsid w:val="00D56575"/>
    <w:rsid w:val="00D56CD6"/>
    <w:rsid w:val="00D605E0"/>
    <w:rsid w:val="00D60DA1"/>
    <w:rsid w:val="00D60E04"/>
    <w:rsid w:val="00D61632"/>
    <w:rsid w:val="00D61AC6"/>
    <w:rsid w:val="00D62FD9"/>
    <w:rsid w:val="00D6449D"/>
    <w:rsid w:val="00D66452"/>
    <w:rsid w:val="00D665C7"/>
    <w:rsid w:val="00D66CBD"/>
    <w:rsid w:val="00D67799"/>
    <w:rsid w:val="00D67B99"/>
    <w:rsid w:val="00D67DFE"/>
    <w:rsid w:val="00D700EB"/>
    <w:rsid w:val="00D7063A"/>
    <w:rsid w:val="00D70B60"/>
    <w:rsid w:val="00D71050"/>
    <w:rsid w:val="00D72211"/>
    <w:rsid w:val="00D7385A"/>
    <w:rsid w:val="00D73DCF"/>
    <w:rsid w:val="00D7557C"/>
    <w:rsid w:val="00D75C31"/>
    <w:rsid w:val="00D76246"/>
    <w:rsid w:val="00D773B7"/>
    <w:rsid w:val="00D80108"/>
    <w:rsid w:val="00D80D92"/>
    <w:rsid w:val="00D810BF"/>
    <w:rsid w:val="00D817B9"/>
    <w:rsid w:val="00D8270C"/>
    <w:rsid w:val="00D83ADE"/>
    <w:rsid w:val="00D83E86"/>
    <w:rsid w:val="00D859AB"/>
    <w:rsid w:val="00D85BCA"/>
    <w:rsid w:val="00D85CC5"/>
    <w:rsid w:val="00D8624A"/>
    <w:rsid w:val="00D86451"/>
    <w:rsid w:val="00D86B55"/>
    <w:rsid w:val="00D903E1"/>
    <w:rsid w:val="00D925BE"/>
    <w:rsid w:val="00D941BA"/>
    <w:rsid w:val="00D94A93"/>
    <w:rsid w:val="00D94F8D"/>
    <w:rsid w:val="00D95081"/>
    <w:rsid w:val="00D9516E"/>
    <w:rsid w:val="00D95B56"/>
    <w:rsid w:val="00D95E07"/>
    <w:rsid w:val="00D95F74"/>
    <w:rsid w:val="00D97ACD"/>
    <w:rsid w:val="00DA0282"/>
    <w:rsid w:val="00DA0903"/>
    <w:rsid w:val="00DA1026"/>
    <w:rsid w:val="00DA14BF"/>
    <w:rsid w:val="00DA2952"/>
    <w:rsid w:val="00DA44B3"/>
    <w:rsid w:val="00DA48F1"/>
    <w:rsid w:val="00DA7A06"/>
    <w:rsid w:val="00DB0037"/>
    <w:rsid w:val="00DB0659"/>
    <w:rsid w:val="00DB091E"/>
    <w:rsid w:val="00DB1720"/>
    <w:rsid w:val="00DB215A"/>
    <w:rsid w:val="00DB25E7"/>
    <w:rsid w:val="00DB43F7"/>
    <w:rsid w:val="00DB492D"/>
    <w:rsid w:val="00DB717B"/>
    <w:rsid w:val="00DB729F"/>
    <w:rsid w:val="00DB7A30"/>
    <w:rsid w:val="00DB7AC0"/>
    <w:rsid w:val="00DC042C"/>
    <w:rsid w:val="00DC1093"/>
    <w:rsid w:val="00DC1B90"/>
    <w:rsid w:val="00DC1DCA"/>
    <w:rsid w:val="00DC20A6"/>
    <w:rsid w:val="00DC404F"/>
    <w:rsid w:val="00DC4FCA"/>
    <w:rsid w:val="00DC5C66"/>
    <w:rsid w:val="00DC6E9D"/>
    <w:rsid w:val="00DD02AE"/>
    <w:rsid w:val="00DD1A33"/>
    <w:rsid w:val="00DD2452"/>
    <w:rsid w:val="00DD3353"/>
    <w:rsid w:val="00DD3C2D"/>
    <w:rsid w:val="00DD66BC"/>
    <w:rsid w:val="00DD6C21"/>
    <w:rsid w:val="00DE024B"/>
    <w:rsid w:val="00DE03B8"/>
    <w:rsid w:val="00DE0580"/>
    <w:rsid w:val="00DE1012"/>
    <w:rsid w:val="00DE1E3C"/>
    <w:rsid w:val="00DE2061"/>
    <w:rsid w:val="00DE2F73"/>
    <w:rsid w:val="00DE3D23"/>
    <w:rsid w:val="00DE4A88"/>
    <w:rsid w:val="00DE52BC"/>
    <w:rsid w:val="00DF1A40"/>
    <w:rsid w:val="00DF1DFD"/>
    <w:rsid w:val="00DF1E12"/>
    <w:rsid w:val="00DF24E2"/>
    <w:rsid w:val="00DF3198"/>
    <w:rsid w:val="00DF4D72"/>
    <w:rsid w:val="00DF5847"/>
    <w:rsid w:val="00DF6458"/>
    <w:rsid w:val="00DF6D07"/>
    <w:rsid w:val="00DF6DBD"/>
    <w:rsid w:val="00E0034A"/>
    <w:rsid w:val="00E004C0"/>
    <w:rsid w:val="00E01C90"/>
    <w:rsid w:val="00E01E15"/>
    <w:rsid w:val="00E021CA"/>
    <w:rsid w:val="00E02A57"/>
    <w:rsid w:val="00E032A6"/>
    <w:rsid w:val="00E04E64"/>
    <w:rsid w:val="00E060C8"/>
    <w:rsid w:val="00E105D9"/>
    <w:rsid w:val="00E11036"/>
    <w:rsid w:val="00E115E7"/>
    <w:rsid w:val="00E1256C"/>
    <w:rsid w:val="00E13612"/>
    <w:rsid w:val="00E13ABD"/>
    <w:rsid w:val="00E14720"/>
    <w:rsid w:val="00E154F4"/>
    <w:rsid w:val="00E15855"/>
    <w:rsid w:val="00E16464"/>
    <w:rsid w:val="00E16CAE"/>
    <w:rsid w:val="00E178B0"/>
    <w:rsid w:val="00E17DB1"/>
    <w:rsid w:val="00E2077C"/>
    <w:rsid w:val="00E20F5B"/>
    <w:rsid w:val="00E22477"/>
    <w:rsid w:val="00E226D0"/>
    <w:rsid w:val="00E249C5"/>
    <w:rsid w:val="00E25A26"/>
    <w:rsid w:val="00E3255B"/>
    <w:rsid w:val="00E32881"/>
    <w:rsid w:val="00E34270"/>
    <w:rsid w:val="00E34CB6"/>
    <w:rsid w:val="00E359B4"/>
    <w:rsid w:val="00E35C3B"/>
    <w:rsid w:val="00E37573"/>
    <w:rsid w:val="00E37990"/>
    <w:rsid w:val="00E37D2B"/>
    <w:rsid w:val="00E41AF2"/>
    <w:rsid w:val="00E41E21"/>
    <w:rsid w:val="00E427D6"/>
    <w:rsid w:val="00E42CEA"/>
    <w:rsid w:val="00E42D71"/>
    <w:rsid w:val="00E43961"/>
    <w:rsid w:val="00E442CC"/>
    <w:rsid w:val="00E44B5E"/>
    <w:rsid w:val="00E44E88"/>
    <w:rsid w:val="00E451AB"/>
    <w:rsid w:val="00E45526"/>
    <w:rsid w:val="00E45609"/>
    <w:rsid w:val="00E460B5"/>
    <w:rsid w:val="00E47ACC"/>
    <w:rsid w:val="00E47BB8"/>
    <w:rsid w:val="00E507E7"/>
    <w:rsid w:val="00E50E2E"/>
    <w:rsid w:val="00E516AE"/>
    <w:rsid w:val="00E51D80"/>
    <w:rsid w:val="00E52DB9"/>
    <w:rsid w:val="00E53105"/>
    <w:rsid w:val="00E532EF"/>
    <w:rsid w:val="00E539EF"/>
    <w:rsid w:val="00E54BFB"/>
    <w:rsid w:val="00E553CF"/>
    <w:rsid w:val="00E55DB3"/>
    <w:rsid w:val="00E601EC"/>
    <w:rsid w:val="00E604C2"/>
    <w:rsid w:val="00E60A50"/>
    <w:rsid w:val="00E60EAD"/>
    <w:rsid w:val="00E61E57"/>
    <w:rsid w:val="00E61F8F"/>
    <w:rsid w:val="00E62062"/>
    <w:rsid w:val="00E62777"/>
    <w:rsid w:val="00E6319D"/>
    <w:rsid w:val="00E64807"/>
    <w:rsid w:val="00E64C66"/>
    <w:rsid w:val="00E66B3D"/>
    <w:rsid w:val="00E702AD"/>
    <w:rsid w:val="00E7095E"/>
    <w:rsid w:val="00E7172D"/>
    <w:rsid w:val="00E72423"/>
    <w:rsid w:val="00E7385F"/>
    <w:rsid w:val="00E745C8"/>
    <w:rsid w:val="00E748CA"/>
    <w:rsid w:val="00E7566F"/>
    <w:rsid w:val="00E7601E"/>
    <w:rsid w:val="00E76C3F"/>
    <w:rsid w:val="00E76CB5"/>
    <w:rsid w:val="00E77BF9"/>
    <w:rsid w:val="00E80890"/>
    <w:rsid w:val="00E81B5B"/>
    <w:rsid w:val="00E820F9"/>
    <w:rsid w:val="00E8339E"/>
    <w:rsid w:val="00E848DC"/>
    <w:rsid w:val="00E84EE8"/>
    <w:rsid w:val="00E8501B"/>
    <w:rsid w:val="00E85266"/>
    <w:rsid w:val="00E86062"/>
    <w:rsid w:val="00E86858"/>
    <w:rsid w:val="00E903C8"/>
    <w:rsid w:val="00E90EA1"/>
    <w:rsid w:val="00E91B12"/>
    <w:rsid w:val="00E933B8"/>
    <w:rsid w:val="00E9379B"/>
    <w:rsid w:val="00E941C5"/>
    <w:rsid w:val="00E94385"/>
    <w:rsid w:val="00E947A2"/>
    <w:rsid w:val="00E94A35"/>
    <w:rsid w:val="00E95964"/>
    <w:rsid w:val="00E95C19"/>
    <w:rsid w:val="00E971B1"/>
    <w:rsid w:val="00E9755A"/>
    <w:rsid w:val="00E97A6D"/>
    <w:rsid w:val="00EA0DE7"/>
    <w:rsid w:val="00EA1263"/>
    <w:rsid w:val="00EA2724"/>
    <w:rsid w:val="00EA2953"/>
    <w:rsid w:val="00EA3D2B"/>
    <w:rsid w:val="00EA5123"/>
    <w:rsid w:val="00EA5BA7"/>
    <w:rsid w:val="00EA5BB8"/>
    <w:rsid w:val="00EA6F58"/>
    <w:rsid w:val="00EA7387"/>
    <w:rsid w:val="00EB07E4"/>
    <w:rsid w:val="00EB1167"/>
    <w:rsid w:val="00EB2265"/>
    <w:rsid w:val="00EB23DD"/>
    <w:rsid w:val="00EB267E"/>
    <w:rsid w:val="00EB295B"/>
    <w:rsid w:val="00EB39EE"/>
    <w:rsid w:val="00EB3E4D"/>
    <w:rsid w:val="00EB64FD"/>
    <w:rsid w:val="00EB68BC"/>
    <w:rsid w:val="00EB6A6A"/>
    <w:rsid w:val="00EB7B32"/>
    <w:rsid w:val="00EC0446"/>
    <w:rsid w:val="00EC084B"/>
    <w:rsid w:val="00EC08B7"/>
    <w:rsid w:val="00EC15AE"/>
    <w:rsid w:val="00EC1B84"/>
    <w:rsid w:val="00EC222C"/>
    <w:rsid w:val="00EC3B8B"/>
    <w:rsid w:val="00EC3CEB"/>
    <w:rsid w:val="00EC3DEE"/>
    <w:rsid w:val="00EC4068"/>
    <w:rsid w:val="00EC48B9"/>
    <w:rsid w:val="00EC49B9"/>
    <w:rsid w:val="00EC7BF8"/>
    <w:rsid w:val="00EC7DB7"/>
    <w:rsid w:val="00ED050E"/>
    <w:rsid w:val="00ED144D"/>
    <w:rsid w:val="00ED17FE"/>
    <w:rsid w:val="00ED1C3A"/>
    <w:rsid w:val="00ED2313"/>
    <w:rsid w:val="00ED4E2B"/>
    <w:rsid w:val="00ED5DD8"/>
    <w:rsid w:val="00ED61C9"/>
    <w:rsid w:val="00ED69E6"/>
    <w:rsid w:val="00ED6B56"/>
    <w:rsid w:val="00ED6D41"/>
    <w:rsid w:val="00ED7D33"/>
    <w:rsid w:val="00ED7EC5"/>
    <w:rsid w:val="00EE0A2C"/>
    <w:rsid w:val="00EE0DFF"/>
    <w:rsid w:val="00EE186D"/>
    <w:rsid w:val="00EE3179"/>
    <w:rsid w:val="00EE3219"/>
    <w:rsid w:val="00EE3CA8"/>
    <w:rsid w:val="00EE4331"/>
    <w:rsid w:val="00EE6CE9"/>
    <w:rsid w:val="00EE7562"/>
    <w:rsid w:val="00EF0439"/>
    <w:rsid w:val="00EF04DB"/>
    <w:rsid w:val="00EF218C"/>
    <w:rsid w:val="00EF460F"/>
    <w:rsid w:val="00EF560A"/>
    <w:rsid w:val="00EF5F22"/>
    <w:rsid w:val="00EF6DFE"/>
    <w:rsid w:val="00EF6F34"/>
    <w:rsid w:val="00F00A7F"/>
    <w:rsid w:val="00F011F7"/>
    <w:rsid w:val="00F017CB"/>
    <w:rsid w:val="00F02AAD"/>
    <w:rsid w:val="00F0300D"/>
    <w:rsid w:val="00F03D02"/>
    <w:rsid w:val="00F0479A"/>
    <w:rsid w:val="00F0582D"/>
    <w:rsid w:val="00F05AD8"/>
    <w:rsid w:val="00F06298"/>
    <w:rsid w:val="00F069A4"/>
    <w:rsid w:val="00F07AAE"/>
    <w:rsid w:val="00F10B59"/>
    <w:rsid w:val="00F110ED"/>
    <w:rsid w:val="00F1182A"/>
    <w:rsid w:val="00F11E00"/>
    <w:rsid w:val="00F122CB"/>
    <w:rsid w:val="00F1241B"/>
    <w:rsid w:val="00F15015"/>
    <w:rsid w:val="00F16785"/>
    <w:rsid w:val="00F16E16"/>
    <w:rsid w:val="00F16F4B"/>
    <w:rsid w:val="00F17039"/>
    <w:rsid w:val="00F1717D"/>
    <w:rsid w:val="00F17FAB"/>
    <w:rsid w:val="00F208C1"/>
    <w:rsid w:val="00F21244"/>
    <w:rsid w:val="00F218F5"/>
    <w:rsid w:val="00F23250"/>
    <w:rsid w:val="00F23F38"/>
    <w:rsid w:val="00F2462D"/>
    <w:rsid w:val="00F24DF7"/>
    <w:rsid w:val="00F25781"/>
    <w:rsid w:val="00F25F80"/>
    <w:rsid w:val="00F26546"/>
    <w:rsid w:val="00F26C02"/>
    <w:rsid w:val="00F276EC"/>
    <w:rsid w:val="00F27764"/>
    <w:rsid w:val="00F30015"/>
    <w:rsid w:val="00F308D3"/>
    <w:rsid w:val="00F30B66"/>
    <w:rsid w:val="00F30ECF"/>
    <w:rsid w:val="00F35A2B"/>
    <w:rsid w:val="00F35B61"/>
    <w:rsid w:val="00F362EA"/>
    <w:rsid w:val="00F37A15"/>
    <w:rsid w:val="00F4008B"/>
    <w:rsid w:val="00F401B6"/>
    <w:rsid w:val="00F40292"/>
    <w:rsid w:val="00F40E67"/>
    <w:rsid w:val="00F40F7C"/>
    <w:rsid w:val="00F41DBB"/>
    <w:rsid w:val="00F433AA"/>
    <w:rsid w:val="00F43479"/>
    <w:rsid w:val="00F459B2"/>
    <w:rsid w:val="00F469E9"/>
    <w:rsid w:val="00F47261"/>
    <w:rsid w:val="00F47357"/>
    <w:rsid w:val="00F50441"/>
    <w:rsid w:val="00F520CE"/>
    <w:rsid w:val="00F54374"/>
    <w:rsid w:val="00F547FB"/>
    <w:rsid w:val="00F55840"/>
    <w:rsid w:val="00F60AF3"/>
    <w:rsid w:val="00F616F6"/>
    <w:rsid w:val="00F61708"/>
    <w:rsid w:val="00F621E8"/>
    <w:rsid w:val="00F625D8"/>
    <w:rsid w:val="00F63534"/>
    <w:rsid w:val="00F63A3C"/>
    <w:rsid w:val="00F6462F"/>
    <w:rsid w:val="00F6571F"/>
    <w:rsid w:val="00F66BF7"/>
    <w:rsid w:val="00F672D8"/>
    <w:rsid w:val="00F67D70"/>
    <w:rsid w:val="00F70A58"/>
    <w:rsid w:val="00F70D66"/>
    <w:rsid w:val="00F71393"/>
    <w:rsid w:val="00F73635"/>
    <w:rsid w:val="00F74668"/>
    <w:rsid w:val="00F7541C"/>
    <w:rsid w:val="00F76479"/>
    <w:rsid w:val="00F76BB2"/>
    <w:rsid w:val="00F77A15"/>
    <w:rsid w:val="00F80932"/>
    <w:rsid w:val="00F812B0"/>
    <w:rsid w:val="00F846F8"/>
    <w:rsid w:val="00F84B12"/>
    <w:rsid w:val="00F86FA2"/>
    <w:rsid w:val="00F87972"/>
    <w:rsid w:val="00F90585"/>
    <w:rsid w:val="00F90881"/>
    <w:rsid w:val="00F931A3"/>
    <w:rsid w:val="00F93A51"/>
    <w:rsid w:val="00F93BD6"/>
    <w:rsid w:val="00F94F9D"/>
    <w:rsid w:val="00F95C11"/>
    <w:rsid w:val="00F964EF"/>
    <w:rsid w:val="00F969EA"/>
    <w:rsid w:val="00F96FF4"/>
    <w:rsid w:val="00F970E1"/>
    <w:rsid w:val="00F974EC"/>
    <w:rsid w:val="00FA07EB"/>
    <w:rsid w:val="00FA12CA"/>
    <w:rsid w:val="00FA1B82"/>
    <w:rsid w:val="00FA298A"/>
    <w:rsid w:val="00FA4240"/>
    <w:rsid w:val="00FA52C8"/>
    <w:rsid w:val="00FA5C3E"/>
    <w:rsid w:val="00FA6E0B"/>
    <w:rsid w:val="00FA77F0"/>
    <w:rsid w:val="00FB0968"/>
    <w:rsid w:val="00FB0E89"/>
    <w:rsid w:val="00FB1BA8"/>
    <w:rsid w:val="00FB2E8F"/>
    <w:rsid w:val="00FB5B8B"/>
    <w:rsid w:val="00FB6BA5"/>
    <w:rsid w:val="00FB741A"/>
    <w:rsid w:val="00FB7830"/>
    <w:rsid w:val="00FC0CD9"/>
    <w:rsid w:val="00FC15E8"/>
    <w:rsid w:val="00FC1DA9"/>
    <w:rsid w:val="00FC2C3E"/>
    <w:rsid w:val="00FC30C4"/>
    <w:rsid w:val="00FC3B27"/>
    <w:rsid w:val="00FC4135"/>
    <w:rsid w:val="00FC46EB"/>
    <w:rsid w:val="00FC4B07"/>
    <w:rsid w:val="00FC4C19"/>
    <w:rsid w:val="00FC56E8"/>
    <w:rsid w:val="00FC5D1B"/>
    <w:rsid w:val="00FC5E50"/>
    <w:rsid w:val="00FC6574"/>
    <w:rsid w:val="00FD02AE"/>
    <w:rsid w:val="00FD05AA"/>
    <w:rsid w:val="00FD05FB"/>
    <w:rsid w:val="00FD2B3A"/>
    <w:rsid w:val="00FD32DE"/>
    <w:rsid w:val="00FD3362"/>
    <w:rsid w:val="00FD343F"/>
    <w:rsid w:val="00FD3D26"/>
    <w:rsid w:val="00FD4FF9"/>
    <w:rsid w:val="00FD5547"/>
    <w:rsid w:val="00FD5DCD"/>
    <w:rsid w:val="00FD6353"/>
    <w:rsid w:val="00FD6725"/>
    <w:rsid w:val="00FD70AA"/>
    <w:rsid w:val="00FD7402"/>
    <w:rsid w:val="00FD761F"/>
    <w:rsid w:val="00FD7C8A"/>
    <w:rsid w:val="00FE0CFE"/>
    <w:rsid w:val="00FE188F"/>
    <w:rsid w:val="00FE1E0E"/>
    <w:rsid w:val="00FE3094"/>
    <w:rsid w:val="00FE522E"/>
    <w:rsid w:val="00FE5A70"/>
    <w:rsid w:val="00FE5C54"/>
    <w:rsid w:val="00FE6554"/>
    <w:rsid w:val="00FE7F0A"/>
    <w:rsid w:val="00FF0A26"/>
    <w:rsid w:val="00FF1461"/>
    <w:rsid w:val="00FF1496"/>
    <w:rsid w:val="00FF1D08"/>
    <w:rsid w:val="00FF1DBE"/>
    <w:rsid w:val="00FF1DE6"/>
    <w:rsid w:val="00FF23ED"/>
    <w:rsid w:val="00FF4C93"/>
    <w:rsid w:val="00FF4ED5"/>
    <w:rsid w:val="00FF5194"/>
    <w:rsid w:val="00FF5E60"/>
    <w:rsid w:val="00FF6E34"/>
    <w:rsid w:val="00FF715F"/>
    <w:rsid w:val="00FF7820"/>
    <w:rsid w:val="00FF788F"/>
    <w:rsid w:val="00FF7D4D"/>
    <w:rsid w:val="00FF7EB8"/>
    <w:rsid w:val="04B8EB95"/>
    <w:rsid w:val="0550F5A3"/>
    <w:rsid w:val="06F0ABF1"/>
    <w:rsid w:val="0C9061EE"/>
    <w:rsid w:val="122F0856"/>
    <w:rsid w:val="16E94BC0"/>
    <w:rsid w:val="17D0D0C5"/>
    <w:rsid w:val="1EFE4BEC"/>
    <w:rsid w:val="1F2E1D64"/>
    <w:rsid w:val="23811BE7"/>
    <w:rsid w:val="247D404D"/>
    <w:rsid w:val="3986E21F"/>
    <w:rsid w:val="39C11FEC"/>
    <w:rsid w:val="3D8CBC67"/>
    <w:rsid w:val="3E9C7628"/>
    <w:rsid w:val="4160BB2F"/>
    <w:rsid w:val="43F814F6"/>
    <w:rsid w:val="48084E98"/>
    <w:rsid w:val="4E8F9347"/>
    <w:rsid w:val="53834E6A"/>
    <w:rsid w:val="559E2A1E"/>
    <w:rsid w:val="5E534C92"/>
    <w:rsid w:val="5E568F79"/>
    <w:rsid w:val="637D403A"/>
    <w:rsid w:val="66614FE5"/>
    <w:rsid w:val="6AC0F8B0"/>
    <w:rsid w:val="702D6FA2"/>
    <w:rsid w:val="7186A857"/>
    <w:rsid w:val="754AD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7EA4B127"/>
  <w15:chartTrackingRefBased/>
  <w15:docId w15:val="{0A23C4B8-A848-4960-8835-8E6E7BA27A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0D9B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057D5E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B2C6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E42D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E42D4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4E42D4"/>
  </w:style>
  <w:style w:type="paragraph" w:styleId="Footer">
    <w:name w:val="footer"/>
    <w:basedOn w:val="Normal"/>
    <w:link w:val="FooterChar"/>
    <w:uiPriority w:val="99"/>
    <w:unhideWhenUsed/>
    <w:rsid w:val="004E42D4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4E42D4"/>
  </w:style>
  <w:style w:type="character" w:styleId="CommentReference">
    <w:name w:val="annotation reference"/>
    <w:basedOn w:val="DefaultParagraphFont"/>
    <w:uiPriority w:val="99"/>
    <w:semiHidden/>
    <w:unhideWhenUsed/>
    <w:rsid w:val="00531F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1F0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1F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F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1F0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F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F0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D05E25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  <w:style w:type="character" w:styleId="FollowedHyperlink">
    <w:name w:val="FollowedHyperlink"/>
    <w:basedOn w:val="DefaultParagraphFont"/>
    <w:uiPriority w:val="99"/>
    <w:semiHidden/>
    <w:unhideWhenUsed/>
    <w:rsid w:val="00057D5E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57D5E"/>
    <w:rPr>
      <w:rFonts w:ascii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57D5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57D5E"/>
    <w:rPr>
      <w:vertAlign w:val="superscript"/>
    </w:rPr>
  </w:style>
  <w:style w:type="paragraph" w:styleId="Revision">
    <w:name w:val="Revision"/>
    <w:hidden/>
    <w:uiPriority w:val="99"/>
    <w:semiHidden/>
    <w:rsid w:val="00057D5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057D5E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E06A6"/>
  </w:style>
  <w:style w:type="character" w:styleId="UnresolvedMention">
    <w:name w:val="Unresolved Mention"/>
    <w:basedOn w:val="DefaultParagraphFont"/>
    <w:uiPriority w:val="99"/>
    <w:semiHidden/>
    <w:unhideWhenUsed/>
    <w:rsid w:val="00652B02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1E361D"/>
    <w:rPr>
      <w:i/>
      <w:iCs/>
    </w:rPr>
  </w:style>
  <w:style w:type="character" w:styleId="Strong">
    <w:name w:val="Strong"/>
    <w:basedOn w:val="DefaultParagraphFont"/>
    <w:uiPriority w:val="22"/>
    <w:qFormat/>
    <w:rsid w:val="005711E6"/>
    <w:rPr>
      <w:b/>
      <w:bCs/>
    </w:rPr>
  </w:style>
  <w:style w:type="paragraph" w:styleId="NormalWeb">
    <w:name w:val="Normal (Web)"/>
    <w:basedOn w:val="Normal"/>
    <w:uiPriority w:val="99"/>
    <w:unhideWhenUsed/>
    <w:rsid w:val="000B72A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577C77"/>
  </w:style>
  <w:style w:type="character" w:customStyle="1" w:styleId="eop">
    <w:name w:val="eop"/>
    <w:basedOn w:val="DefaultParagraphFont"/>
    <w:rsid w:val="002209A4"/>
  </w:style>
  <w:style w:type="table" w:styleId="TableGrid">
    <w:name w:val="Table Grid"/>
    <w:basedOn w:val="TableNormal"/>
    <w:uiPriority w:val="39"/>
    <w:rsid w:val="00755E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475AA1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scxw225383013">
    <w:name w:val="scxw225383013"/>
    <w:basedOn w:val="DefaultParagraphFont"/>
    <w:rsid w:val="00475AA1"/>
  </w:style>
  <w:style w:type="character" w:customStyle="1" w:styleId="Heading4Char">
    <w:name w:val="Heading 4 Char"/>
    <w:basedOn w:val="DefaultParagraphFont"/>
    <w:link w:val="Heading4"/>
    <w:uiPriority w:val="9"/>
    <w:semiHidden/>
    <w:rsid w:val="00CB2C6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43B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43B1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y2iqfc">
    <w:name w:val="y2iqfc"/>
    <w:basedOn w:val="DefaultParagraphFont"/>
    <w:rsid w:val="006243B1"/>
  </w:style>
  <w:style w:type="paragraph" w:customStyle="1" w:styleId="generalpageheading-subtitle">
    <w:name w:val="generalpageheading-subtitle"/>
    <w:basedOn w:val="Normal"/>
    <w:rsid w:val="00E971B1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2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9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1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95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51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6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9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97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7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7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4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8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6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8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54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0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38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1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43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9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artyna.Makiel@aicpa-cima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gma.org/content/dam/cgma/resources/reports/downloadabledocuments/reimagining-performance-management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gma.org/content/dam/cgma/resources/reports/downloadabledocuments/reimagining-performance-management.pdf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44F523EDEE394C8AC477633C6011B5" ma:contentTypeVersion="13" ma:contentTypeDescription="Create a new document." ma:contentTypeScope="" ma:versionID="a9d3c4970caae218d456a1a3f6e105eb">
  <xsd:schema xmlns:xsd="http://www.w3.org/2001/XMLSchema" xmlns:xs="http://www.w3.org/2001/XMLSchema" xmlns:p="http://schemas.microsoft.com/office/2006/metadata/properties" xmlns:ns2="f2d9948b-a0c5-44d8-b19a-31928dae56bd" xmlns:ns3="e8f81c5f-024e-43fa-bbbb-abe384d2ddae" targetNamespace="http://schemas.microsoft.com/office/2006/metadata/properties" ma:root="true" ma:fieldsID="90c75f31ace32d10f2d9ea8d71a1de0d" ns2:_="" ns3:_="">
    <xsd:import namespace="f2d9948b-a0c5-44d8-b19a-31928dae56bd"/>
    <xsd:import namespace="e8f81c5f-024e-43fa-bbbb-abe384d2dd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d9948b-a0c5-44d8-b19a-31928dae56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f81c5f-024e-43fa-bbbb-abe384d2dda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B0197D3-CA1D-48F7-865C-E6C985D3B1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7BBE95A-E3DF-406C-9C49-08095A95D2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A24F03-B9EC-4047-B874-361C83C8BF4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0ED28D4-24E8-4208-961C-8D136FC3EB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d9948b-a0c5-44d8-b19a-31928dae56bd"/>
    <ds:schemaRef ds:uri="e8f81c5f-024e-43fa-bbbb-abe384d2dd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7</TotalTime>
  <Pages>3</Pages>
  <Words>1136</Words>
  <Characters>6477</Characters>
  <Application>Microsoft Office Word</Application>
  <DocSecurity>0</DocSecurity>
  <Lines>53</Lines>
  <Paragraphs>15</Paragraphs>
  <ScaleCrop>false</ScaleCrop>
  <Company>CIMA</Company>
  <LinksUpToDate>false</LinksUpToDate>
  <CharactersWithSpaces>7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hartered Institute of Management Accountants calls for reform of Apprenticeships_FINAL</dc:title>
  <dc:subject/>
  <dc:creator>Steve Wellard</dc:creator>
  <cp:keywords/>
  <dc:description/>
  <cp:lastModifiedBy>Martyna Makiel</cp:lastModifiedBy>
  <cp:revision>161</cp:revision>
  <cp:lastPrinted>2019-04-25T16:31:00Z</cp:lastPrinted>
  <dcterms:created xsi:type="dcterms:W3CDTF">2022-01-18T13:43:00Z</dcterms:created>
  <dcterms:modified xsi:type="dcterms:W3CDTF">2022-02-21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44F523EDEE394C8AC477633C6011B5</vt:lpwstr>
  </property>
</Properties>
</file>